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FF95C" w14:textId="77777777" w:rsidR="005F2512" w:rsidRDefault="005F251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52CF18" w14:textId="77777777" w:rsidR="005F2512" w:rsidRDefault="005F251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17D1F3" w14:textId="47AE1B1C" w:rsidR="00235BAF" w:rsidRPr="00E23A12" w:rsidRDefault="00452026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="00235BAF" w:rsidRPr="00E23A1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64BB1A0" w14:textId="2F0D0961" w:rsidR="00235BAF" w:rsidRPr="005B694A" w:rsidRDefault="005B694A" w:rsidP="005B69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.1 </w:t>
      </w:r>
      <w:proofErr w:type="spellStart"/>
      <w:r w:rsidR="00235BAF" w:rsidRPr="005B694A">
        <w:rPr>
          <w:rFonts w:ascii="Times New Roman" w:hAnsi="Times New Roman" w:cs="Times New Roman"/>
          <w:sz w:val="24"/>
          <w:szCs w:val="24"/>
        </w:rPr>
        <w:t>Coding</w:t>
      </w:r>
      <w:proofErr w:type="spellEnd"/>
      <w:r w:rsidR="00235BAF" w:rsidRPr="005B694A">
        <w:rPr>
          <w:rFonts w:ascii="Times New Roman" w:hAnsi="Times New Roman" w:cs="Times New Roman"/>
          <w:sz w:val="24"/>
          <w:szCs w:val="24"/>
        </w:rPr>
        <w:t xml:space="preserve"> data</w:t>
      </w:r>
    </w:p>
    <w:tbl>
      <w:tblPr>
        <w:tblW w:w="15005" w:type="dxa"/>
        <w:tblLook w:val="04A0" w:firstRow="1" w:lastRow="0" w:firstColumn="1" w:lastColumn="0" w:noHBand="0" w:noVBand="1"/>
      </w:tblPr>
      <w:tblGrid>
        <w:gridCol w:w="579"/>
        <w:gridCol w:w="2535"/>
        <w:gridCol w:w="4519"/>
        <w:gridCol w:w="750"/>
        <w:gridCol w:w="9"/>
        <w:gridCol w:w="727"/>
        <w:gridCol w:w="9"/>
        <w:gridCol w:w="571"/>
        <w:gridCol w:w="9"/>
        <w:gridCol w:w="591"/>
        <w:gridCol w:w="9"/>
        <w:gridCol w:w="531"/>
        <w:gridCol w:w="9"/>
        <w:gridCol w:w="571"/>
        <w:gridCol w:w="9"/>
        <w:gridCol w:w="571"/>
        <w:gridCol w:w="9"/>
        <w:gridCol w:w="631"/>
        <w:gridCol w:w="10"/>
        <w:gridCol w:w="1257"/>
        <w:gridCol w:w="620"/>
        <w:gridCol w:w="590"/>
      </w:tblGrid>
      <w:tr w:rsidR="00235BAF" w:rsidRPr="00235BAF" w14:paraId="2BF6043C" w14:textId="77777777" w:rsidTr="00235BAF">
        <w:trPr>
          <w:trHeight w:val="310"/>
        </w:trPr>
        <w:tc>
          <w:tcPr>
            <w:tcW w:w="5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F46DC2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bookmarkStart w:id="0" w:name="RANGE!A1"/>
            <w:bookmarkStart w:id="1" w:name="_Hlk72827276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No.</w:t>
            </w:r>
            <w:bookmarkEnd w:id="0"/>
          </w:p>
        </w:tc>
        <w:tc>
          <w:tcPr>
            <w:tcW w:w="2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C7910CB" w14:textId="16D83BEC" w:rsidR="00235BAF" w:rsidRPr="00235BAF" w:rsidRDefault="00A74DBD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Author</w:t>
            </w:r>
            <w:proofErr w:type="spellEnd"/>
            <w:r w:rsidR="00A83EF1" w:rsidRPr="00C122A3">
              <w:rPr>
                <w:rStyle w:val="ReferensiCatatanKaki"/>
              </w:rPr>
              <w:footnoteReference w:id="1"/>
            </w:r>
          </w:p>
        </w:tc>
        <w:tc>
          <w:tcPr>
            <w:tcW w:w="45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4B863E45" w14:textId="5006D140" w:rsidR="00235BAF" w:rsidRPr="00235BAF" w:rsidRDefault="00A74DBD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Publisher</w:t>
            </w:r>
          </w:p>
        </w:tc>
        <w:tc>
          <w:tcPr>
            <w:tcW w:w="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80FC716" w14:textId="67C0E1F9" w:rsidR="00235BAF" w:rsidRPr="00235BAF" w:rsidRDefault="00A74DBD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Year</w:t>
            </w:r>
            <w:proofErr w:type="spellEnd"/>
          </w:p>
        </w:tc>
        <w:tc>
          <w:tcPr>
            <w:tcW w:w="73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055980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N</w:t>
            </w:r>
          </w:p>
        </w:tc>
        <w:tc>
          <w:tcPr>
            <w:tcW w:w="5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3EB5C99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1</w:t>
            </w:r>
          </w:p>
        </w:tc>
        <w:tc>
          <w:tcPr>
            <w:tcW w:w="6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F0279A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2</w:t>
            </w:r>
          </w:p>
        </w:tc>
        <w:tc>
          <w:tcPr>
            <w:tcW w:w="5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D02859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3</w:t>
            </w:r>
          </w:p>
        </w:tc>
        <w:tc>
          <w:tcPr>
            <w:tcW w:w="5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64CBBDF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4</w:t>
            </w:r>
          </w:p>
        </w:tc>
        <w:tc>
          <w:tcPr>
            <w:tcW w:w="5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744350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5</w:t>
            </w:r>
          </w:p>
        </w:tc>
        <w:tc>
          <w:tcPr>
            <w:tcW w:w="6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EB233A5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Y</w:t>
            </w:r>
          </w:p>
        </w:tc>
        <w:tc>
          <w:tcPr>
            <w:tcW w:w="2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573F11E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Z</w:t>
            </w:r>
          </w:p>
        </w:tc>
      </w:tr>
      <w:tr w:rsidR="00235BAF" w:rsidRPr="00235BAF" w14:paraId="557AEF90" w14:textId="77777777" w:rsidTr="00235BAF">
        <w:trPr>
          <w:trHeight w:val="290"/>
        </w:trPr>
        <w:tc>
          <w:tcPr>
            <w:tcW w:w="5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D40B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2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7D0C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45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0E2D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A502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2CFE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E869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D449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5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E100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8CF7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B6DD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6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246C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442CA97" w14:textId="786CA318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Te</w:t>
            </w:r>
            <w:r w:rsidR="00452026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ch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nolog</w:t>
            </w:r>
            <w:r w:rsidR="00452026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y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162CB9D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SAS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62A07D2" w14:textId="759157B9" w:rsidR="00235BAF" w:rsidRPr="00235BAF" w:rsidRDefault="00452026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rate</w:t>
            </w:r>
            <w:proofErr w:type="spellEnd"/>
          </w:p>
        </w:tc>
      </w:tr>
      <w:tr w:rsidR="00235BAF" w:rsidRPr="00235BAF" w14:paraId="0CA3EFB5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384F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161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Istanto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2B06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IN Syarif Hidayatullah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6016F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1EAFE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6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1133A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B62C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9237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73E8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83445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9FC41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248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290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9D16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35A6AD9D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FB3B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2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E5FD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Zain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F148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UIN Syarif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Hidayatullan</w:t>
            </w:r>
            <w:proofErr w:type="spellEnd"/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2F740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4304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2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D38C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84FD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A9B68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8AB2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4D0F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0F2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0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B7F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F2B9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3E8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1B426497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F4184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4AD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her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8E9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IN Syarif Hidayatullah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851A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1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7E5C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3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971A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F28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9FD3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B8B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E4CAC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02B5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0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8B2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4BF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00311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</w:tr>
      <w:tr w:rsidR="00235BAF" w:rsidRPr="00235BAF" w14:paraId="3D065A97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9BE49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5E7A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Rachmawat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22D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Ilmu &amp; Riset Akuntansi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7B51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5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9C75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5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E11A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791F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6FB2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0C5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B50A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1C64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F45D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129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1CBDA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</w:tr>
      <w:tr w:rsidR="00235BAF" w:rsidRPr="00235BAF" w14:paraId="05C81A96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E1804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1E0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Hidayat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8E4C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Muhammadiyah Surakart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B331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D180C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05581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2B3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2E9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B931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6248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4641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0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0119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045F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8184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23F78043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0A835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6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1F08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arian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5BE9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e-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ou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Ganesh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C91C0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03AC2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B044F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30C1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81EBA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F8B6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3D35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FCA8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BA8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812E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DD3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6780DC18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04D8C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7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BF17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ulistian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400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Negeri Semarang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8344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88D1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44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8DD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D8218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986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77E68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957A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3EBC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9B3F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925A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503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747E8404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87DCD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8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F0FB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Kaunang &amp; Pinatik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9DA8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EMB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2711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99B0F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E532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150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86BC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CBBDE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FFB3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E5A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7FB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1B59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56B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48E07BC7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B900E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9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233A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Dewi &amp;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Meikursiwati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3EA2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E-Jurnal Akuntansi Universitas Udayan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AB042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7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8C8DD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EADE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2A580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401E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018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CB4B9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DC96A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4C7CB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79E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A35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793E3951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95117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10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8CA5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Meilany &amp; Hariyant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7C73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Peradaban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2981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8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1A80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460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5F9DE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A19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65BC5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B669E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6AE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0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DFFE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F258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0439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4791E87C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D87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11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AA7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ri Ayem &amp; Listiani</w:t>
            </w:r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8C5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RISET AKUNTANSI TERPADU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D083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8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92AD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96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4EF8E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0C5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0C22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5A26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3CE1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51FB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DA802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455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81B0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235BAF" w:rsidRPr="00235BAF" w14:paraId="37196EC4" w14:textId="77777777" w:rsidTr="00235BAF">
        <w:trPr>
          <w:trHeight w:val="330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0AA1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d-ID"/>
              </w:rPr>
              <w:t>12</w:t>
            </w:r>
          </w:p>
        </w:tc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96A4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Mubarokah,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dkk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E00C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Penelitian Akuntansi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1935C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2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F1700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2280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663E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30961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BA946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√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9D6DD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 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E6D3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1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274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8E8E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AB7C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 </w:t>
            </w:r>
          </w:p>
        </w:tc>
      </w:tr>
      <w:tr w:rsidR="00C33E64" w:rsidRPr="00235BAF" w14:paraId="47564FDB" w14:textId="77777777" w:rsidTr="00C33E64">
        <w:trPr>
          <w:trHeight w:val="290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F8E99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Jumlah</w:t>
            </w:r>
          </w:p>
        </w:tc>
        <w:tc>
          <w:tcPr>
            <w:tcW w:w="4519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2E5F84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7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BB1963" w14:textId="3566678E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7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9D00B" w14:textId="77777777" w:rsidR="00C33E64" w:rsidRPr="00235BAF" w:rsidRDefault="00C33E64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000</w:t>
            </w:r>
          </w:p>
        </w:tc>
        <w:tc>
          <w:tcPr>
            <w:tcW w:w="58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F111C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1</w:t>
            </w:r>
          </w:p>
        </w:tc>
        <w:tc>
          <w:tcPr>
            <w:tcW w:w="6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03438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2</w:t>
            </w:r>
          </w:p>
        </w:tc>
        <w:tc>
          <w:tcPr>
            <w:tcW w:w="54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00209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1</w:t>
            </w:r>
          </w:p>
        </w:tc>
        <w:tc>
          <w:tcPr>
            <w:tcW w:w="58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B0E3B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0</w:t>
            </w:r>
          </w:p>
        </w:tc>
        <w:tc>
          <w:tcPr>
            <w:tcW w:w="58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DA3C1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6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01768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1=8</w:t>
            </w:r>
          </w:p>
        </w:tc>
        <w:tc>
          <w:tcPr>
            <w:tcW w:w="23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EA0A8" w14:textId="77777777" w:rsidR="00C33E64" w:rsidRPr="00235BAF" w:rsidRDefault="00C33E64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7</w:t>
            </w:r>
          </w:p>
        </w:tc>
      </w:tr>
      <w:tr w:rsidR="00C33E64" w:rsidRPr="00235BAF" w14:paraId="36BE5154" w14:textId="77777777" w:rsidTr="00C33E64">
        <w:trPr>
          <w:trHeight w:val="290"/>
        </w:trPr>
        <w:tc>
          <w:tcPr>
            <w:tcW w:w="3114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88049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4519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E7BF6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759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426F7B" w14:textId="05D954D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7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BBA33D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724807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6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4231E5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54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8119F9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CE41FF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58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C693A0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3F9D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lang w:eastAsia="id-ID"/>
              </w:rPr>
              <w:t>0=4</w:t>
            </w:r>
          </w:p>
        </w:tc>
        <w:tc>
          <w:tcPr>
            <w:tcW w:w="2357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73663" w14:textId="77777777" w:rsidR="00C33E64" w:rsidRPr="00235BAF" w:rsidRDefault="00C33E64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id-ID"/>
              </w:rPr>
            </w:pPr>
          </w:p>
        </w:tc>
      </w:tr>
      <w:tr w:rsidR="00235BAF" w:rsidRPr="00235BAF" w14:paraId="23A5D946" w14:textId="77777777" w:rsidTr="00452026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2C36E" w14:textId="77777777" w:rsidR="00235BAF" w:rsidRPr="00235BAF" w:rsidRDefault="00235BAF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1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2A7B" w14:textId="052D9ED3" w:rsidR="00235BAF" w:rsidRPr="00235BAF" w:rsidRDefault="003430B2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Servic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Quality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A6A2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403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78D7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B085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CB47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53E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2DB5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9B8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B8A3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3E7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36F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A1F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402A0528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D2A0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2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E89E" w14:textId="600D70B7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anctions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D75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9AD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BF91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0856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BBA2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76C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94A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79F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E42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D00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167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BB0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4CAAFE24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A9A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3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F2AA" w14:textId="419C9DC5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Complian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Cost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530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5034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2BB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919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C32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16E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C085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9A1F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5F4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7C8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829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1CD3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520D2CC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7D4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4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CA3D" w14:textId="5C87D0C3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ocialization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378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4778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8FE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EE1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5637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4B38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14D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4AE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B699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E3F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EB8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2C0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56B2F12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B62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X5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09C90" w14:textId="61BE4FCE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Finansia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Condition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0D5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91F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253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AF2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49A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677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5BA8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FB1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EC6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C5B6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31E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15F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A1C6E92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9A1E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Y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D984" w14:textId="5BDC0E1A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Non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compliance</w:t>
            </w:r>
            <w:proofErr w:type="spellEnd"/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65D5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>dummy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(0=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>avoidance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, 1=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>tax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id-ID"/>
              </w:rPr>
              <w:t>evasion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C76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0E7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A0B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CDD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490A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ADD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9E7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53BA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D5C8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034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888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086A5CFB" w14:textId="77777777" w:rsidTr="00235BAF">
        <w:trPr>
          <w:trHeight w:val="310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AB47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Z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7333" w14:textId="3ADCDF54" w:rsidR="00235BAF" w:rsidRPr="00235BAF" w:rsidRDefault="00452026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Taxati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System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2654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:√ ordinal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81C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7EF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7E6B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A8CD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9DAD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D2F91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8FC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0DA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11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5682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50E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88F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bookmarkEnd w:id="1"/>
    </w:tbl>
    <w:p w14:paraId="4BB37ACB" w14:textId="6E5D254C" w:rsidR="00235BAF" w:rsidRDefault="00235BAF" w:rsidP="00235BAF">
      <w:pPr>
        <w:pStyle w:val="DaftarParagraf"/>
      </w:pPr>
    </w:p>
    <w:p w14:paraId="3A7368CA" w14:textId="7887EBB7" w:rsidR="00235BAF" w:rsidRDefault="00235BAF" w:rsidP="00235BAF">
      <w:pPr>
        <w:pStyle w:val="DaftarParagraf"/>
      </w:pPr>
    </w:p>
    <w:p w14:paraId="066D51CE" w14:textId="77777777" w:rsidR="00A20031" w:rsidRDefault="00A20031" w:rsidP="00235BAF">
      <w:pPr>
        <w:pStyle w:val="DaftarParagraf"/>
        <w:numPr>
          <w:ilvl w:val="0"/>
          <w:numId w:val="1"/>
        </w:numPr>
        <w:sectPr w:rsidR="00A20031" w:rsidSect="000774BD">
          <w:pgSz w:w="16838" w:h="11906" w:orient="landscape"/>
          <w:pgMar w:top="0" w:right="678" w:bottom="1440" w:left="709" w:header="708" w:footer="708" w:gutter="0"/>
          <w:cols w:space="708"/>
          <w:docGrid w:linePitch="360"/>
        </w:sectPr>
      </w:pPr>
    </w:p>
    <w:p w14:paraId="34F3A546" w14:textId="71CCFD67" w:rsidR="00235BAF" w:rsidRPr="00E23A12" w:rsidRDefault="005B694A" w:rsidP="005B694A">
      <w:pPr>
        <w:pStyle w:val="DaftarParagraf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.2 </w:t>
      </w:r>
      <w:proofErr w:type="spellStart"/>
      <w:r w:rsidR="00452026" w:rsidRPr="00452026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="00452026" w:rsidRPr="004520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2026" w:rsidRPr="00452026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tbl>
      <w:tblPr>
        <w:tblW w:w="9282" w:type="dxa"/>
        <w:tblInd w:w="1418" w:type="dxa"/>
        <w:tblLook w:val="04A0" w:firstRow="1" w:lastRow="0" w:firstColumn="1" w:lastColumn="0" w:noHBand="0" w:noVBand="1"/>
      </w:tblPr>
      <w:tblGrid>
        <w:gridCol w:w="640"/>
        <w:gridCol w:w="2400"/>
        <w:gridCol w:w="4540"/>
        <w:gridCol w:w="840"/>
        <w:gridCol w:w="640"/>
        <w:gridCol w:w="222"/>
      </w:tblGrid>
      <w:tr w:rsidR="00235BAF" w:rsidRPr="00235BAF" w14:paraId="715EAC3F" w14:textId="77777777" w:rsidTr="005F2512">
        <w:trPr>
          <w:gridAfter w:val="1"/>
          <w:wAfter w:w="222" w:type="dxa"/>
          <w:trHeight w:val="450"/>
        </w:trPr>
        <w:tc>
          <w:tcPr>
            <w:tcW w:w="640" w:type="dxa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000000" w:fill="D0CECE"/>
            <w:noWrap/>
            <w:vAlign w:val="center"/>
            <w:hideMark/>
          </w:tcPr>
          <w:p w14:paraId="7E383CB7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No.</w:t>
            </w:r>
          </w:p>
        </w:tc>
        <w:tc>
          <w:tcPr>
            <w:tcW w:w="2400" w:type="dxa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000000" w:fill="D0CECE"/>
            <w:noWrap/>
            <w:vAlign w:val="center"/>
            <w:hideMark/>
          </w:tcPr>
          <w:p w14:paraId="4E7E38FB" w14:textId="3113919A" w:rsidR="00235BAF" w:rsidRPr="00235BAF" w:rsidRDefault="00452026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Author</w:t>
            </w:r>
            <w:proofErr w:type="spellEnd"/>
          </w:p>
        </w:tc>
        <w:tc>
          <w:tcPr>
            <w:tcW w:w="4540" w:type="dxa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000000" w:fill="D0CECE"/>
            <w:noWrap/>
            <w:vAlign w:val="center"/>
            <w:hideMark/>
          </w:tcPr>
          <w:p w14:paraId="5B5CE2CD" w14:textId="55848507" w:rsidR="00235BAF" w:rsidRPr="00235BAF" w:rsidRDefault="00452026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Publi</w:t>
            </w:r>
            <w:r w:rsidR="00A74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her</w:t>
            </w:r>
          </w:p>
        </w:tc>
        <w:tc>
          <w:tcPr>
            <w:tcW w:w="840" w:type="dxa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000000" w:fill="D0CECE"/>
            <w:noWrap/>
            <w:vAlign w:val="center"/>
            <w:hideMark/>
          </w:tcPr>
          <w:p w14:paraId="1575C8B6" w14:textId="2734EAAD" w:rsidR="00235BAF" w:rsidRPr="00235BAF" w:rsidRDefault="00452026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Year</w:t>
            </w:r>
            <w:proofErr w:type="spellEnd"/>
          </w:p>
        </w:tc>
        <w:tc>
          <w:tcPr>
            <w:tcW w:w="640" w:type="dxa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000000" w:fill="D0CECE"/>
            <w:noWrap/>
            <w:vAlign w:val="center"/>
            <w:hideMark/>
          </w:tcPr>
          <w:p w14:paraId="62A1B9B8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N</w:t>
            </w:r>
          </w:p>
        </w:tc>
      </w:tr>
      <w:tr w:rsidR="00235BAF" w:rsidRPr="00235BAF" w14:paraId="5FB9933B" w14:textId="77777777" w:rsidTr="005F2512">
        <w:trPr>
          <w:trHeight w:val="300"/>
        </w:trPr>
        <w:tc>
          <w:tcPr>
            <w:tcW w:w="640" w:type="dxa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5802D60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2400" w:type="dxa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7FD904EE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4540" w:type="dxa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439F287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840" w:type="dxa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4BE0C0A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640" w:type="dxa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14:paraId="084B11C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8344" w14:textId="77777777" w:rsidR="00235BAF" w:rsidRPr="00235BAF" w:rsidRDefault="00235BAF" w:rsidP="00235B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</w:p>
        </w:tc>
      </w:tr>
      <w:tr w:rsidR="00235BAF" w:rsidRPr="00235BAF" w14:paraId="3ECB638F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6D521BDE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20400E6" w14:textId="2A2CA9E4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6EA324B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IN Syarif Hidayatullah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3C52E7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3E93966B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60</w:t>
            </w:r>
          </w:p>
        </w:tc>
        <w:tc>
          <w:tcPr>
            <w:tcW w:w="222" w:type="dxa"/>
            <w:vAlign w:val="center"/>
            <w:hideMark/>
          </w:tcPr>
          <w:p w14:paraId="3EFE59E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2DDF7749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35B9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CCB4" w14:textId="22DF3456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2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EEB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UIN Syarif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Hidayatullan</w:t>
            </w:r>
            <w:proofErr w:type="spellEnd"/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5D0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0BF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20</w:t>
            </w:r>
          </w:p>
        </w:tc>
        <w:tc>
          <w:tcPr>
            <w:tcW w:w="222" w:type="dxa"/>
            <w:vAlign w:val="center"/>
            <w:hideMark/>
          </w:tcPr>
          <w:p w14:paraId="5713CE5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48B4CD65" w14:textId="77777777" w:rsidTr="005F2512">
        <w:trPr>
          <w:trHeight w:val="320"/>
        </w:trPr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70EFEE47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2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3F9513ED" w14:textId="3BCDD7CB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3</w:t>
            </w:r>
          </w:p>
        </w:tc>
        <w:tc>
          <w:tcPr>
            <w:tcW w:w="45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52A47E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IN Syarif Hidayatullah</w:t>
            </w:r>
          </w:p>
        </w:tc>
        <w:tc>
          <w:tcPr>
            <w:tcW w:w="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21677AF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1</w:t>
            </w:r>
          </w:p>
        </w:tc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42FA68F0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30</w:t>
            </w:r>
          </w:p>
        </w:tc>
        <w:tc>
          <w:tcPr>
            <w:tcW w:w="222" w:type="dxa"/>
            <w:vAlign w:val="center"/>
            <w:hideMark/>
          </w:tcPr>
          <w:p w14:paraId="1B989C67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5EEA0E78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7B7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C9DD" w14:textId="3ACE5389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4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EA05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Ilmu &amp; Riset Akuntansi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8746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70E2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50</w:t>
            </w:r>
          </w:p>
        </w:tc>
        <w:tc>
          <w:tcPr>
            <w:tcW w:w="222" w:type="dxa"/>
            <w:vAlign w:val="center"/>
            <w:hideMark/>
          </w:tcPr>
          <w:p w14:paraId="08EF49AC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B7CD4AA" w14:textId="77777777" w:rsidTr="005F2512">
        <w:trPr>
          <w:trHeight w:val="320"/>
        </w:trPr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439FA45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2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4F42F964" w14:textId="579472F9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5</w:t>
            </w:r>
          </w:p>
        </w:tc>
        <w:tc>
          <w:tcPr>
            <w:tcW w:w="45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7664060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Muhammadiyah Surakarta</w:t>
            </w:r>
          </w:p>
        </w:tc>
        <w:tc>
          <w:tcPr>
            <w:tcW w:w="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8C094EB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F1DC061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36A2E3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0E35F9B2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7D4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6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395A" w14:textId="577EA234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6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17B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e-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ou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Ganes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E35D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2C9F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DD98E54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37B9FDD" w14:textId="77777777" w:rsidTr="005F2512">
        <w:trPr>
          <w:trHeight w:val="320"/>
        </w:trPr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47B8D896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7</w:t>
            </w:r>
          </w:p>
        </w:tc>
        <w:tc>
          <w:tcPr>
            <w:tcW w:w="2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1959D1CE" w14:textId="1257C2F8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7</w:t>
            </w:r>
          </w:p>
        </w:tc>
        <w:tc>
          <w:tcPr>
            <w:tcW w:w="45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25D2811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Negeri Semarang</w:t>
            </w:r>
          </w:p>
        </w:tc>
        <w:tc>
          <w:tcPr>
            <w:tcW w:w="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17AFEEA2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3628010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44</w:t>
            </w:r>
          </w:p>
        </w:tc>
        <w:tc>
          <w:tcPr>
            <w:tcW w:w="222" w:type="dxa"/>
            <w:vAlign w:val="center"/>
            <w:hideMark/>
          </w:tcPr>
          <w:p w14:paraId="04D7BD08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7711336A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0D7D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8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7AC4" w14:textId="51605706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8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851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EMB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E0E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92A39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325AAA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6A78A1C1" w14:textId="77777777" w:rsidTr="005F2512">
        <w:trPr>
          <w:trHeight w:val="320"/>
        </w:trPr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69EE6CC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9</w:t>
            </w:r>
          </w:p>
        </w:tc>
        <w:tc>
          <w:tcPr>
            <w:tcW w:w="2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7AD0177C" w14:textId="65D372DA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9</w:t>
            </w:r>
          </w:p>
        </w:tc>
        <w:tc>
          <w:tcPr>
            <w:tcW w:w="45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1C21E04B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E-Jurnal Akuntansi Universitas Udayana</w:t>
            </w:r>
          </w:p>
        </w:tc>
        <w:tc>
          <w:tcPr>
            <w:tcW w:w="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AA6549E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7</w:t>
            </w:r>
          </w:p>
        </w:tc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3A09142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9570572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100C663E" w14:textId="77777777" w:rsidTr="005F2512">
        <w:trPr>
          <w:trHeight w:val="320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63EC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2368" w14:textId="59E86DE7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10</w:t>
            </w: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4259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Univ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Peradaba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D03A8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2E22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BE0899F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74C57981" w14:textId="77777777" w:rsidTr="005F2512">
        <w:trPr>
          <w:trHeight w:val="320"/>
        </w:trPr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46BB04F5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1</w:t>
            </w:r>
          </w:p>
        </w:tc>
        <w:tc>
          <w:tcPr>
            <w:tcW w:w="240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FB9F9D5" w14:textId="0DE587AA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11</w:t>
            </w:r>
          </w:p>
        </w:tc>
        <w:tc>
          <w:tcPr>
            <w:tcW w:w="45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6CB21726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RISET AKUNTANSI TERPADU</w:t>
            </w:r>
          </w:p>
        </w:tc>
        <w:tc>
          <w:tcPr>
            <w:tcW w:w="8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72F048B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18</w:t>
            </w:r>
          </w:p>
        </w:tc>
        <w:tc>
          <w:tcPr>
            <w:tcW w:w="64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31CE062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96</w:t>
            </w:r>
          </w:p>
        </w:tc>
        <w:tc>
          <w:tcPr>
            <w:tcW w:w="222" w:type="dxa"/>
            <w:vAlign w:val="center"/>
            <w:hideMark/>
          </w:tcPr>
          <w:p w14:paraId="47CF3F8A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235BAF" w:rsidRPr="00235BAF" w14:paraId="57F6D259" w14:textId="77777777" w:rsidTr="005F2512">
        <w:trPr>
          <w:trHeight w:val="370"/>
        </w:trPr>
        <w:tc>
          <w:tcPr>
            <w:tcW w:w="6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56D34B0A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02F29E2C" w14:textId="39B7E524" w:rsidR="00235BAF" w:rsidRPr="00235BAF" w:rsidRDefault="00880AF3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 xml:space="preserve"> 12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vAlign w:val="center"/>
            <w:hideMark/>
          </w:tcPr>
          <w:p w14:paraId="30AAA1CD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Jurnal Penelitian Akuntansi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1D0E0893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202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14:paraId="3E6BA461" w14:textId="77777777" w:rsidR="00235BAF" w:rsidRPr="00235BAF" w:rsidRDefault="00235BAF" w:rsidP="00235B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28DE0D3" w14:textId="77777777" w:rsidR="00235BAF" w:rsidRPr="00235BAF" w:rsidRDefault="00235BAF" w:rsidP="00235B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</w:tbl>
    <w:p w14:paraId="3FFA1507" w14:textId="7371F9B4" w:rsidR="00235BAF" w:rsidRDefault="00235BAF" w:rsidP="00235BAF">
      <w:pPr>
        <w:pStyle w:val="DaftarParagraf"/>
      </w:pPr>
    </w:p>
    <w:p w14:paraId="76855770" w14:textId="74785700" w:rsidR="00A20031" w:rsidRDefault="00A20031" w:rsidP="00235BAF">
      <w:pPr>
        <w:pStyle w:val="DaftarParagraf"/>
      </w:pPr>
    </w:p>
    <w:p w14:paraId="47AE89D2" w14:textId="0DEA09A5" w:rsidR="00A20031" w:rsidRDefault="00A20031" w:rsidP="00235BAF">
      <w:pPr>
        <w:pStyle w:val="DaftarParagraf"/>
      </w:pPr>
    </w:p>
    <w:p w14:paraId="6680B5F0" w14:textId="72D09E76" w:rsidR="00A20031" w:rsidRDefault="00A20031" w:rsidP="00235BAF">
      <w:pPr>
        <w:pStyle w:val="DaftarParagraf"/>
      </w:pPr>
    </w:p>
    <w:p w14:paraId="485C12BF" w14:textId="0F480939" w:rsidR="00A20031" w:rsidRDefault="00A20031" w:rsidP="00235BAF">
      <w:pPr>
        <w:pStyle w:val="DaftarParagraf"/>
      </w:pPr>
    </w:p>
    <w:p w14:paraId="59968F65" w14:textId="0007FEAC" w:rsidR="00A20031" w:rsidRDefault="00A20031" w:rsidP="00235BAF">
      <w:pPr>
        <w:pStyle w:val="DaftarParagraf"/>
      </w:pPr>
    </w:p>
    <w:p w14:paraId="4DC1ABF4" w14:textId="19EE9493" w:rsidR="00A20031" w:rsidRDefault="00A20031" w:rsidP="00235BAF">
      <w:pPr>
        <w:pStyle w:val="DaftarParagraf"/>
      </w:pPr>
    </w:p>
    <w:p w14:paraId="70C67FD9" w14:textId="0A23ADBC" w:rsidR="00A20031" w:rsidRDefault="00A20031" w:rsidP="00235BAF">
      <w:pPr>
        <w:pStyle w:val="DaftarParagraf"/>
      </w:pPr>
    </w:p>
    <w:p w14:paraId="15CCA931" w14:textId="67837080" w:rsidR="00A20031" w:rsidRDefault="00A20031" w:rsidP="00235BAF">
      <w:pPr>
        <w:pStyle w:val="DaftarParagraf"/>
      </w:pPr>
    </w:p>
    <w:p w14:paraId="387FC514" w14:textId="18B85D4B" w:rsidR="00A20031" w:rsidRDefault="00A20031" w:rsidP="00235BAF">
      <w:pPr>
        <w:pStyle w:val="DaftarParagraf"/>
      </w:pPr>
    </w:p>
    <w:p w14:paraId="73DFD598" w14:textId="6D120FC4" w:rsidR="00A20031" w:rsidRDefault="00A20031" w:rsidP="00235BAF">
      <w:pPr>
        <w:pStyle w:val="DaftarParagraf"/>
      </w:pPr>
    </w:p>
    <w:p w14:paraId="68F3D39A" w14:textId="6D09AF75" w:rsidR="00A20031" w:rsidRDefault="00A20031" w:rsidP="00235BAF">
      <w:pPr>
        <w:pStyle w:val="DaftarParagraf"/>
      </w:pPr>
    </w:p>
    <w:p w14:paraId="279D06A7" w14:textId="4E1504EA" w:rsidR="00A20031" w:rsidRDefault="00A20031" w:rsidP="00235BAF">
      <w:pPr>
        <w:pStyle w:val="DaftarParagraf"/>
      </w:pPr>
    </w:p>
    <w:p w14:paraId="176A7374" w14:textId="69DBF8F0" w:rsidR="00A20031" w:rsidRDefault="00A20031" w:rsidP="00235BAF">
      <w:pPr>
        <w:pStyle w:val="DaftarParagraf"/>
      </w:pPr>
    </w:p>
    <w:p w14:paraId="36E9FA30" w14:textId="492FC599" w:rsidR="00A20031" w:rsidRDefault="00A20031" w:rsidP="00235BAF">
      <w:pPr>
        <w:pStyle w:val="DaftarParagraf"/>
      </w:pPr>
    </w:p>
    <w:p w14:paraId="48BC6755" w14:textId="7ED4FF2B" w:rsidR="00A20031" w:rsidRDefault="00A20031" w:rsidP="00235BAF">
      <w:pPr>
        <w:pStyle w:val="DaftarParagraf"/>
      </w:pPr>
    </w:p>
    <w:p w14:paraId="4C4E05EA" w14:textId="6845AE0F" w:rsidR="00A20031" w:rsidRDefault="00A20031" w:rsidP="00235BAF">
      <w:pPr>
        <w:pStyle w:val="DaftarParagraf"/>
      </w:pPr>
    </w:p>
    <w:p w14:paraId="54335D4D" w14:textId="518F235F" w:rsidR="00A20031" w:rsidRDefault="00A20031" w:rsidP="00235BAF">
      <w:pPr>
        <w:pStyle w:val="DaftarParagraf"/>
      </w:pPr>
    </w:p>
    <w:p w14:paraId="7B4CC987" w14:textId="4BDC2DF6" w:rsidR="00A20031" w:rsidRDefault="00A20031" w:rsidP="00235BAF">
      <w:pPr>
        <w:pStyle w:val="DaftarParagraf"/>
      </w:pPr>
    </w:p>
    <w:p w14:paraId="58DC2230" w14:textId="2AE80E39" w:rsidR="00A20031" w:rsidRDefault="00A20031" w:rsidP="00235BAF">
      <w:pPr>
        <w:pStyle w:val="DaftarParagraf"/>
      </w:pPr>
    </w:p>
    <w:p w14:paraId="23767800" w14:textId="12E662EE" w:rsidR="00A20031" w:rsidRDefault="00A20031" w:rsidP="00235BAF">
      <w:pPr>
        <w:pStyle w:val="DaftarParagraf"/>
      </w:pPr>
    </w:p>
    <w:p w14:paraId="2B6E1084" w14:textId="387C5971" w:rsidR="00A20031" w:rsidRDefault="00A20031" w:rsidP="00235BAF">
      <w:pPr>
        <w:pStyle w:val="DaftarParagraf"/>
      </w:pPr>
    </w:p>
    <w:p w14:paraId="15801474" w14:textId="6D9D55CB" w:rsidR="00A20031" w:rsidRDefault="00A20031" w:rsidP="00235BAF">
      <w:pPr>
        <w:pStyle w:val="DaftarParagraf"/>
      </w:pPr>
    </w:p>
    <w:p w14:paraId="47F13AAA" w14:textId="0C647795" w:rsidR="00A20031" w:rsidRDefault="00A20031" w:rsidP="00235BAF">
      <w:pPr>
        <w:pStyle w:val="DaftarParagraf"/>
      </w:pPr>
    </w:p>
    <w:p w14:paraId="054C5138" w14:textId="5BD48CC3" w:rsidR="00A20031" w:rsidRDefault="00A20031" w:rsidP="00235BAF">
      <w:pPr>
        <w:pStyle w:val="DaftarParagraf"/>
      </w:pPr>
    </w:p>
    <w:p w14:paraId="0428F042" w14:textId="3195B82B" w:rsidR="00A20031" w:rsidRDefault="00A20031" w:rsidP="00235BAF">
      <w:pPr>
        <w:pStyle w:val="DaftarParagraf"/>
      </w:pPr>
    </w:p>
    <w:p w14:paraId="57C71932" w14:textId="0C1E6943" w:rsidR="00A20031" w:rsidRDefault="00A20031" w:rsidP="00235BAF">
      <w:pPr>
        <w:pStyle w:val="DaftarParagraf"/>
      </w:pPr>
    </w:p>
    <w:p w14:paraId="05B8D781" w14:textId="1F303121" w:rsidR="00A20031" w:rsidRDefault="00A20031" w:rsidP="00235BAF">
      <w:pPr>
        <w:pStyle w:val="DaftarParagraf"/>
      </w:pPr>
    </w:p>
    <w:p w14:paraId="16D97A7C" w14:textId="303CA311" w:rsidR="00A20031" w:rsidRDefault="00A20031" w:rsidP="00235BAF">
      <w:pPr>
        <w:pStyle w:val="DaftarParagraf"/>
      </w:pPr>
    </w:p>
    <w:p w14:paraId="2148899C" w14:textId="76D3F59E" w:rsidR="00A20031" w:rsidRDefault="00A20031" w:rsidP="00235BAF">
      <w:pPr>
        <w:pStyle w:val="DaftarParagraf"/>
      </w:pPr>
    </w:p>
    <w:p w14:paraId="3C82A755" w14:textId="7B5A484F" w:rsidR="00A20031" w:rsidRDefault="00A20031" w:rsidP="00235BAF">
      <w:pPr>
        <w:pStyle w:val="DaftarParagraf"/>
      </w:pPr>
    </w:p>
    <w:p w14:paraId="5194F622" w14:textId="5AB364DF" w:rsidR="00A20031" w:rsidRDefault="00A20031" w:rsidP="00235BAF">
      <w:pPr>
        <w:pStyle w:val="DaftarParagraf"/>
      </w:pPr>
    </w:p>
    <w:p w14:paraId="2F3195C8" w14:textId="77777777" w:rsidR="00A20031" w:rsidRDefault="00A20031" w:rsidP="00235BAF">
      <w:pPr>
        <w:pStyle w:val="DaftarParagraf"/>
      </w:pPr>
    </w:p>
    <w:p w14:paraId="1522AD40" w14:textId="77777777" w:rsidR="00A20031" w:rsidRDefault="00A20031" w:rsidP="00235BAF">
      <w:pPr>
        <w:pStyle w:val="DaftarParagraf"/>
      </w:pPr>
    </w:p>
    <w:p w14:paraId="24FD8C86" w14:textId="77777777" w:rsidR="00A20031" w:rsidRDefault="00A20031" w:rsidP="00235BAF">
      <w:pPr>
        <w:pStyle w:val="DaftarParagraf"/>
        <w:numPr>
          <w:ilvl w:val="0"/>
          <w:numId w:val="1"/>
        </w:numPr>
        <w:sectPr w:rsidR="00A20031" w:rsidSect="000774BD">
          <w:pgSz w:w="11906" w:h="16838"/>
          <w:pgMar w:top="678" w:right="1440" w:bottom="709" w:left="0" w:header="708" w:footer="708" w:gutter="0"/>
          <w:cols w:space="708"/>
          <w:docGrid w:linePitch="360"/>
        </w:sectPr>
      </w:pPr>
    </w:p>
    <w:p w14:paraId="6257B37B" w14:textId="1413A297" w:rsidR="00235BAF" w:rsidRPr="005B694A" w:rsidRDefault="005B694A" w:rsidP="005B694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.3 </w:t>
      </w:r>
      <w:r w:rsidR="00235BAF" w:rsidRPr="005B694A">
        <w:rPr>
          <w:rFonts w:ascii="Times New Roman" w:hAnsi="Times New Roman" w:cs="Times New Roman"/>
          <w:sz w:val="24"/>
          <w:szCs w:val="24"/>
        </w:rPr>
        <w:t>Resume Data</w:t>
      </w:r>
    </w:p>
    <w:tbl>
      <w:tblPr>
        <w:tblW w:w="15163" w:type="dxa"/>
        <w:tblInd w:w="279" w:type="dxa"/>
        <w:tblLook w:val="04A0" w:firstRow="1" w:lastRow="0" w:firstColumn="1" w:lastColumn="0" w:noHBand="0" w:noVBand="1"/>
      </w:tblPr>
      <w:tblGrid>
        <w:gridCol w:w="412"/>
        <w:gridCol w:w="1710"/>
        <w:gridCol w:w="2268"/>
        <w:gridCol w:w="1843"/>
        <w:gridCol w:w="4252"/>
        <w:gridCol w:w="848"/>
        <w:gridCol w:w="1757"/>
        <w:gridCol w:w="2073"/>
      </w:tblGrid>
      <w:tr w:rsidR="00452026" w:rsidRPr="00235BAF" w14:paraId="15A4EDB5" w14:textId="77777777" w:rsidTr="005F2512">
        <w:trPr>
          <w:trHeight w:val="460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32F008F" w14:textId="77777777" w:rsidR="00452026" w:rsidRPr="00235BAF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No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D352B17" w14:textId="474D1DE2" w:rsidR="00452026" w:rsidRPr="00235BAF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Author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BC2F397" w14:textId="335DF5DE" w:rsidR="00452026" w:rsidRPr="00235BAF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Titl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107B75B" w14:textId="5659AE3C" w:rsidR="00452026" w:rsidRPr="00235BAF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Publisher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011ED2E" w14:textId="43492EF0" w:rsidR="00452026" w:rsidRPr="00452026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ypothesis</w:t>
            </w:r>
            <w:proofErr w:type="spellEnd"/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AC4F6B9" w14:textId="69F5954C" w:rsidR="00452026" w:rsidRPr="00452026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iod</w:t>
            </w:r>
            <w:proofErr w:type="spellEnd"/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139D818" w14:textId="3A5C95F7" w:rsidR="00452026" w:rsidRPr="00452026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</w:t>
            </w:r>
            <w:proofErr w:type="spellEnd"/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323F61A" w14:textId="37DA5A14" w:rsidR="00452026" w:rsidRPr="00452026" w:rsidRDefault="00452026" w:rsidP="00452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Independent Met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Variables</w:t>
            </w:r>
            <w:proofErr w:type="spellEnd"/>
          </w:p>
        </w:tc>
      </w:tr>
      <w:tr w:rsidR="00452026" w:rsidRPr="00235BAF" w14:paraId="181CE9A2" w14:textId="77777777" w:rsidTr="005F2512">
        <w:trPr>
          <w:trHeight w:val="806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FFD50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5DE9E" w14:textId="16C8D86D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1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A5DA5" w14:textId="5177D880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alysi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Influe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Knowledg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rvices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irmnes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level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duc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motiv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ay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es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73B5D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36702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a2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ervic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ffect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motiva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o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2C78D4B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a3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anc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ffec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motiva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o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</w:t>
            </w:r>
            <w:proofErr w:type="spellEnd"/>
          </w:p>
          <w:p w14:paraId="667D3001" w14:textId="4EBE7FB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792AB" w14:textId="1D3EBC8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0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29113" w14:textId="6575C69B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6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Jakarta Kebayoran Lama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FDA0B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45BCA0C0" w14:textId="48118E89" w:rsidR="00452026" w:rsidRPr="00452026" w:rsidRDefault="003430B2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452026" w:rsidRPr="00452026">
              <w:rPr>
                <w:rFonts w:ascii="Times New Roman" w:hAnsi="Times New Roman" w:cs="Times New Roman"/>
                <w:sz w:val="18"/>
                <w:szCs w:val="18"/>
              </w:rPr>
              <w:t>ax</w:t>
            </w:r>
            <w:proofErr w:type="spellEnd"/>
            <w:r w:rsidR="00452026"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452026" w:rsidRPr="00452026">
              <w:rPr>
                <w:rFonts w:ascii="Times New Roman" w:hAnsi="Times New Roman" w:cs="Times New Roman"/>
                <w:sz w:val="18"/>
                <w:szCs w:val="18"/>
              </w:rPr>
              <w:t>servic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</w:p>
          <w:p w14:paraId="706FCDE6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firmnes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anc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5B744F8E" w14:textId="0C3ADCD4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Leve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ducation</w:t>
            </w:r>
            <w:proofErr w:type="spellEnd"/>
          </w:p>
        </w:tc>
      </w:tr>
      <w:tr w:rsidR="00452026" w:rsidRPr="00235BAF" w14:paraId="6DBCD070" w14:textId="77777777" w:rsidTr="005F2512">
        <w:trPr>
          <w:trHeight w:val="822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BA6AC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5DE84" w14:textId="16FEC8DF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2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6331D" w14:textId="11A66A53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alysi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ffect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dividual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43AC1D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EA06F" w14:textId="4971A826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I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i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uspecte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uthoriti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erv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qualit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facto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knowledg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conomic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ndi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CDC29A" w14:textId="1CBD7322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0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F6695" w14:textId="52D2C503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2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Jakarta Kebayoran Baru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AC523" w14:textId="6AD6AB12" w:rsidR="00452026" w:rsidRPr="00452026" w:rsidRDefault="003430B2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ervic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="00452026"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17A982E5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nes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5D0F40FD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2D3D13C9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st</w:t>
            </w:r>
            <w:proofErr w:type="spellEnd"/>
          </w:p>
          <w:p w14:paraId="1B2CD2C0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conomic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ndi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66FF5DC2" w14:textId="7ADCDDED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</w:p>
        </w:tc>
      </w:tr>
      <w:tr w:rsidR="00452026" w:rsidRPr="00235BAF" w14:paraId="525629AE" w14:textId="77777777" w:rsidTr="005F2512">
        <w:trPr>
          <w:trHeight w:val="2825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54747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C72E5" w14:textId="336376F2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3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3077A8" w14:textId="244E58C4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a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aus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with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aku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re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6B5845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759BE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4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nflue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E1AA769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5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nflue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betwee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numb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pplicabl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rat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ttitud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F955BBB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6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nflue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betwee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leve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rofitabi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btained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b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ttitud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on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ttitud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FED070C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8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nflue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betwee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ervic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ttitud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33449B3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9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conomic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ndi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ttitud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7265304" w14:textId="47FC390F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10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r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i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pplicabl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law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4B955A" w14:textId="70B24FAE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1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D4974" w14:textId="545A1A5D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3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Jakart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akung</w:t>
            </w:r>
            <w:proofErr w:type="spellEnd"/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655C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37E49F3C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rat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58BD9DA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rofitabi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level. </w:t>
            </w:r>
          </w:p>
          <w:p w14:paraId="7D552BB6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udit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477AD97B" w14:textId="366DAAB5" w:rsidR="00452026" w:rsidRPr="00452026" w:rsidRDefault="003430B2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ervic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="00452026"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4EF620F8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conomic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ndi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2CE7C3FA" w14:textId="535BA96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pplicabl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law</w:t>
            </w:r>
            <w:proofErr w:type="spellEnd"/>
          </w:p>
        </w:tc>
      </w:tr>
      <w:tr w:rsidR="00452026" w:rsidRPr="00235BAF" w14:paraId="65F07AE7" w14:textId="77777777" w:rsidTr="005F2512">
        <w:trPr>
          <w:trHeight w:val="2411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EC93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5A09E" w14:textId="14EFCA88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4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F7F60" w14:textId="55442A58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a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influe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ungku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ub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distric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, Surabay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3665A2" w14:textId="697ABBCD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4E88B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1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a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rm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ing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51CA0638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2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rat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v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ositiv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ing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fo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'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rivat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ers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4E5D777F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3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udit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rm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ing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, Individua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2BE2537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4: Servic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rm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individua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03A6A645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5: Servic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ivenes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rm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ing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, Individua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CE5D6EF" w14:textId="2B455F23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6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conomic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ndi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hav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ositiv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aying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persona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individual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737BEB" w14:textId="308F1764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5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BB8DA7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5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istri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ungku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Surabaya</w:t>
            </w:r>
          </w:p>
          <w:p w14:paraId="0165D232" w14:textId="36360188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with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riteria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cco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o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rticl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1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Law No.28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2007 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D3C66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29A2D678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rate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audit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670A8305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Servic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1951575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Servic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ffectivenes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3A3D8A54" w14:textId="608FABF8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Economic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nditions</w:t>
            </w:r>
            <w:proofErr w:type="spellEnd"/>
          </w:p>
        </w:tc>
      </w:tr>
      <w:tr w:rsidR="00452026" w:rsidRPr="00235BAF" w14:paraId="42B67336" w14:textId="77777777" w:rsidTr="005F2512">
        <w:trPr>
          <w:trHeight w:val="1971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7D2AC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lastRenderedPageBreak/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9F9C3" w14:textId="1191DFBD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5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F6930" w14:textId="53B11F8D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Determinant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with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Incom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s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730486" w14:textId="5B7345D4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rsity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01782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1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ercep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a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ystem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s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rminan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7B62BA41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4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Risk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c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st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s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rminan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15905344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5: The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numb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anc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s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rminan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5CD710B9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6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ervi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s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rminan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E8130FD" w14:textId="41A96BD0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H8: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as a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determinant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non-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14F78" w14:textId="7A159280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6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A6DBD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who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w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usiness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o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work</w:t>
            </w:r>
            <w:proofErr w:type="spellEnd"/>
          </w:p>
          <w:p w14:paraId="7D92AEA5" w14:textId="00D0EB0B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Fre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istere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Surakarta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C5999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Percep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ati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ystem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31661827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mplianc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Cost</w:t>
            </w:r>
            <w:proofErr w:type="spellEnd"/>
          </w:p>
          <w:p w14:paraId="34B95447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anctions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n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quality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taxpayer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4E305E7" w14:textId="77777777" w:rsidR="00452026" w:rsidRPr="00452026" w:rsidRDefault="00452026" w:rsidP="0045202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Knowledge</w:t>
            </w:r>
            <w:proofErr w:type="spellEnd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52026">
              <w:rPr>
                <w:rFonts w:ascii="Times New Roman" w:hAnsi="Times New Roman" w:cs="Times New Roman"/>
                <w:sz w:val="18"/>
                <w:szCs w:val="18"/>
              </w:rPr>
              <w:t>services</w:t>
            </w:r>
            <w:proofErr w:type="spellEnd"/>
          </w:p>
          <w:p w14:paraId="7F42DA1C" w14:textId="69D5B061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</w:p>
        </w:tc>
      </w:tr>
      <w:tr w:rsidR="00452026" w:rsidRPr="00235BAF" w14:paraId="21A9A663" w14:textId="77777777" w:rsidTr="005F2512">
        <w:trPr>
          <w:trHeight w:val="2831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AF03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D0278" w14:textId="6C92A632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6 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A383" w14:textId="089EA21E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ffec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usti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ystem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discrimin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st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thic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KPP Pratama Singaraj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1C469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102D6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fairnes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nega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) </w:t>
            </w:r>
          </w:p>
          <w:p w14:paraId="3466AF53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2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ystem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nega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) </w:t>
            </w:r>
          </w:p>
          <w:p w14:paraId="6260C610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3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iscrimin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)</w:t>
            </w:r>
          </w:p>
          <w:p w14:paraId="359B3585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4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) </w:t>
            </w:r>
          </w:p>
          <w:p w14:paraId="1E6103C3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5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just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ystem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,</w:t>
            </w:r>
          </w:p>
          <w:p w14:paraId="30E8D899" w14:textId="0ADA1E85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iscrimin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,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)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CA20FF" w14:textId="3BBB1AC8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6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0D86A" w14:textId="4457FDC6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istere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Singaraja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0A33A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  <w:p w14:paraId="765B250F" w14:textId="1592A524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erv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qualit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</w:tc>
      </w:tr>
      <w:tr w:rsidR="00452026" w:rsidRPr="00235BAF" w14:paraId="13F5D6C8" w14:textId="77777777" w:rsidTr="005F2512">
        <w:trPr>
          <w:trHeight w:val="1550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0FA36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B9FB8" w14:textId="59AE06FF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7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B0EDE" w14:textId="4C8844FC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a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influe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cep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dividual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do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616E3" w14:textId="43CA0162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ersit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FFBCC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3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erv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ficial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o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  <w:p w14:paraId="361BBF4A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4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Understan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o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  <w:p w14:paraId="61864F39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6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ystem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o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6C39042A" w14:textId="789A39A3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7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do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61A948" w14:textId="16CD9A20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6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809E5" w14:textId="23400EC8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44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Purbalingga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06EC1" w14:textId="3A3F7291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f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ervic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Understan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.</w:t>
            </w:r>
          </w:p>
        </w:tc>
      </w:tr>
      <w:tr w:rsidR="00452026" w:rsidRPr="00235BAF" w14:paraId="5895ACC1" w14:textId="77777777" w:rsidTr="005F2512">
        <w:trPr>
          <w:trHeight w:val="1124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D6303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C5850" w14:textId="73698E75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8 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4AFF5" w14:textId="10629D00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The Level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derstand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o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ay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rporat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e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n Manado Cit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FF1B00" w14:textId="14CA0CBF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r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EMB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BB667" w14:textId="36B1C182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rporat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leve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understan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ula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rtiall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ffect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ehavi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y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2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rporat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rtiall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ffect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ehavi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y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es</w:t>
            </w:r>
            <w:proofErr w:type="spellEnd"/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515A5E" w14:textId="6F3D3F0D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6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4B6E4" w14:textId="35520BCC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Manado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D3A46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ocializ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47E934A6" w14:textId="60E1569C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</w:p>
        </w:tc>
      </w:tr>
      <w:tr w:rsidR="00452026" w:rsidRPr="00235BAF" w14:paraId="425FE1CE" w14:textId="77777777" w:rsidTr="005F2512">
        <w:trPr>
          <w:trHeight w:val="1423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49E6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CB19B" w14:textId="7A42C1A4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9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651DE" w14:textId="4F5F31E1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ffect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cep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egard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thic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o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BF665D" w14:textId="0BF8269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62646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justi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  <w:p w14:paraId="1F772F76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2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ystem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.</w:t>
            </w:r>
          </w:p>
          <w:p w14:paraId="49C6BC2A" w14:textId="3A64883A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4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knowledg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dividu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.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2D6632" w14:textId="2B4EE36B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7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66C13" w14:textId="54E2848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Denpasar Timur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CDB8F" w14:textId="3E1F24C3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ocialization</w:t>
            </w:r>
            <w:proofErr w:type="spellEnd"/>
          </w:p>
        </w:tc>
      </w:tr>
      <w:tr w:rsidR="00452026" w:rsidRPr="00235BAF" w14:paraId="61D68F31" w14:textId="77777777" w:rsidTr="005F2512">
        <w:trPr>
          <w:trHeight w:val="1827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6620A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lastRenderedPageBreak/>
              <w:t>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2167" w14:textId="4E847D44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10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A4B5A" w14:textId="3DBD647E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The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Influe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irnes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Technology,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st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he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ossibility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Detec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rau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ception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999ADA" w14:textId="1EF66BAA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rsity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radab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505D2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Th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ystem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ehavi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47FD2873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2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Fairnes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ehavi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5605917A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3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echnolog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ehavio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0BD69143" w14:textId="2EAADD06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4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nd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ignifica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thic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(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).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F78AD" w14:textId="225BFED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8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56DAC" w14:textId="0F02512E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Purwokerto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D3DBF" w14:textId="47B7103B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Service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Qualit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st</w:t>
            </w:r>
            <w:proofErr w:type="spellEnd"/>
          </w:p>
        </w:tc>
      </w:tr>
      <w:tr w:rsidR="00452026" w:rsidRPr="00235BAF" w14:paraId="593BF166" w14:textId="77777777" w:rsidTr="005F2512">
        <w:trPr>
          <w:trHeight w:val="1697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03D96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7AE2F" w14:textId="18BB5C9E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11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2234F" w14:textId="331109A3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ffec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, Law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nforcement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d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egard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814633" w14:textId="305A682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13BA0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ocializ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</w:p>
          <w:p w14:paraId="290917F5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.</w:t>
            </w:r>
          </w:p>
          <w:p w14:paraId="5CE8D9A2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2: Law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nforcemen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rm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h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regarding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  <w:p w14:paraId="266EC45B" w14:textId="6BF20E90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3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ha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ositiv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'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ercep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vas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FA8E2" w14:textId="009275B3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18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EA711" w14:textId="367C3D7E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96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KPP Pratama Sleman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CF4A9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ocialization</w:t>
            </w:r>
            <w:proofErr w:type="spellEnd"/>
          </w:p>
          <w:p w14:paraId="1972CA7E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Quality</w:t>
            </w:r>
            <w:proofErr w:type="spellEnd"/>
          </w:p>
          <w:p w14:paraId="174BFD2A" w14:textId="63CF081B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</w:p>
        </w:tc>
      </w:tr>
      <w:tr w:rsidR="00452026" w:rsidRPr="00235BAF" w14:paraId="77F5A51C" w14:textId="77777777" w:rsidTr="005F2512">
        <w:trPr>
          <w:trHeight w:val="1267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8B849" w14:textId="77777777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35B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d-ID"/>
              </w:rPr>
              <w:t>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2A761" w14:textId="410B2F45" w:rsidR="00452026" w:rsidRPr="00235BAF" w:rsidRDefault="00880AF3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12</w:t>
            </w:r>
            <w:r w:rsidR="00452026"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CC0C94" w14:textId="3BCBBC30" w:rsidR="00452026" w:rsidRPr="00235BAF" w:rsidRDefault="0058344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nalysi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Factors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ffecting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xpayer</w:t>
            </w:r>
            <w:proofErr w:type="spellEnd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Non-</w:t>
            </w:r>
            <w:proofErr w:type="spellStart"/>
            <w:r w:rsidRP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B6986" w14:textId="02064A2A" w:rsidR="00452026" w:rsidRPr="00235BAF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35B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1FF86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1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Knowledg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ati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as a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rtial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e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n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. </w:t>
            </w:r>
          </w:p>
          <w:p w14:paraId="2A348D79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H3: Moral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bliga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rtiall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H4: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partiall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affect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ulsory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Non-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compliance</w:t>
            </w:r>
            <w:proofErr w:type="spellEnd"/>
          </w:p>
          <w:p w14:paraId="0DDC18C4" w14:textId="3D2433F9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.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AEDDEF" w14:textId="356A1040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2020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505A6" w14:textId="72B83C2F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100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mple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of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payers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in KP2KP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Bumiayu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Brebe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9AE8B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ocialization</w:t>
            </w:r>
            <w:proofErr w:type="spellEnd"/>
          </w:p>
          <w:p w14:paraId="6289E7DB" w14:textId="77777777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Quality</w:t>
            </w:r>
            <w:proofErr w:type="spellEnd"/>
          </w:p>
          <w:p w14:paraId="44367364" w14:textId="5F90A2D6" w:rsidR="00452026" w:rsidRPr="00452026" w:rsidRDefault="00452026" w:rsidP="004520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</w:pP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Tax</w:t>
            </w:r>
            <w:proofErr w:type="spellEnd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 xml:space="preserve"> </w:t>
            </w:r>
            <w:proofErr w:type="spellStart"/>
            <w:r w:rsidRPr="0045202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d-ID"/>
              </w:rPr>
              <w:t>Sanctions</w:t>
            </w:r>
            <w:proofErr w:type="spellEnd"/>
          </w:p>
        </w:tc>
      </w:tr>
    </w:tbl>
    <w:p w14:paraId="34ABA722" w14:textId="2E04AF8C" w:rsidR="00235BAF" w:rsidRDefault="00235BAF" w:rsidP="00235BAF">
      <w:pPr>
        <w:pStyle w:val="DaftarParagraf"/>
      </w:pPr>
    </w:p>
    <w:p w14:paraId="04CF508D" w14:textId="2051D7AA" w:rsidR="00A20031" w:rsidRDefault="00A20031" w:rsidP="00235BAF">
      <w:pPr>
        <w:pStyle w:val="DaftarParagraf"/>
      </w:pPr>
    </w:p>
    <w:p w14:paraId="7ECB4F33" w14:textId="58AA4B71" w:rsidR="00A20031" w:rsidRDefault="00A20031" w:rsidP="00235BAF">
      <w:pPr>
        <w:pStyle w:val="DaftarParagraf"/>
      </w:pPr>
    </w:p>
    <w:p w14:paraId="1F12D4F0" w14:textId="307FBC14" w:rsidR="00A20031" w:rsidRDefault="00A20031" w:rsidP="00235BAF">
      <w:pPr>
        <w:pStyle w:val="DaftarParagraf"/>
      </w:pPr>
    </w:p>
    <w:p w14:paraId="2F5F0A48" w14:textId="6C1A3CC7" w:rsidR="00A20031" w:rsidRDefault="00A20031" w:rsidP="00235BAF">
      <w:pPr>
        <w:pStyle w:val="DaftarParagraf"/>
      </w:pPr>
    </w:p>
    <w:p w14:paraId="459A8937" w14:textId="548EE49C" w:rsidR="00A20031" w:rsidRDefault="00A20031" w:rsidP="00235BAF">
      <w:pPr>
        <w:pStyle w:val="DaftarParagraf"/>
      </w:pPr>
    </w:p>
    <w:p w14:paraId="08E52884" w14:textId="5A4FFC62" w:rsidR="00A20031" w:rsidRDefault="00A20031" w:rsidP="00235BAF">
      <w:pPr>
        <w:pStyle w:val="DaftarParagraf"/>
      </w:pPr>
    </w:p>
    <w:p w14:paraId="499230CA" w14:textId="08669286" w:rsidR="00A20031" w:rsidRDefault="00A20031" w:rsidP="00235BAF">
      <w:pPr>
        <w:pStyle w:val="DaftarParagraf"/>
      </w:pPr>
    </w:p>
    <w:p w14:paraId="620FC9B0" w14:textId="12B948D2" w:rsidR="00A20031" w:rsidRDefault="00A20031" w:rsidP="00235BAF">
      <w:pPr>
        <w:pStyle w:val="DaftarParagraf"/>
      </w:pPr>
    </w:p>
    <w:p w14:paraId="692B58A2" w14:textId="3EF42F78" w:rsidR="00A20031" w:rsidRDefault="00A20031" w:rsidP="00235BAF">
      <w:pPr>
        <w:pStyle w:val="DaftarParagraf"/>
      </w:pPr>
    </w:p>
    <w:p w14:paraId="38CDE8A9" w14:textId="77777777" w:rsidR="00A20031" w:rsidRDefault="00A20031" w:rsidP="00235BAF">
      <w:pPr>
        <w:pStyle w:val="DaftarParagraf"/>
      </w:pPr>
    </w:p>
    <w:p w14:paraId="7C2B0F76" w14:textId="77777777" w:rsidR="00A20031" w:rsidRDefault="00A20031" w:rsidP="00235BAF">
      <w:pPr>
        <w:pStyle w:val="DaftarParagraf"/>
        <w:numPr>
          <w:ilvl w:val="0"/>
          <w:numId w:val="1"/>
        </w:numPr>
        <w:sectPr w:rsidR="00A20031" w:rsidSect="000774BD">
          <w:pgSz w:w="16838" w:h="11906" w:orient="landscape"/>
          <w:pgMar w:top="1440" w:right="709" w:bottom="0" w:left="678" w:header="708" w:footer="708" w:gutter="0"/>
          <w:cols w:space="708"/>
          <w:docGrid w:linePitch="360"/>
        </w:sectPr>
      </w:pPr>
    </w:p>
    <w:p w14:paraId="676A44DE" w14:textId="54953786" w:rsidR="00235BAF" w:rsidRPr="005B694A" w:rsidRDefault="005B694A" w:rsidP="005B694A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.4 </w:t>
      </w:r>
      <w:proofErr w:type="spellStart"/>
      <w:r w:rsidR="00583446" w:rsidRPr="005B694A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="00583446" w:rsidRPr="005B694A">
        <w:rPr>
          <w:rFonts w:ascii="Times New Roman" w:hAnsi="Times New Roman" w:cs="Times New Roman"/>
          <w:sz w:val="24"/>
          <w:szCs w:val="24"/>
        </w:rPr>
        <w:t xml:space="preserve"> t-</w:t>
      </w:r>
      <w:proofErr w:type="spellStart"/>
      <w:r w:rsidR="00583446" w:rsidRPr="005B694A">
        <w:rPr>
          <w:rFonts w:ascii="Times New Roman" w:hAnsi="Times New Roman" w:cs="Times New Roman"/>
          <w:sz w:val="24"/>
          <w:szCs w:val="24"/>
        </w:rPr>
        <w:t>statistics</w:t>
      </w:r>
      <w:proofErr w:type="spellEnd"/>
      <w:r w:rsidR="00583446" w:rsidRPr="005B6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3446" w:rsidRPr="005B694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583446" w:rsidRPr="005B694A">
        <w:rPr>
          <w:rFonts w:ascii="Times New Roman" w:hAnsi="Times New Roman" w:cs="Times New Roman"/>
          <w:sz w:val="24"/>
          <w:szCs w:val="24"/>
        </w:rPr>
        <w:t xml:space="preserve"> r-</w:t>
      </w:r>
      <w:proofErr w:type="spellStart"/>
      <w:r w:rsidR="00583446" w:rsidRPr="005B694A">
        <w:rPr>
          <w:rFonts w:ascii="Times New Roman" w:hAnsi="Times New Roman" w:cs="Times New Roman"/>
          <w:sz w:val="24"/>
          <w:szCs w:val="24"/>
        </w:rPr>
        <w:t>statistics</w:t>
      </w:r>
      <w:proofErr w:type="spellEnd"/>
    </w:p>
    <w:tbl>
      <w:tblPr>
        <w:tblW w:w="10107" w:type="dxa"/>
        <w:tblInd w:w="704" w:type="dxa"/>
        <w:tblLook w:val="04A0" w:firstRow="1" w:lastRow="0" w:firstColumn="1" w:lastColumn="0" w:noHBand="0" w:noVBand="1"/>
      </w:tblPr>
      <w:tblGrid>
        <w:gridCol w:w="570"/>
        <w:gridCol w:w="2265"/>
        <w:gridCol w:w="960"/>
        <w:gridCol w:w="1263"/>
        <w:gridCol w:w="924"/>
        <w:gridCol w:w="1162"/>
        <w:gridCol w:w="849"/>
        <w:gridCol w:w="709"/>
        <w:gridCol w:w="801"/>
        <w:gridCol w:w="801"/>
      </w:tblGrid>
      <w:tr w:rsidR="00A20031" w:rsidRPr="00A20031" w14:paraId="1383A31E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DEBA095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No.</w:t>
            </w:r>
          </w:p>
        </w:tc>
        <w:tc>
          <w:tcPr>
            <w:tcW w:w="22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337C4D5F" w14:textId="323328B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Penelitian </w:t>
            </w: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amp</w:t>
            </w:r>
            <w:r w:rsidR="00A6058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le</w:t>
            </w:r>
            <w:proofErr w:type="spellEnd"/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42B0F5CD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N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9D28D78" w14:textId="3D6C81B4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8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D89FFD2" w14:textId="13479D5C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-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tatisti</w:t>
            </w:r>
            <w:r w:rsidR="005834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s</w:t>
            </w:r>
            <w:proofErr w:type="spellEnd"/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2280336" w14:textId="1B678FC3" w:rsidR="00A20031" w:rsidRPr="00A20031" w:rsidRDefault="00583446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5834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ignificance</w:t>
            </w:r>
            <w:proofErr w:type="spellEnd"/>
          </w:p>
        </w:tc>
        <w:tc>
          <w:tcPr>
            <w:tcW w:w="8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4102C5A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^2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B822460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f</w:t>
            </w:r>
            <w:proofErr w:type="spellEnd"/>
          </w:p>
        </w:tc>
        <w:tc>
          <w:tcPr>
            <w:tcW w:w="8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ABA731B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r</w:t>
            </w:r>
          </w:p>
        </w:tc>
        <w:tc>
          <w:tcPr>
            <w:tcW w:w="8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6DDEB2F0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r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ean</w:t>
            </w:r>
            <w:proofErr w:type="spellEnd"/>
          </w:p>
        </w:tc>
      </w:tr>
      <w:tr w:rsidR="00A20031" w:rsidRPr="00A20031" w14:paraId="123C131E" w14:textId="77777777" w:rsidTr="00A20031">
        <w:trPr>
          <w:trHeight w:val="20"/>
        </w:trPr>
        <w:tc>
          <w:tcPr>
            <w:tcW w:w="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5682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A5B9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98AF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3DC7FDBD" w14:textId="7F1E302C" w:rsidR="00A20031" w:rsidRDefault="00583446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I</w:t>
            </w:r>
            <w:r w:rsidR="00A20031"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depende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</w:t>
            </w:r>
          </w:p>
          <w:p w14:paraId="6246473B" w14:textId="6D8594B0" w:rsidR="00583446" w:rsidRPr="00A20031" w:rsidRDefault="00583446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variable</w:t>
            </w:r>
            <w:proofErr w:type="spellEnd"/>
          </w:p>
        </w:tc>
        <w:tc>
          <w:tcPr>
            <w:tcW w:w="8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7802B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CD461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8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C502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BA383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8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CAD0A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8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700F1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</w:tr>
      <w:tr w:rsidR="00A20031" w:rsidRPr="00A20031" w14:paraId="11032134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193A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289CE" w14:textId="478A74B6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1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0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D8577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1A12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CF2F75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31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76D1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025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,37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887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C9FEE3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8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1F9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89</w:t>
            </w:r>
          </w:p>
        </w:tc>
      </w:tr>
      <w:tr w:rsidR="00A20031" w:rsidRPr="00A20031" w14:paraId="3372826B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1D7BA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1E164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A773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553F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A4C35E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19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D3EA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750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,23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01D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7CE41B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8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937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84</w:t>
            </w:r>
          </w:p>
        </w:tc>
      </w:tr>
      <w:tr w:rsidR="00A20031" w:rsidRPr="00A20031" w14:paraId="554121B9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02073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DB48E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8BF2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10F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A09866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2F5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74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649B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0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D56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7B8C2E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4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2D1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43</w:t>
            </w:r>
          </w:p>
        </w:tc>
      </w:tr>
      <w:tr w:rsidR="00A20031" w:rsidRPr="00A20031" w14:paraId="3E107708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B7A9E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FDA16A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63692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81CA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567FAE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53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02AB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3389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4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F0D1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505039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1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9D7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13</w:t>
            </w:r>
          </w:p>
        </w:tc>
      </w:tr>
      <w:tr w:rsidR="00A20031" w:rsidRPr="00A20031" w14:paraId="5FF866CF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4C78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953EA" w14:textId="5F3602F7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2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0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4F3F2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F971B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D84BAF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88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4FBC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4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ED8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78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DF8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33B501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2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DA38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23</w:t>
            </w:r>
          </w:p>
        </w:tc>
      </w:tr>
      <w:tr w:rsidR="00A20031" w:rsidRPr="00A20031" w14:paraId="575FDF05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8D067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3CDE7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F44A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E188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AFE0BF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22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D588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9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C29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B22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72A952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9C7B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8</w:t>
            </w:r>
          </w:p>
        </w:tc>
      </w:tr>
      <w:tr w:rsidR="00A20031" w:rsidRPr="00A20031" w14:paraId="23887036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FBA25A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020E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A047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5A4B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D86BBE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82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396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7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EE06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3355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57242B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0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646D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08</w:t>
            </w:r>
          </w:p>
        </w:tc>
      </w:tr>
      <w:tr w:rsidR="00A20031" w:rsidRPr="00A20031" w14:paraId="7037F2B3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4593B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41CED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900B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75C7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5493DB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77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0867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59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2806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9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4EA1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054C20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9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77C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95</w:t>
            </w:r>
          </w:p>
        </w:tc>
      </w:tr>
      <w:tr w:rsidR="00A20031" w:rsidRPr="00A20031" w14:paraId="0ED9FEA1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66B59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511F5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D5E3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7AF6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36E096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4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CA78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4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262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C23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FE0AC1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3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62FF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39</w:t>
            </w:r>
          </w:p>
        </w:tc>
      </w:tr>
      <w:tr w:rsidR="00A20031" w:rsidRPr="00A20031" w14:paraId="50C360FE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A244E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F988F" w14:textId="02BE8467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3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1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5FB8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F168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A19FB4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77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973C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4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D6A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0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BF0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84060D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4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E3E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43</w:t>
            </w:r>
          </w:p>
        </w:tc>
      </w:tr>
      <w:tr w:rsidR="00A20031" w:rsidRPr="00A20031" w14:paraId="09538512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6CCED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47A40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DB5D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72D0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A72658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,09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D252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0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762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,19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D85D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004A61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3BB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99</w:t>
            </w:r>
          </w:p>
        </w:tc>
      </w:tr>
      <w:tr w:rsidR="00A20031" w:rsidRPr="00A20031" w14:paraId="6E3D2B0C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24AFD2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79F28A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A7D82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DB4A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E22716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07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5A69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1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4691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4B5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3C7BE2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9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746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94</w:t>
            </w:r>
          </w:p>
        </w:tc>
      </w:tr>
      <w:tr w:rsidR="00A20031" w:rsidRPr="00A20031" w14:paraId="412765FD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A96711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E3CCD1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55F5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734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F8BA52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9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B260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92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AD1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11D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B6C686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1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EEDD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18</w:t>
            </w:r>
          </w:p>
        </w:tc>
      </w:tr>
      <w:tr w:rsidR="00A20031" w:rsidRPr="00A20031" w14:paraId="74CE729D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8071A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95E0BA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B021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AB0A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F6A615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2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4539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0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BFA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7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C79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EA65FE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9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C52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97</w:t>
            </w:r>
          </w:p>
        </w:tc>
      </w:tr>
      <w:tr w:rsidR="00A20031" w:rsidRPr="00A20031" w14:paraId="1F74880D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E95F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8B090" w14:textId="6DF2D00D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4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5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A4FFF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B8848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328172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18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D5F8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5A90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78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1A72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C75DBC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9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C667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98</w:t>
            </w:r>
          </w:p>
        </w:tc>
      </w:tr>
      <w:tr w:rsidR="00A20031" w:rsidRPr="00A20031" w14:paraId="3D931D6F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942ED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D6D3D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8B23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AF300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0B9383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65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E816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1E9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3,3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971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6151A5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6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0CAD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62</w:t>
            </w:r>
          </w:p>
        </w:tc>
      </w:tr>
      <w:tr w:rsidR="00A20031" w:rsidRPr="00A20031" w14:paraId="37C852A9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DCF80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24E48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139F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5217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32BF22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77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5B78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36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2AE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F73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B12F1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6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CE8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68</w:t>
            </w:r>
          </w:p>
        </w:tc>
      </w:tr>
      <w:tr w:rsidR="00A20031" w:rsidRPr="00A20031" w14:paraId="00A3E9D7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17DEA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C5B4E2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94AD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2D56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ACD398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61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4982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0AA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8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421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9F9761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5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44F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50</w:t>
            </w:r>
          </w:p>
        </w:tc>
      </w:tr>
      <w:tr w:rsidR="00A20031" w:rsidRPr="00A20031" w14:paraId="2C6AA94B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4E8771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AEC59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EA7B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7A0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35A765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10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B0E5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3F6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7,30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D3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8382D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5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0438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57</w:t>
            </w:r>
          </w:p>
        </w:tc>
      </w:tr>
      <w:tr w:rsidR="00A20031" w:rsidRPr="00A20031" w14:paraId="711C26F9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D7EA3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E544" w14:textId="6C94C8E0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5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486E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7EEC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040113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,74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E04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6B8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2,99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1867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361339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76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FAF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768</w:t>
            </w:r>
          </w:p>
        </w:tc>
      </w:tr>
      <w:tr w:rsidR="00A20031" w:rsidRPr="00A20031" w14:paraId="14F85EDC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10117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7B38D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0101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B5A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16372F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30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BA5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37A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8,5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418D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A9B122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6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643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68</w:t>
            </w:r>
          </w:p>
        </w:tc>
      </w:tr>
      <w:tr w:rsidR="00A20031" w:rsidRPr="00A20031" w14:paraId="52EEAAD0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5BDF5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93AFA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7339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4484E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426C79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65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4550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9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F7F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7,0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787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16C7BF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8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CB3E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84</w:t>
            </w:r>
          </w:p>
        </w:tc>
      </w:tr>
      <w:tr w:rsidR="00A20031" w:rsidRPr="00A20031" w14:paraId="4D590C5F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1BDE1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2484E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B7C9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8860C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FB73A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92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143F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E9F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,4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978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2B8A26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3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B488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33</w:t>
            </w:r>
          </w:p>
        </w:tc>
      </w:tr>
      <w:tr w:rsidR="00A20031" w:rsidRPr="00A20031" w14:paraId="785A426E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895A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30A9" w14:textId="35884F07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6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DC40C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6D57B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918905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2,876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676C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99D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,27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F71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A50F31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7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7D7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78</w:t>
            </w:r>
          </w:p>
        </w:tc>
      </w:tr>
      <w:tr w:rsidR="00A20031" w:rsidRPr="00A20031" w14:paraId="0888F78A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B3795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1B59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F9521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ECD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45252B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19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B035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B8A2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8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DAF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D52505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15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6FC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15</w:t>
            </w:r>
          </w:p>
        </w:tc>
      </w:tr>
      <w:tr w:rsidR="00A20031" w:rsidRPr="00A20031" w14:paraId="1E3B1F1E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8D13F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44CD3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19DE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4A35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A4AAEA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802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9F32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6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41B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7,8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FC0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46E27C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7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9122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71</w:t>
            </w:r>
          </w:p>
        </w:tc>
      </w:tr>
      <w:tr w:rsidR="00A20031" w:rsidRPr="00A20031" w14:paraId="0E66B587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5828F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E9ECA" w14:textId="191B47FE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7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E6201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AA2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8B6EA0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1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C96D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55F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52C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55B78E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A233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2</w:t>
            </w:r>
          </w:p>
        </w:tc>
      </w:tr>
      <w:tr w:rsidR="00A20031" w:rsidRPr="00A20031" w14:paraId="2FCD45C7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4EB1C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068F1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CF60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F74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0295A5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29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BF65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8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C0D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8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4E21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3C22CE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3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060C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37</w:t>
            </w:r>
          </w:p>
        </w:tc>
      </w:tr>
      <w:tr w:rsidR="00A20031" w:rsidRPr="00A20031" w14:paraId="390DF499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FA9F7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C4463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75A0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52CB6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21131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047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726F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7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D922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377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0986F5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0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ABA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06</w:t>
            </w:r>
          </w:p>
        </w:tc>
      </w:tr>
      <w:tr w:rsidR="00A20031" w:rsidRPr="00A20031" w14:paraId="2FB007D4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D68D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5D244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6906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E0DE5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907BB4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9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81EE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2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862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2D8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216BBA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2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028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24</w:t>
            </w:r>
          </w:p>
        </w:tc>
      </w:tr>
      <w:tr w:rsidR="00A20031" w:rsidRPr="00A20031" w14:paraId="094EB8D9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29237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43333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0F01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883A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E3F152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7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A51D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4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3013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9AB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42232D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2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476C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22</w:t>
            </w:r>
          </w:p>
        </w:tc>
      </w:tr>
      <w:tr w:rsidR="00A20031" w:rsidRPr="00A20031" w14:paraId="67305165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6018C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631D9" w14:textId="5C6FDEBC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8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33172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8D3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E81AC8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17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3959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F19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7,43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B2E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0EE41D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8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29C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87</w:t>
            </w:r>
          </w:p>
        </w:tc>
      </w:tr>
      <w:tr w:rsidR="00A20031" w:rsidRPr="00A20031" w14:paraId="4290C760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F8B2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7AFE0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F899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D364C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B18EB6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71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BE0E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DBE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2,26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180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39DEE2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2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3D8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28</w:t>
            </w:r>
          </w:p>
        </w:tc>
      </w:tr>
      <w:tr w:rsidR="00A20031" w:rsidRPr="00A20031" w14:paraId="66EEF6FC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D8B76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C02B0" w14:textId="5DCC1E8C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9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7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E518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8450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0F4CC8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2,85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0EB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A80D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,1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8E9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003688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4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F08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43</w:t>
            </w:r>
          </w:p>
        </w:tc>
      </w:tr>
      <w:tr w:rsidR="00A20031" w:rsidRPr="00A20031" w14:paraId="154CB3CF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86105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2EB26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FD62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6F50D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33C2C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287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3F19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2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B2D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,2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161F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E67BFE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8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013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81</w:t>
            </w:r>
          </w:p>
        </w:tc>
      </w:tr>
      <w:tr w:rsidR="00A20031" w:rsidRPr="00A20031" w14:paraId="6C88EA6B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9ABB1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08C96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3896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A059D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B96146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39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82D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9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86B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,73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154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319868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9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EB2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93</w:t>
            </w:r>
          </w:p>
        </w:tc>
      </w:tr>
      <w:tr w:rsidR="00A20031" w:rsidRPr="00A20031" w14:paraId="45F4AC09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95EE0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D85BD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7A81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82630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FADE33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2,48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994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B942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1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7CE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3E7708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04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BC8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04</w:t>
            </w:r>
          </w:p>
        </w:tc>
      </w:tr>
      <w:tr w:rsidR="00A20031" w:rsidRPr="00A20031" w14:paraId="0D91EF0E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AE0F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A58A7" w14:textId="382A75FB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10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8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EB63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E2462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C06A15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3,97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8430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F1A1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5,79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A11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EEBE1E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5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6EA2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53</w:t>
            </w:r>
          </w:p>
        </w:tc>
      </w:tr>
      <w:tr w:rsidR="00A20031" w:rsidRPr="00A20031" w14:paraId="69A6C7A2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8C9C91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5F2E2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A994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514D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A33DC8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76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EF92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47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8770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8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192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CF5064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8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A25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81</w:t>
            </w:r>
          </w:p>
        </w:tc>
      </w:tr>
      <w:tr w:rsidR="00A20031" w:rsidRPr="00A20031" w14:paraId="33C5BE0D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457E7F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12B68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09A6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40F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BA89AD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83D6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88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7C34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2DA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D2F25F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1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7D6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16</w:t>
            </w:r>
          </w:p>
        </w:tc>
      </w:tr>
      <w:tr w:rsidR="00A20031" w:rsidRPr="00A20031" w14:paraId="675BCBF5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18D17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2791E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5FB9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255F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BE387B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56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AB8B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7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561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BA13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35A40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6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3B9C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60</w:t>
            </w:r>
          </w:p>
        </w:tc>
      </w:tr>
      <w:tr w:rsidR="00A20031" w:rsidRPr="00A20031" w14:paraId="7CF663FC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AC51B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7BFE9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A0CB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5FE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4D66E4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53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108A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59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5183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E455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FF76BF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5CD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057</w:t>
            </w:r>
          </w:p>
        </w:tc>
      </w:tr>
      <w:tr w:rsidR="00A20031" w:rsidRPr="00A20031" w14:paraId="0AFA9CED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6C53E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1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99764" w14:textId="35AFDC45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11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8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1B630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727A1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7981D5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2,096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470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9D8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,39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108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9D58FC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0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3CC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206</w:t>
            </w:r>
          </w:p>
        </w:tc>
      </w:tr>
      <w:tr w:rsidR="00A20031" w:rsidRPr="00A20031" w14:paraId="35B04D0B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62E28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9911E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FF7D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22A2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CB4778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379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EF6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F2F7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1,4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BC08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D465AB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2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8CC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22</w:t>
            </w:r>
          </w:p>
        </w:tc>
      </w:tr>
      <w:tr w:rsidR="00A20031" w:rsidRPr="00A20031" w14:paraId="7DD1050C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887E3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5F721A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9330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5660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259A1F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,28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7CC6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0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C04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,6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4C36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9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59F47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2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E76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28</w:t>
            </w:r>
          </w:p>
        </w:tc>
      </w:tr>
      <w:tr w:rsidR="00A20031" w:rsidRPr="00A20031" w14:paraId="5113E2DB" w14:textId="77777777" w:rsidTr="00A20031">
        <w:trPr>
          <w:trHeight w:val="20"/>
        </w:trPr>
        <w:tc>
          <w:tcPr>
            <w:tcW w:w="5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AB1F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2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0B793" w14:textId="0036B042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83E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12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20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F7125" w14:textId="77777777" w:rsidR="00A20031" w:rsidRPr="00A20031" w:rsidRDefault="00A20031" w:rsidP="00A20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844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5A2E6C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892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CB52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75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EE7A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7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7C0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8855B3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3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D65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130</w:t>
            </w:r>
          </w:p>
        </w:tc>
      </w:tr>
      <w:tr w:rsidR="00A20031" w:rsidRPr="00A20031" w14:paraId="597E236F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2D33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9C93E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3F3D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E82E7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CC0C52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21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8AFA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79F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,3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E48C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D6ACA8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2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8FEA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428</w:t>
            </w:r>
          </w:p>
        </w:tc>
      </w:tr>
      <w:tr w:rsidR="00A20031" w:rsidRPr="00A20031" w14:paraId="1F7CD32E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22403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5CD6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6B3D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D8EB4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1685C5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616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B645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962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84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3E9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E45152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6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611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360</w:t>
            </w:r>
          </w:p>
        </w:tc>
      </w:tr>
      <w:tr w:rsidR="00A20031" w:rsidRPr="00A20031" w14:paraId="6BB93001" w14:textId="77777777" w:rsidTr="00A20031">
        <w:trPr>
          <w:trHeight w:val="20"/>
        </w:trPr>
        <w:tc>
          <w:tcPr>
            <w:tcW w:w="5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BE5B5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C3B57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62074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C3C8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X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34E87A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,16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5F94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00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850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7,9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9FB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B93821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7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0FF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,672</w:t>
            </w:r>
          </w:p>
        </w:tc>
      </w:tr>
    </w:tbl>
    <w:p w14:paraId="6492EBEE" w14:textId="6BBA5288" w:rsidR="00A20031" w:rsidRDefault="00A20031" w:rsidP="00A20031">
      <w:pPr>
        <w:pStyle w:val="DaftarParagraf"/>
      </w:pPr>
    </w:p>
    <w:p w14:paraId="65FD17AD" w14:textId="398233D2" w:rsidR="00A20031" w:rsidRDefault="00A20031" w:rsidP="00A20031">
      <w:pPr>
        <w:pStyle w:val="DaftarParagraf"/>
      </w:pPr>
    </w:p>
    <w:p w14:paraId="530092A9" w14:textId="77777777" w:rsidR="00A20031" w:rsidRDefault="00A20031" w:rsidP="00A20031">
      <w:pPr>
        <w:pStyle w:val="DaftarParagraf"/>
      </w:pPr>
    </w:p>
    <w:p w14:paraId="2B822092" w14:textId="77777777" w:rsidR="00A20031" w:rsidRDefault="00A20031" w:rsidP="005B694A">
      <w:pPr>
        <w:pStyle w:val="DaftarParagraf"/>
        <w:sectPr w:rsidR="00A20031" w:rsidSect="000774BD">
          <w:pgSz w:w="11906" w:h="16838"/>
          <w:pgMar w:top="678" w:right="1440" w:bottom="709" w:left="0" w:header="708" w:footer="708" w:gutter="0"/>
          <w:cols w:space="708"/>
          <w:docGrid w:linePitch="360"/>
        </w:sectPr>
      </w:pPr>
    </w:p>
    <w:p w14:paraId="0A49DE33" w14:textId="186FDD3F" w:rsidR="00235BAF" w:rsidRPr="005B694A" w:rsidRDefault="005B694A" w:rsidP="005B694A">
      <w:pPr>
        <w:pStyle w:val="DaftarParagraf"/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5 </w:t>
      </w:r>
      <w:r w:rsidR="00235BAF" w:rsidRPr="005B694A">
        <w:rPr>
          <w:rFonts w:ascii="Times New Roman" w:hAnsi="Times New Roman" w:cs="Times New Roman"/>
          <w:sz w:val="24"/>
          <w:szCs w:val="24"/>
        </w:rPr>
        <w:t xml:space="preserve">Meta </w:t>
      </w:r>
      <w:proofErr w:type="spellStart"/>
      <w:r w:rsidR="00235BAF" w:rsidRPr="005B694A">
        <w:rPr>
          <w:rFonts w:ascii="Times New Roman" w:hAnsi="Times New Roman" w:cs="Times New Roman"/>
          <w:sz w:val="24"/>
          <w:szCs w:val="24"/>
        </w:rPr>
        <w:t>general</w:t>
      </w:r>
      <w:proofErr w:type="spellEnd"/>
    </w:p>
    <w:tbl>
      <w:tblPr>
        <w:tblW w:w="15345" w:type="dxa"/>
        <w:tblInd w:w="-714" w:type="dxa"/>
        <w:tblLook w:val="04A0" w:firstRow="1" w:lastRow="0" w:firstColumn="1" w:lastColumn="0" w:noHBand="0" w:noVBand="1"/>
      </w:tblPr>
      <w:tblGrid>
        <w:gridCol w:w="502"/>
        <w:gridCol w:w="1625"/>
        <w:gridCol w:w="3685"/>
        <w:gridCol w:w="1560"/>
        <w:gridCol w:w="1175"/>
        <w:gridCol w:w="814"/>
        <w:gridCol w:w="1449"/>
        <w:gridCol w:w="1127"/>
        <w:gridCol w:w="1170"/>
        <w:gridCol w:w="1230"/>
        <w:gridCol w:w="1008"/>
      </w:tblGrid>
      <w:tr w:rsidR="0029321B" w:rsidRPr="0029321B" w14:paraId="471E8876" w14:textId="77777777" w:rsidTr="005B694A">
        <w:trPr>
          <w:trHeight w:val="20"/>
        </w:trPr>
        <w:tc>
          <w:tcPr>
            <w:tcW w:w="5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EBC7D7F" w14:textId="77777777" w:rsidR="0029321B" w:rsidRPr="00A20031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o.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02732A0" w14:textId="537F3A1F" w:rsidR="0029321B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uthor</w:t>
            </w:r>
            <w:proofErr w:type="spellEnd"/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ACDF486" w14:textId="514673AA" w:rsidR="0029321B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ubli</w:t>
            </w:r>
            <w:r w:rsidR="00A74DB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her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5D1CA05" w14:textId="77777777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ependent</w:t>
            </w:r>
            <w:proofErr w:type="spellEnd"/>
          </w:p>
          <w:p w14:paraId="0A2A8EB3" w14:textId="2DFCCF43" w:rsidR="00583446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Variable</w:t>
            </w:r>
            <w:proofErr w:type="spellEnd"/>
          </w:p>
        </w:tc>
        <w:tc>
          <w:tcPr>
            <w:tcW w:w="117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02FBDD06" w14:textId="77777777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oderating</w:t>
            </w:r>
            <w:proofErr w:type="spellEnd"/>
          </w:p>
          <w:p w14:paraId="1DB13096" w14:textId="27760E63" w:rsidR="00583446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Variable</w:t>
            </w:r>
            <w:proofErr w:type="spellEnd"/>
          </w:p>
        </w:tc>
        <w:tc>
          <w:tcPr>
            <w:tcW w:w="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1A1AFE1" w14:textId="3FC98CE6" w:rsidR="0029321B" w:rsidRPr="00A20031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mp</w:t>
            </w:r>
            <w:r w:rsidR="005834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le</w:t>
            </w:r>
            <w:proofErr w:type="spellEnd"/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22E505DC" w14:textId="77777777" w:rsidR="0029321B" w:rsidRPr="00A20031" w:rsidRDefault="0029321B" w:rsidP="00A20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arson's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oefficient</w:t>
            </w:r>
            <w:proofErr w:type="spellEnd"/>
          </w:p>
        </w:tc>
      </w:tr>
      <w:tr w:rsidR="0029321B" w:rsidRPr="0029321B" w14:paraId="280DC772" w14:textId="77777777" w:rsidTr="005B694A">
        <w:trPr>
          <w:trHeight w:val="20"/>
        </w:trPr>
        <w:tc>
          <w:tcPr>
            <w:tcW w:w="5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965F1E7" w14:textId="77777777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6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56FE1F5B" w14:textId="77777777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3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6E05CA63" w14:textId="77777777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F321A1E" w14:textId="3A741E59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17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020EF4D" w14:textId="62279387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8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A89474C" w14:textId="77777777" w:rsidR="0029321B" w:rsidRPr="00A20031" w:rsidRDefault="0029321B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F80FEDC" w14:textId="09C45194" w:rsidR="0029321B" w:rsidRPr="00A20031" w:rsidRDefault="003430B2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Quality</w:t>
            </w:r>
            <w:proofErr w:type="spellEnd"/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52BE0601" w14:textId="6AC9E7F0" w:rsidR="0029321B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nctio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0325EE1" w14:textId="77777777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ompliance</w:t>
            </w:r>
            <w:proofErr w:type="spellEnd"/>
          </w:p>
          <w:p w14:paraId="5EF92429" w14:textId="72CAE6F6" w:rsidR="00583446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ost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6ED23E5" w14:textId="17977A70" w:rsidR="0029321B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cialization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6B18870" w14:textId="788EFFF1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Finan</w:t>
            </w:r>
            <w:r w:rsidR="00A605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ial</w:t>
            </w:r>
          </w:p>
          <w:p w14:paraId="2286CA5B" w14:textId="4E1E9281" w:rsidR="00583446" w:rsidRPr="00A20031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Condition</w:t>
            </w:r>
            <w:proofErr w:type="spellEnd"/>
          </w:p>
        </w:tc>
      </w:tr>
      <w:tr w:rsidR="00A20031" w:rsidRPr="0029321B" w14:paraId="373F61BE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937B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E5AE" w14:textId="6FE6DF83" w:rsidR="00A20031" w:rsidRPr="00A20031" w:rsidRDefault="00A83EF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1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0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36A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UIN Syarif Hidayatulla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800D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3334A2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061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4BD7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89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44AE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8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B4CB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43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C35E5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31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2CC6B5B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6799D3EA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58E2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AC5EF" w14:textId="246CE38B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15B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2 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(2010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826E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UIN Syarif </w:t>
            </w: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Hidayatullan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97E41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voidanc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5FD53B5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4DA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2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CB2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2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DF48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E86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08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AF8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195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D47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139</w:t>
            </w:r>
          </w:p>
        </w:tc>
      </w:tr>
      <w:tr w:rsidR="00A20031" w:rsidRPr="0029321B" w14:paraId="1F8DA5C4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3B8A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0083" w14:textId="4F816E73" w:rsidR="00A20031" w:rsidRPr="00A20031" w:rsidRDefault="00880AF3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</w:t>
            </w:r>
            <w:r w:rsidR="00A15B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3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1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0889E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UIN Syarif Hidayatulla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5E5F3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voidanc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58D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152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5225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B6B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4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B89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9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3DF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94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9324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18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B55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97</w:t>
            </w:r>
          </w:p>
        </w:tc>
      </w:tr>
      <w:tr w:rsidR="00A20031" w:rsidRPr="0029321B" w14:paraId="42D2ACB2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12A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1E205" w14:textId="4C8BD4F5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4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5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8A09F" w14:textId="5A27F1DB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u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rnal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Ilmu &amp; Riset Akuntans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E68D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7938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2,273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46A6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1E32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98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3454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6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66C6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68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A2FB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35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5809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657</w:t>
            </w:r>
          </w:p>
        </w:tc>
      </w:tr>
      <w:tr w:rsidR="00A20031" w:rsidRPr="0029321B" w14:paraId="2560A70D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7F71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F432" w14:textId="50BDC00D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5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7E1C7" w14:textId="4EFBE08D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Univ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urakar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D714E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voidanc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60E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3,424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48A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7165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768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1FCF9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6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2BAB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484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EBA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63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CFA321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6E4E7BFF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5599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D4B6" w14:textId="4BC36683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</w:t>
            </w:r>
            <w:r w:rsidR="00A15B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tudy 6 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(2016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F48A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e-</w:t>
            </w: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ournal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Ganesh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C04E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557A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3,266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0DAB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4778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78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3AF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566D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71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7B7B7D3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E13F29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75C7F1FC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CA1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AAB3" w14:textId="224097E4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</w:t>
            </w:r>
            <w:r w:rsidR="00A15B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tudy 7 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(2016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E9203" w14:textId="1A0405B8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Univ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f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Semara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2FAA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57DE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107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BC50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44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2B3F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52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033A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3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447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06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0746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24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374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22</w:t>
            </w:r>
          </w:p>
        </w:tc>
      </w:tr>
      <w:tr w:rsidR="00A20031" w:rsidRPr="0029321B" w14:paraId="69821586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B38E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3909F" w14:textId="63DD4195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8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6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00A44" w14:textId="6333CA3D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u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rnal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EMB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98C2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E1F445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C7206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6FF3C88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1D38C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EDD66C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D57C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428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0DD6BED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2A681562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098E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602D2" w14:textId="7EA72E34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9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7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21A2" w14:textId="1CAD6BAE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E-</w:t>
            </w: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u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rnal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Akuntansi Universitas Uday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1A8C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1266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4,932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B2A7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7EF8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34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D6DB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28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73CD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93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5380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304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5A3DD2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3809C95D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91FF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B94D4" w14:textId="00478D56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10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8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640D" w14:textId="6DA4F1B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Univ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Peradab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03B2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voidanc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A781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-0,53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D451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1966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45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37C4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08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2A24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16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6CE3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6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8E8DB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057</w:t>
            </w:r>
          </w:p>
        </w:tc>
      </w:tr>
      <w:tr w:rsidR="00A20031" w:rsidRPr="0029321B" w14:paraId="4147A413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CA47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1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E94D" w14:textId="3049A4EF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11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18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CEAD7" w14:textId="02B7F7CE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U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RNAL RISET AKUNTANSI TERPAD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18F8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A8C93E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3968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96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3ACE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206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D52FE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32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6B5A6C7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BE53A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128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625C01C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A20031" w:rsidRPr="0029321B" w14:paraId="2880DB82" w14:textId="77777777" w:rsidTr="005B694A">
        <w:trPr>
          <w:trHeight w:val="20"/>
        </w:trPr>
        <w:tc>
          <w:tcPr>
            <w:tcW w:w="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E45B1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2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47A81" w14:textId="6750309F" w:rsidR="00A20031" w:rsidRPr="00A20031" w:rsidRDefault="00A15BD6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Study 12</w:t>
            </w:r>
            <w:r w:rsidR="00A20031"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(2020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C9396" w14:textId="7C9D7ABF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ou</w:t>
            </w: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rnal</w:t>
            </w:r>
            <w:proofErr w:type="spellEnd"/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 xml:space="preserve"> Penelitian Akuntans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6AA79" w14:textId="77777777" w:rsidR="00A20031" w:rsidRPr="00A20031" w:rsidRDefault="00A20031" w:rsidP="00A200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ax</w:t>
            </w:r>
            <w:proofErr w:type="spellEnd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A200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vasion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6C6BAA6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35238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100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CEA4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130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2812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0,4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0C3F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36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5BCF0" w14:textId="77777777" w:rsidR="00A20031" w:rsidRPr="00A20031" w:rsidRDefault="00A20031" w:rsidP="00A200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  <w:t>0,672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83E48F0" w14:textId="77777777" w:rsidR="00A20031" w:rsidRPr="00A20031" w:rsidRDefault="00A20031" w:rsidP="00A20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A200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</w:tbl>
    <w:p w14:paraId="3481B178" w14:textId="0F01FFE6" w:rsidR="00A20031" w:rsidRDefault="00A20031" w:rsidP="00A20031">
      <w:pPr>
        <w:pStyle w:val="DaftarParagraf"/>
      </w:pPr>
    </w:p>
    <w:tbl>
      <w:tblPr>
        <w:tblW w:w="16272" w:type="dxa"/>
        <w:tblInd w:w="-714" w:type="dxa"/>
        <w:tblLook w:val="04A0" w:firstRow="1" w:lastRow="0" w:firstColumn="1" w:lastColumn="0" w:noHBand="0" w:noVBand="1"/>
      </w:tblPr>
      <w:tblGrid>
        <w:gridCol w:w="1276"/>
        <w:gridCol w:w="2405"/>
        <w:gridCol w:w="856"/>
        <w:gridCol w:w="420"/>
        <w:gridCol w:w="673"/>
        <w:gridCol w:w="242"/>
        <w:gridCol w:w="65"/>
        <w:gridCol w:w="650"/>
        <w:gridCol w:w="636"/>
        <w:gridCol w:w="26"/>
        <w:gridCol w:w="15"/>
        <w:gridCol w:w="705"/>
        <w:gridCol w:w="68"/>
        <w:gridCol w:w="138"/>
        <w:gridCol w:w="472"/>
        <w:gridCol w:w="83"/>
        <w:gridCol w:w="37"/>
        <w:gridCol w:w="542"/>
        <w:gridCol w:w="166"/>
        <w:gridCol w:w="41"/>
        <w:gridCol w:w="549"/>
        <w:gridCol w:w="72"/>
        <w:gridCol w:w="174"/>
        <w:gridCol w:w="581"/>
        <w:gridCol w:w="90"/>
        <w:gridCol w:w="644"/>
        <w:gridCol w:w="200"/>
        <w:gridCol w:w="460"/>
        <w:gridCol w:w="332"/>
        <w:gridCol w:w="99"/>
        <w:gridCol w:w="574"/>
        <w:gridCol w:w="12"/>
        <w:gridCol w:w="35"/>
        <w:gridCol w:w="871"/>
        <w:gridCol w:w="115"/>
        <w:gridCol w:w="279"/>
        <w:gridCol w:w="367"/>
        <w:gridCol w:w="56"/>
        <w:gridCol w:w="662"/>
        <w:gridCol w:w="74"/>
        <w:gridCol w:w="510"/>
      </w:tblGrid>
      <w:tr w:rsidR="0029321B" w:rsidRPr="0029321B" w14:paraId="43579770" w14:textId="77777777" w:rsidTr="00EC6A47">
        <w:trPr>
          <w:gridAfter w:val="7"/>
          <w:wAfter w:w="2063" w:type="dxa"/>
          <w:trHeight w:val="20"/>
        </w:trPr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E603005" w14:textId="2BC28D19" w:rsidR="0029321B" w:rsidRPr="0029321B" w:rsidRDefault="003430B2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4B640425" w14:textId="77777777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</w:p>
          <w:p w14:paraId="5B1F180A" w14:textId="2A7C8562" w:rsidR="00583446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2EA2ADF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C7B94C9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C07D2D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32F4FB4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9117394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D8B974E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F38816C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13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5C9F043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F13271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CCE59CA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29321B" w:rsidRPr="0029321B" w14:paraId="1B831F81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983AC" w14:textId="5FF926FB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D2B1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BB1E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D7D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A17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89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7D2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,34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3AB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907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38B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A3C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31E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D330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B7CE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7660128E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C6844" w14:textId="79788748" w:rsidR="0029321B" w:rsidRPr="0029321B" w:rsidRDefault="00880AF3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</w:t>
            </w:r>
            <w:r w:rsidR="00A15B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8A85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F98F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C9A9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28E2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2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85E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6,70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19B9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3A2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FB2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00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CD2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3F79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B00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A62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3EEF1120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D83B" w14:textId="7292C613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8390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D8F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27FD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848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14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D65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295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753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706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9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6D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875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9B3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9F1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F0B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913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5EFA4D5E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0E066" w14:textId="3F202215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D98D9" w14:textId="189FE25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D96F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95A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A7D7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9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CCDC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4,91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E29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CDD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7FA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513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3DC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A38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9F4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494E4BAF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7028A" w14:textId="50A0C574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377B" w14:textId="1574FD1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513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345A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531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76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8925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6,76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4D9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8B3F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0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BDC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0,57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8E3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4FA9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E584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A64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650352E0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A5A81" w14:textId="6682A612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6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EF03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304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7D9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5191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7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0531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7,768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252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03B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4B7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09D2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85E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2091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96F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36D8074E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50B6" w14:textId="3A509464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4130" w14:textId="39F25C6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BDE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8381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CA20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052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879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30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E634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46AB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13D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01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1B0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ECA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E7CB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42FB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0F2174E7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042B" w14:textId="0AA62E17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AE60" w14:textId="3D0018F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F810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5AF7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8BA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34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47E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4,33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946A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576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B3A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23A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700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723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C3E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71B8E127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E6F54" w14:textId="0D9A1C5C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19FD7" w14:textId="58FD292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.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radaban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C90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60E2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9A45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45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2840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5,34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0C5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FD0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9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42E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94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06C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29D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56C5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A2D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1DA56496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28735" w14:textId="19F98FCB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9E7C6" w14:textId="470C0C65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89D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FBE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1A0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06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2B3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9,78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CE10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E53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669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1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C4B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5EC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9D0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E97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2148CE3F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091DA" w14:textId="391DD32B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83D5A" w14:textId="785AA754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619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B02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602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130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E702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,04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08F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184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4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8ED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37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B96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827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746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929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1E7839B3" w14:textId="77777777" w:rsidTr="00EC6A47">
        <w:trPr>
          <w:gridAfter w:val="9"/>
          <w:wAfter w:w="2969" w:type="dxa"/>
          <w:trHeight w:val="20"/>
        </w:trPr>
        <w:tc>
          <w:tcPr>
            <w:tcW w:w="593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11D0D4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Jumlah</w:t>
            </w:r>
          </w:p>
        </w:tc>
        <w:tc>
          <w:tcPr>
            <w:tcW w:w="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209D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00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7917D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DC26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82,597</w:t>
            </w:r>
          </w:p>
        </w:tc>
        <w:tc>
          <w:tcPr>
            <w:tcW w:w="76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0681B1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E3751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F5D8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2,171</w:t>
            </w:r>
          </w:p>
        </w:tc>
        <w:tc>
          <w:tcPr>
            <w:tcW w:w="8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C98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01</w:t>
            </w:r>
          </w:p>
        </w:tc>
        <w:tc>
          <w:tcPr>
            <w:tcW w:w="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420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8,938</w:t>
            </w:r>
          </w:p>
        </w:tc>
        <w:tc>
          <w:tcPr>
            <w:tcW w:w="89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7F7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63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6EB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95</w:t>
            </w:r>
          </w:p>
        </w:tc>
      </w:tr>
      <w:tr w:rsidR="0029321B" w:rsidRPr="0029321B" w14:paraId="537F6070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4BF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F91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821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519B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8DF3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746D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4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5C9D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791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84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B34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9A31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D1C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3F2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9,594</w:t>
            </w:r>
          </w:p>
        </w:tc>
      </w:tr>
      <w:tr w:rsidR="0029321B" w:rsidRPr="0029321B" w14:paraId="4761FC38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804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0A9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4B2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DA2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F2D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18C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F2C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47C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DD56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0425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8B0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6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555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0DF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14EF4F23" w14:textId="77777777" w:rsidTr="00EC6A47">
        <w:trPr>
          <w:gridAfter w:val="7"/>
          <w:wAfter w:w="2063" w:type="dxa"/>
          <w:trHeight w:val="1218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CAB0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DD1D5" w14:textId="77777777" w:rsidR="005F2512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  <w:p w14:paraId="078E0EB1" w14:textId="77777777" w:rsidR="005B694A" w:rsidRDefault="005B694A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  <w:p w14:paraId="5D393F0C" w14:textId="16C7BC43" w:rsidR="005B694A" w:rsidRPr="0029321B" w:rsidRDefault="005B694A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4889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693C3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389DF0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0FFFB8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1EF2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D0F660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888BB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54A0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5676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ED909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D1FD4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02737691" w14:textId="77777777" w:rsidTr="00EC6A47">
        <w:trPr>
          <w:gridAfter w:val="7"/>
          <w:wAfter w:w="2063" w:type="dxa"/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4BBDB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AE29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46A8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8113E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A3A9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655C6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5592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93CC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DD667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0208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D5B5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073469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72855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67628E22" w14:textId="77777777" w:rsidTr="005B694A">
        <w:trPr>
          <w:gridAfter w:val="7"/>
          <w:wAfter w:w="2063" w:type="dxa"/>
          <w:trHeight w:val="85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3883D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26B23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08D8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3275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58717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05EC0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C7D7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A53B08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D679BA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8838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B8DC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B690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8376A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503673F" w14:textId="77777777" w:rsidTr="00EC6A47">
        <w:trPr>
          <w:trHeight w:val="20"/>
        </w:trPr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1157F08" w14:textId="6FE62B86" w:rsidR="0029321B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lastRenderedPageBreak/>
              <w:t>Tax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Sanction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7A6DFEDC" w14:textId="77777777" w:rsidR="00583446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</w:p>
          <w:p w14:paraId="70B723FB" w14:textId="68D73701" w:rsidR="0029321B" w:rsidRPr="0029321B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CEC385D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D3B1C14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FB1125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71A7796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D6AB4CB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1A6C0F7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54588D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13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79E7F89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68F7ACB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9669749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7AF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A81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20B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0CA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CA7417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B56C" w14:textId="156C08C9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8F2C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E67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972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BF80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384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1EB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068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694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EE3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7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964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2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2E4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4A0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F2C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BF9F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F58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5836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FD3B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9517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8CDE4B0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70FAE" w14:textId="20A75E44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1487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52D2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448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E93F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05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F3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92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198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88D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9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4AB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,05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624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594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9824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ED2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1D4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0F7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5774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2B2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926174C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2C80" w14:textId="0D167DCD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6E80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C02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BD58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DCA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86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D93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,58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E12F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4A3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768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E7C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106D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F7E1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5A72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A58B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B0EC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279A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2C11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DEB4731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A230" w14:textId="5FDCDC2F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2F4A3" w14:textId="77DC907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FEBF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BC83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C678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462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D856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12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2CF6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C65B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7AE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31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BA0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070B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C05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D69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4ABF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893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ABF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0A4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3E5248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7173E" w14:textId="029EFE37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36356" w14:textId="16AE557B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D4D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82C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9349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66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3109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6,78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16B2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92E6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5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1BB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,51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EDB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5DAA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099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C64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1D5F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9E00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9BE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757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917A097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6E38" w14:textId="6CBAE6A5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463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8819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E86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4796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15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191F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1,53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C4F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362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7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A09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7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FD2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5866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F0F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5FB8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AAE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4ED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40E9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610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DAB724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802B" w14:textId="799A5B38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9DE1E" w14:textId="7FF9B53E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AFF5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2694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E676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5EF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62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ECD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17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9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CA2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05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A4A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E29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12E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A25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4C0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93F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16C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115B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E476F01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D368F" w14:textId="54D072A1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8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30183" w14:textId="7D94CAFD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EMB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D83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C260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739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387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752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8,69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3BC6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F52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E4A8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75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D9D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BFF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C0B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00F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600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148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886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15C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073B52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A2891" w14:textId="5D88B118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2D27" w14:textId="3669A88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E8E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F383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D773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281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766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8,10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507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EB36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352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5A8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8F2A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78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82D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C294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968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4B8E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3E6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3271430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96F8F" w14:textId="0440FFA9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9AB58" w14:textId="18286F4E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4C7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A15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A4E5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081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CE02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,07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5C5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3281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67DF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81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EEC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5E5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5C0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03D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190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112E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47A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D287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7462862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E2192" w14:textId="37EF0C7E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AB75B" w14:textId="73A15684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E55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244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7699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A10C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87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97F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8C2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F76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F8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1E3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DA2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4F08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FCC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E203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917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C0F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C8E0922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05FA" w14:textId="54EC6A57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A2183" w14:textId="4CDBFFD0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4625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EBC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E627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42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923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2,81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7B11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14FB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03B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63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F86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AF2A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C318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1D3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065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5AB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559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F27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D1B51B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00131A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8DA6E0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EBC736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766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CBC9B8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17E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0,19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DAB100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691CAA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762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3,37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8CDC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10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BD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9,935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F3D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54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8E1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81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F11E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515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4281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C2E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D3589FA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A856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11B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1534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4BFE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FD7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FA4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0C9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E1F4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78E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5F44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8CB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7C83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E10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0,314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D13A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8705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9D48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179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E520A74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F3C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808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5CF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E144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BB9E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FCC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2FE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CA1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81EF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A33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9C19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3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33B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C5D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477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3539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7EC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77A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34C14B8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AE936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71706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F199D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8EF4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06CF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90B7A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1D0B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11CB69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5527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85D9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9C427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E1DA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B379E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57CF7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BF8F9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4F2B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F51C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6D77574D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C87F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9C2F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3A21E0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2708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13E94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9E4E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0032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6E6A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AB66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4A0A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D4090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6BFE2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2147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D8854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CEEE6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5B0B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B8468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1EE6225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67DC0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2F9A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1544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A763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5063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BA88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5DCA6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B305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9EEF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15BAA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64BD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7809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CC2D3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072F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769C6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5C2518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7CA3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784337A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BFFC1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3780D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744D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FA0DC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E90F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B094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FA43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AB9E0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DA80C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8A62E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00017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45271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A9186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DA38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7A12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E1BA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9892C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F1B5A19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DF7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5354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6BC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EDA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38D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6E6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F90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31D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5E3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59D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829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D3D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AC8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E92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0276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56B8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BA5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96600EF" w14:textId="77777777" w:rsidTr="00EC6A47">
        <w:trPr>
          <w:trHeight w:val="20"/>
        </w:trPr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75C374B" w14:textId="0946F19D" w:rsidR="0029321B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1D70A863" w14:textId="77777777" w:rsidR="00583446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</w:p>
          <w:p w14:paraId="17C1F34B" w14:textId="05F8AEF7" w:rsidR="0029321B" w:rsidRPr="0029321B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69F3CD2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5ECFD16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FB602B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492280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61570D4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F962CE9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F45D3D1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13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4DBC56D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E31D1E5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84E1C3A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DB555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27D0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7F3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21D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0652E7E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EA3C5" w14:textId="4E831F9A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D995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006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C8E4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A38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4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C0F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575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8C4C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23E3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AA79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87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283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0AAF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A9FE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AEF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4D9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A759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DBE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2A6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72E63B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594C0" w14:textId="16D1BE59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2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8890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A8F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EAB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14B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20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BC9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4,97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E09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0D97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B26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0E6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8DD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021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F54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012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3D3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E219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05F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3378A6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57014" w14:textId="65B81889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9730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A8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B1C5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A955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94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EC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81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29D9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4EE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77D4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7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F80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EAE9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D971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80C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602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1F25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BC21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199D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44635A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34DD" w14:textId="409ACBFB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9B289" w14:textId="73282991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311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70C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887A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6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844C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39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EBC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D8F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3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25C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4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6A63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A04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161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2B7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A6D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20F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4B7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6123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B99CE2C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527CD" w14:textId="0A45BD9A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5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4BF1C" w14:textId="78195D81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74A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2E0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F30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484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23DD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8,434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3DE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68A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7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050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,01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2F1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478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E7BB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C7FA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B279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A2BC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A1C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0138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5CED194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76DA9" w14:textId="196BB6FD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6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6DA0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9B5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1B1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B04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271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631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7,10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289E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2CC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3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B1E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55B0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54B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60F6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C63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507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9259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F02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D9BC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6A9276A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AE6E5" w14:textId="1570E84D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8A7A5" w14:textId="4FF54372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579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C5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298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21C4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3896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752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7A1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00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649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8394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A963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76A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1A0C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1263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E45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23A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C8D2F4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9E95E" w14:textId="5FB297EA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AF83" w14:textId="47637A20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C11C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3BDD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5B4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29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8CD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9,31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0341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BDBA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5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980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4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93D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8D6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6A4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0190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2FA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B160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7FE8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620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B0397E7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B136E" w14:textId="1FFD39C1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520A2" w14:textId="147CC601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.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radaban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86C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1BF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C75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1A5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59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F85F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34E5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31F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1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6291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542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809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F01D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5640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183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F45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C841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69F801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7724E" w14:textId="2204FAF1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8D7B4" w14:textId="4324910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7E52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F4EC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1B6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360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123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,98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BE3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35F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69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97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318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C1F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09F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F04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5A7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672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BCE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D36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D077B03" w14:textId="77777777" w:rsidTr="00EC6A47">
        <w:trPr>
          <w:trHeight w:val="2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7002ED5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3B5818C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3DBB024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326E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80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309105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5977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6,45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05004B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8D10C6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F9A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9,455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551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52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A87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9,060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A341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94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D614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97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8B2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3C8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716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3D03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C4A5640" w14:textId="77777777" w:rsidTr="00EC6A47">
        <w:trPr>
          <w:trHeight w:val="20"/>
        </w:trPr>
        <w:tc>
          <w:tcPr>
            <w:tcW w:w="127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7024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14:paraId="4EF0002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2397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B87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405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2F6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CF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B46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651E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8C4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16F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E46B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C8C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1,474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3C2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976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588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2F7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3F681DF2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985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14:paraId="156EFE5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422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616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C14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7DB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8A28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4A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D675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AA6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3E6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9D63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C3CA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E798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FAC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84EF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7B4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13415548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90726F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726DEE26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5618A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C610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464A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70DB9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659F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6E1FA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80DF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C5D8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7DB34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3887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6A5E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8629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2A3D0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74F69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5A53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38C77EB5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4C71542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32B5D0A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18B6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1CC86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FF74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EF21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9D07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E5D76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44C9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EBE73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2346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1EE5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D1A16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8C00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AE84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E42D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8335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418EFD74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435ABD9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0B28AD3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88E806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3A030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1E22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DD32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94E1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6801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9B8AE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2C966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22A7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41F4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1A16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A549E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D2DEE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7D91A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C0ABE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67A4A7FB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259E2AD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3FDDB8C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6286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497C5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31B66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EE81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A20C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995AF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4D28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4CB85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7D544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CD636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6A334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3D85EE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7C73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B254F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721BE3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5F0C6654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406611B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26C33BC1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8288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71BC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19A9A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64E2B6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5A0EA6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0C86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5DA6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9B02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8EF6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678FA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BC7D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E65B5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B0D27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6962A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BA3EB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44747B03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79BE9D4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20A56552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CC63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BE0EF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1F14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203D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79264B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BEDC0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B7E4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F99C6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0FC80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3640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092B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874B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E2068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0C9C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A7AC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792E8904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6F5429D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0AD6130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5633D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CF79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146E2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D2640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54FBB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8C59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1EBE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52FA6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5CBE7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04E4C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8990E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478DE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BD9AC4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E71AE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01127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29321B" w14:paraId="6B2E9CCB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94B4F39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292AFF6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95912C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F3501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1301F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FD70D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9D3A2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8B363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6A605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BEB79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5831C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39048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2DC17" w14:textId="77777777" w:rsidR="005F2512" w:rsidRPr="0029321B" w:rsidRDefault="005F2512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25890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CC6FF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046E7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DCBC3F" w14:textId="77777777" w:rsidR="005F2512" w:rsidRPr="0029321B" w:rsidRDefault="005F2512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6900B250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7A43A84A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109C25C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13527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1036B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CE913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F66980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3A270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F8BF2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9A25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66C54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AAA8B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7DE68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BC18C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F0C81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5F853C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71681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72630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41EBE45A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5AC58DB7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67DA797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3088C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BCAC9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3F5863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E9FDD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B7A93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E38B3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03D22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602C3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74E2A1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73AFE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0EE97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1EF66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FE9F1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1EAD8C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4BC6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5941F71C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11A427FD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619EDFD6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E072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657161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BB8D00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1D0F1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D8DA3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9642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3E7A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9B20C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4538B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E078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934BE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D323BF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F3FE3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12B7B8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EAF8F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0AAC138D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52B1E5CE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0DC9FA9D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0064B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1E39F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3C1CD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ED15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16719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CECE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39CE1D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4E0D0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5160D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FC99F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BFA6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B2923F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13748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D2881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BAD5E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7BCBC398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0676B08A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125F46F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271B5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410FE2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B36ED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71C8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E5F9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67AD3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2CF5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39ED0A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772C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ADD1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16A70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ED40DA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DDAFE8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B2206A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240C5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58E45ED5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531B8C23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62DC068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39E3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9AC1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1D2309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60130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85E17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E4F0E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B967E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792169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03977B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D71775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BD22D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AC6C4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80C7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223094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E7C5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15BD6" w:rsidRPr="0029321B" w14:paraId="05170BEE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14:paraId="4C16F3C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27924646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EBB61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874AC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DC77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AA32E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31252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62C24F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C52778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87E71B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B9DFB4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C807FC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7114E" w14:textId="77777777" w:rsidR="00A15BD6" w:rsidRPr="0029321B" w:rsidRDefault="00A15BD6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FD779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4A0A5B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C3740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06532" w14:textId="77777777" w:rsidR="00A15BD6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577F3E5" w14:textId="77777777" w:rsidTr="00EC6A47">
        <w:trPr>
          <w:trHeight w:val="20"/>
        </w:trPr>
        <w:tc>
          <w:tcPr>
            <w:tcW w:w="127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ADE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14:paraId="10881F8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D430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08A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05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E5C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16FC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95E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C2A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E19F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6547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3791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42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20AE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8DB7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449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450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C992621" w14:textId="77777777" w:rsidTr="00EC6A47">
        <w:trPr>
          <w:trHeight w:val="20"/>
        </w:trPr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5D44885" w14:textId="484FED1E" w:rsidR="0029321B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lastRenderedPageBreak/>
              <w:t>Tax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7A0D2484" w14:textId="77777777" w:rsidR="00583446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</w:p>
          <w:p w14:paraId="1BEEF63A" w14:textId="653ECAB2" w:rsidR="0029321B" w:rsidRPr="0029321B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968D5BA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5DC256D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9948CC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2EA9C3F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D78D574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FA1C8AB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C9C068A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13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8B39B6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D5C710B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E696B32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197C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865F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80B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A6B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B07E612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8A3DE" w14:textId="59123E3A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35A6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258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A41C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B3C6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31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EB1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8,777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25A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5B8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8C27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98EF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B95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8A14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12CB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3A3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A38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05CE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A2B3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67DDFE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21057" w14:textId="12D14787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99E3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72B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48C5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8237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195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975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42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D70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BC2A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4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7EA8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71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C65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98C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FB5D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740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0898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927C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8FE4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FA79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3FF9544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0DF6" w14:textId="3EED01AC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B71E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8FF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54B0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CE92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1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A005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5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152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33C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7551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63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BC8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916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3C0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61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1D4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CC8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2D0F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7C55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365EC062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BC79" w14:textId="3BE8BBA6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4CE4" w14:textId="43F5130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3A5F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3A8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8505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350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0355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,49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029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B58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75DC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662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AAAF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48D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F1B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1C74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F76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2299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CF7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463B351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3EA6" w14:textId="69521730" w:rsidR="0029321B" w:rsidRPr="0029321B" w:rsidRDefault="00A15BD6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B5858" w14:textId="50EC0A98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9137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D956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497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633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61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3,335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292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191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418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,14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BA9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9EA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DDDE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EF7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C739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D11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3BDB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D9F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76D1357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31B6B" w14:textId="281D8021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</w:t>
            </w:r>
            <w:r w:rsidR="00EC6A4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tudy 7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FAE6A" w14:textId="04568C6A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2EA7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A3F9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61B3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24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9A0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06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A2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3C5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5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F27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7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6CB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65C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26B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0D0F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59D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93F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8FC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83EC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A8F85A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A92E" w14:textId="06AADB62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8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6028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urnal EMB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02E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25E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5CBC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42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77F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2,845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790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1E44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FAC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29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FB6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D7C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748C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154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976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AE0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FBD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B6BB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F4CE5D0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7000E" w14:textId="3571638E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EF41" w14:textId="2FDCC770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661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5FD5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3C84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304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C41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35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B180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489D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24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877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66F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45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136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E5CF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E31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E8A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403B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3C9CBE4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91B65" w14:textId="48E4FC6D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9DB7" w14:textId="61AA2933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312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9D28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DE14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60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7BE9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02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70A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759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5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3853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48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19C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A09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C56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DC08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FCDE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B5FC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147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9D12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0D9270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FB3EF" w14:textId="4EF2E610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6A3F3" w14:textId="65743DC9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901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0DB6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0EA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128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360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,296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837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D0B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5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A7CB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3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1A3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0C6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84DB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83E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E1E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4DB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FD1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F0C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B060B6C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C54C6" w14:textId="3FCBBD0F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D001B" w14:textId="50229A2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CCE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74DA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AEA4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672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04E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7,239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F57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388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28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A27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,78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9556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088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A71D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E51E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8A3A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AC88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F03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B032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0F0611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1F116E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908B8F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EACD12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0441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34A21E4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221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83,398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AD7E0A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6D372B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9C5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42,198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B41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01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7AD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8,927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9BF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42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62BD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95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D163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B56B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B613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123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39F43CA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36B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433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3D10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467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3BB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923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D72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7B0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B27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BF02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8E4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AF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06D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1,998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77C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BDA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82C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5D8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3EBF8EC1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48E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289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34C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880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C7F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5256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7C65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E39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9AE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A75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B8C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6DE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E9A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5DC0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68A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1A6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905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30A52FE" w14:textId="77777777" w:rsidTr="00EC6A47">
        <w:trPr>
          <w:trHeight w:val="20"/>
        </w:trPr>
        <w:tc>
          <w:tcPr>
            <w:tcW w:w="4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5D44A58" w14:textId="51B669E2" w:rsidR="0029321B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68804F7F" w14:textId="77777777" w:rsidR="00583446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</w:p>
          <w:p w14:paraId="4C34FB2B" w14:textId="1D769CEC" w:rsidR="0029321B" w:rsidRPr="0029321B" w:rsidRDefault="00583446" w:rsidP="00583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7947B5C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64D50FE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F28C83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A959257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71BDB77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2BF1F2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919DFA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13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0A4BE2A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B201E36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A33C600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B34E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B83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DD9A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3435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544E6A1F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A894" w14:textId="1B75CC19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5E21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0AD7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C28F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768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139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FC05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6,69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772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24A8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1960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29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552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3296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5B9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A37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3CF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C27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268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D3B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10ABCEC2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9F6E9" w14:textId="23D1C4CE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225B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D5B2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EF58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40B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97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86C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900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2EC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56CF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514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C4B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9BF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136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DA2B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5A3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E65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C3E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9F9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DE80388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7ACF6" w14:textId="5B687A0C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333F4" w14:textId="3E4D996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08A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1056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8C5A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657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3D9A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2,873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F1A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D6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6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5FB3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,792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2C1D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ED7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AA2B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F2D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0F58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70FB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754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45E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28428AF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C7217" w14:textId="2495F59D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7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B598" w14:textId="73E79DB4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6ED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A350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058F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22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709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984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420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71E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2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261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98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35B7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974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B34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4340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D3DC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9C1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CCD7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37C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0013C1E7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9C5A7" w14:textId="73FEA591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059AF" w14:textId="7B3DE47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430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11CB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762A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  <w:t>0,057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C07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66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5662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DECB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E376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327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B3C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A93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5C0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4EA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4B83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ECC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288C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F9A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D77E985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1026CA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50FCD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3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A45555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F75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44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E07E34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D02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9,111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D8BE6F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B28958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495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4,40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4F2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70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40E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4,709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4DB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17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5F62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45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0C2E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137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1F70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9AD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44A53759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6A05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1B10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0C6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4B8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</w:t>
            </w: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C27A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E3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37D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976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5C7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626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FE3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7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445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A98D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5,290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6398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A16E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DAFE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00C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692C28A6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935B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566C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4101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1A00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E0A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8168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5D56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86A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E65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E24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F15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</w:t>
            </w: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B8B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6543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C47A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4CA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24F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EFF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581A9D8" w14:textId="77777777" w:rsidTr="00EC6A47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4D4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A3D9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6EA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1C8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8BE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4E5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64E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EAAF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559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9B9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58E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739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F6A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030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0799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2DC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4325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29321B" w:rsidRPr="0029321B" w14:paraId="73747133" w14:textId="77777777" w:rsidTr="00EC6A47">
        <w:trPr>
          <w:gridAfter w:val="2"/>
          <w:wAfter w:w="584" w:type="dxa"/>
          <w:trHeight w:val="20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5C9EEDD6" w14:textId="0247224A" w:rsidR="0029321B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atio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center"/>
            <w:hideMark/>
          </w:tcPr>
          <w:p w14:paraId="73917816" w14:textId="77777777" w:rsid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oderating</w:t>
            </w:r>
            <w:proofErr w:type="spellEnd"/>
          </w:p>
          <w:p w14:paraId="58170E65" w14:textId="5A7BCE48" w:rsidR="00583446" w:rsidRPr="0029321B" w:rsidRDefault="00583446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079028DD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9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407C568A" w14:textId="015511C8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-</w:t>
            </w: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tatisti</w:t>
            </w:r>
            <w:r w:rsidR="00583446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s</w:t>
            </w:r>
            <w:proofErr w:type="spellEnd"/>
          </w:p>
        </w:tc>
        <w:tc>
          <w:tcPr>
            <w:tcW w:w="6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7D10C512" w14:textId="429E85D4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ig</w:t>
            </w:r>
            <w:proofErr w:type="spellEnd"/>
          </w:p>
        </w:tc>
        <w:tc>
          <w:tcPr>
            <w:tcW w:w="92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076534A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^2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50A2DBD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df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6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12D89EC6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1B4FD95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6151960D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7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11F65A73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32F8AC92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090118C3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0A1F9B67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7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7999787C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F00"/>
            <w:noWrap/>
            <w:vAlign w:val="bottom"/>
            <w:hideMark/>
          </w:tcPr>
          <w:p w14:paraId="0FB0247C" w14:textId="77777777" w:rsidR="0029321B" w:rsidRPr="0029321B" w:rsidRDefault="0029321B" w:rsidP="002932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424EE6" w:rsidRPr="0029321B" w14:paraId="4F40E247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7AEA8" w14:textId="48BF3EEF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3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44A0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F1E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rif Pajak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2C7D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876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-0,152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9E7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881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B36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3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F3F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9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650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2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914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846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BCCF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3C2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24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94B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473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036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8FA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0FDC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2AF6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62BC3A4D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59F81" w14:textId="2491EC2C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D169" w14:textId="242DAFE2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6FC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arif Pajak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7F05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8CB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2,27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2769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9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43F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167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604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9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6B5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88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C3C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5,442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F8A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700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0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7369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7648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598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D586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592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619DEEE6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58AB7" w14:textId="16F8D13C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5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7A27" w14:textId="13614219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604AF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lf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Assesment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E713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AE57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,42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B17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F4A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,724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37D0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CDD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811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33E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8,106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0DF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289C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706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D609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,062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FD9B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752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605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911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64767FAD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2D077" w14:textId="1969F1CF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40FB7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BB8F2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3081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AFF1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-3,266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559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6923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,667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3756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9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C10B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19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1E1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1,187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E5E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3D7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0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BCB6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582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F9E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1169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51C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60BDC0F6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D07F5" w14:textId="5D567E37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7225C" w14:textId="321EC01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E13E4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DDDF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C87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0,107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F233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77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6F8B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F7A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4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D32A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4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770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88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ED6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BE1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912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1712B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011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F6A8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395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3CF2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A6C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1DF62EFE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7EB2" w14:textId="4FCF577B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70FF" w14:textId="7570927E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A38E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F4BE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014D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-4,932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5FB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1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CBD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4,325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DC1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1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388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339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2E11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3,393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433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870B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78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D68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779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F68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C162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79E0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85A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424EE6" w:rsidRPr="0029321B" w14:paraId="0A476B13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58465" w14:textId="50B75AA8" w:rsidR="0029321B" w:rsidRPr="0029321B" w:rsidRDefault="00EC6A47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29321B"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4BA0F" w14:textId="3605049F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58344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A11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B192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6B00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-0,53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884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94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359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86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F8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9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CC6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66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D901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662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9CAC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D6127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69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F9DF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692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BEA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8A997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E43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F994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29321B" w:rsidRPr="0029321B" w14:paraId="20F2611D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0E3763D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13C0728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6EB7341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169C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24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E336649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4E7CF72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2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C0E027C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082201E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B170D45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4D8E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65,225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DE1B84F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76896DA" w14:textId="77777777" w:rsidR="0029321B" w:rsidRPr="0029321B" w:rsidRDefault="0029321B" w:rsidP="002932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FEF4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5,021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6416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01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60CD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5,677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9D3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43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4EA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94</w:t>
            </w:r>
          </w:p>
        </w:tc>
      </w:tr>
      <w:tr w:rsidR="00424EE6" w:rsidRPr="0029321B" w14:paraId="5889A2BB" w14:textId="77777777" w:rsidTr="00EC6A47">
        <w:trPr>
          <w:gridAfter w:val="2"/>
          <w:wAfter w:w="584" w:type="dxa"/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5B3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4A56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9AA9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21E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</w:t>
            </w:r>
          </w:p>
        </w:tc>
        <w:tc>
          <w:tcPr>
            <w:tcW w:w="9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8DD1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430D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1FF13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3BF8" w14:textId="77777777" w:rsidR="0029321B" w:rsidRPr="0029321B" w:rsidRDefault="0029321B" w:rsidP="002932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582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3DAA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5</w:t>
            </w:r>
          </w:p>
        </w:tc>
        <w:tc>
          <w:tcPr>
            <w:tcW w:w="8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892A3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E39D4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3FDA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8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4CC2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A205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83447</w:t>
            </w:r>
          </w:p>
        </w:tc>
        <w:tc>
          <w:tcPr>
            <w:tcW w:w="7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50BE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41F8" w14:textId="77777777" w:rsidR="0029321B" w:rsidRPr="0029321B" w:rsidRDefault="0029321B" w:rsidP="002932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29321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851</w:t>
            </w:r>
          </w:p>
        </w:tc>
      </w:tr>
    </w:tbl>
    <w:p w14:paraId="5AC2CF3A" w14:textId="7E94D881" w:rsidR="0029321B" w:rsidRDefault="0029321B" w:rsidP="00A20031">
      <w:pPr>
        <w:pStyle w:val="DaftarParagraf"/>
      </w:pPr>
    </w:p>
    <w:p w14:paraId="2F42D768" w14:textId="11EB837A" w:rsidR="0029321B" w:rsidRDefault="0029321B" w:rsidP="00A20031">
      <w:pPr>
        <w:pStyle w:val="DaftarParagraf"/>
      </w:pPr>
    </w:p>
    <w:p w14:paraId="131F94BF" w14:textId="67E04C53" w:rsidR="00DF2F14" w:rsidRDefault="00DF2F14" w:rsidP="00A20031">
      <w:pPr>
        <w:pStyle w:val="DaftarParagraf"/>
      </w:pPr>
    </w:p>
    <w:p w14:paraId="22DD02EA" w14:textId="13C5A107" w:rsidR="00EC6A47" w:rsidRDefault="00EC6A47" w:rsidP="00A20031">
      <w:pPr>
        <w:pStyle w:val="DaftarParagraf"/>
      </w:pPr>
    </w:p>
    <w:p w14:paraId="1FBF511A" w14:textId="099717D5" w:rsidR="00EC6A47" w:rsidRDefault="00EC6A47" w:rsidP="00A20031">
      <w:pPr>
        <w:pStyle w:val="DaftarParagraf"/>
      </w:pPr>
    </w:p>
    <w:p w14:paraId="047A0180" w14:textId="57984B0A" w:rsidR="00EC6A47" w:rsidRDefault="00EC6A47" w:rsidP="00A20031">
      <w:pPr>
        <w:pStyle w:val="DaftarParagraf"/>
      </w:pPr>
    </w:p>
    <w:p w14:paraId="088399AD" w14:textId="77777777" w:rsidR="00EC6A47" w:rsidRDefault="00EC6A47" w:rsidP="00A20031">
      <w:pPr>
        <w:pStyle w:val="DaftarParagraf"/>
      </w:pPr>
    </w:p>
    <w:p w14:paraId="5E5A2C34" w14:textId="445E9EDB" w:rsidR="00DF2F14" w:rsidRDefault="00DF2F14" w:rsidP="00A20031">
      <w:pPr>
        <w:pStyle w:val="DaftarParagraf"/>
      </w:pPr>
    </w:p>
    <w:p w14:paraId="6FBBB1ED" w14:textId="48B9746A" w:rsidR="00235BAF" w:rsidRPr="005B694A" w:rsidRDefault="005B694A" w:rsidP="005B69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.6 </w:t>
      </w:r>
      <w:r w:rsidR="00235BAF" w:rsidRPr="005B694A">
        <w:rPr>
          <w:rFonts w:ascii="Times New Roman" w:hAnsi="Times New Roman" w:cs="Times New Roman"/>
          <w:sz w:val="24"/>
          <w:szCs w:val="24"/>
        </w:rPr>
        <w:t xml:space="preserve">Meta </w:t>
      </w:r>
      <w:proofErr w:type="spellStart"/>
      <w:r w:rsidR="00235BAF" w:rsidRPr="005B694A">
        <w:rPr>
          <w:rFonts w:ascii="Times New Roman" w:hAnsi="Times New Roman" w:cs="Times New Roman"/>
          <w:sz w:val="24"/>
          <w:szCs w:val="24"/>
        </w:rPr>
        <w:t>subgr</w:t>
      </w:r>
      <w:r w:rsidR="00583446" w:rsidRPr="005B694A">
        <w:rPr>
          <w:rFonts w:ascii="Times New Roman" w:hAnsi="Times New Roman" w:cs="Times New Roman"/>
          <w:sz w:val="24"/>
          <w:szCs w:val="24"/>
        </w:rPr>
        <w:t>ou</w:t>
      </w:r>
      <w:r w:rsidR="00235BAF" w:rsidRPr="005B694A">
        <w:rPr>
          <w:rFonts w:ascii="Times New Roman" w:hAnsi="Times New Roman" w:cs="Times New Roman"/>
          <w:sz w:val="24"/>
          <w:szCs w:val="24"/>
        </w:rPr>
        <w:t>p</w:t>
      </w:r>
      <w:proofErr w:type="spellEnd"/>
    </w:p>
    <w:tbl>
      <w:tblPr>
        <w:tblW w:w="14931" w:type="dxa"/>
        <w:tblInd w:w="-572" w:type="dxa"/>
        <w:tblLook w:val="04A0" w:firstRow="1" w:lastRow="0" w:firstColumn="1" w:lastColumn="0" w:noHBand="0" w:noVBand="1"/>
      </w:tblPr>
      <w:tblGrid>
        <w:gridCol w:w="1418"/>
        <w:gridCol w:w="3822"/>
        <w:gridCol w:w="1843"/>
        <w:gridCol w:w="567"/>
        <w:gridCol w:w="581"/>
        <w:gridCol w:w="743"/>
        <w:gridCol w:w="661"/>
        <w:gridCol w:w="850"/>
        <w:gridCol w:w="992"/>
        <w:gridCol w:w="709"/>
        <w:gridCol w:w="992"/>
        <w:gridCol w:w="1000"/>
        <w:gridCol w:w="701"/>
        <w:gridCol w:w="52"/>
      </w:tblGrid>
      <w:tr w:rsidR="00DF2F14" w:rsidRPr="00DF2F14" w14:paraId="235FA771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97B61C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bookmarkStart w:id="2" w:name="_Hlk72782725"/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5D638A00" w14:textId="3CFD8699" w:rsidR="00DF2F14" w:rsidRPr="00DF2F14" w:rsidRDefault="00A74DBD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="00DF2F14"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="00DF2F14"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EB2195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183C5D3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748FC9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60F8EB1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DE1E19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D98F830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0760D1A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BE152BF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E303AF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B53A7F9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50C5C42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7656E" w14:textId="00531D4B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FC75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409FD" w14:textId="13CA08A4" w:rsidR="00DF2F14" w:rsidRPr="00DF2F14" w:rsidRDefault="003430B2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027E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849A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3E2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6,70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BBB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EACF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C7D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54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82341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D252B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B113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0E03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1A1E80B2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27B15" w14:textId="0EBD4E00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C4F2" w14:textId="77777777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85C78" w14:textId="28198FDD" w:rsidR="00A74DBD" w:rsidRPr="00DF2F14" w:rsidRDefault="003430B2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0384A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60C5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4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695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29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021B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A04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73F1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5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C355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8B77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2A2D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C0EF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7EECF29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BE77C" w14:textId="0BC3FBA8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C4A13" w14:textId="46CF16AC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2A66D" w14:textId="59613A7C" w:rsidR="00A74DBD" w:rsidRPr="00DF2F14" w:rsidRDefault="003430B2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7702C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73A4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76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8329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6,76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EBAE6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DEE5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F32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,9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D6E2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E8826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F0CC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79786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6F03B77D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2FE31" w14:textId="4FBF0E9D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E8354" w14:textId="0A522E4C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810C14" w14:textId="5DDF3610" w:rsidR="00A74DBD" w:rsidRPr="00DF2F14" w:rsidRDefault="003430B2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91796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917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5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A3526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5,34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ED3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0F5C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F9D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6B08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B9EB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4610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978C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3818D87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CA32A3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A98AC33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12D6F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F6D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5E14A70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16F7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53,10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F4E450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8BC0AAB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2212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9,0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DD51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0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A98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,61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754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45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D92E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423</w:t>
            </w:r>
          </w:p>
        </w:tc>
      </w:tr>
      <w:tr w:rsidR="00DF2F14" w:rsidRPr="00DF2F14" w14:paraId="07E5D9F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454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D4CA7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668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1EC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16F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D6EB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37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C3B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1DC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E3A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979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7BF6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7490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8A31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9,161</w:t>
            </w:r>
          </w:p>
        </w:tc>
      </w:tr>
      <w:tr w:rsidR="00DF2F14" w:rsidRPr="00DF2F14" w14:paraId="03553B9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9C9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EB2A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249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D4F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EB2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391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001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A488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E385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449D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13D4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CE6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9BC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74DBD" w:rsidRPr="00DF2F14" w14:paraId="3850BCCF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7DCE394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70139409" w14:textId="14610984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A2303FF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C5D28AC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CEE42EC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B8A3C10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12F13F8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61DE922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485A799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67B884D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C28C539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322C79E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3CC0CA3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824D3" w14:textId="64A05BA7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2 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95B0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0664CE" w14:textId="5C13A5BB" w:rsidR="00DF2F14" w:rsidRPr="00DF2F14" w:rsidRDefault="00A74DBD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5E1F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AA43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B740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92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0F6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BA9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C49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8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6DCF8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FE5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45CA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3CD89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5892BFC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9E0AA" w14:textId="408D0F94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3 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CC74E" w14:textId="77777777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6C43D" w14:textId="203DF8BC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34E3F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DAAEA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8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BFA7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,58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F5231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0A8C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9AAB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044A0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71F0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C66D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90CF4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6ECDFC1E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559DE" w14:textId="375B9B51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5622D" w14:textId="4206524B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451F4" w14:textId="047C1539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8F646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C65B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6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4C4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6,78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202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11C40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5BF07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6,7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7272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3F7A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10C6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15385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513AB6C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ECD4" w14:textId="18CD4CD5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36A71" w14:textId="3766FCDD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73A68" w14:textId="2746E5C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87AF4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ADF2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E572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,07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19AA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3AAB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17689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1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2A08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3A97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89DA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B1F41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53A075A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483235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5F0DD7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6CCB90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A290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294E9F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0B8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0,37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F265A3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5F9751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CE62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4,7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5427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140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,48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8A7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39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DD7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39</w:t>
            </w:r>
          </w:p>
        </w:tc>
      </w:tr>
      <w:tr w:rsidR="00DF2F14" w:rsidRPr="00DF2F14" w14:paraId="193ABAD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E437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DDC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37C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11D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DCD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E4D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D301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A4CC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3C2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026C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FAF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7DB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959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8,441</w:t>
            </w:r>
          </w:p>
        </w:tc>
      </w:tr>
      <w:tr w:rsidR="00DF2F14" w:rsidRPr="00DF2F14" w14:paraId="7781468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DE93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0ED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2880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85D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DBD6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337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28E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15F1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E2A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BBB1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4C4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477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3A4A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74DBD" w:rsidRPr="00DF2F14" w14:paraId="60BCF8CD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57BA666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63AB6C8C" w14:textId="3320F9A0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2701A5D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1B04404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22E2C50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066D142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3767C70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39095A6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CC9FC07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BD64979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6CD71E3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296DD85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EC6A47" w:rsidRPr="00DF2F14" w14:paraId="6BBFBFA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C73C" w14:textId="2189242E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2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51ED0" w14:textId="77777777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BFF7C" w14:textId="5350D16A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4FD82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E2651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0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ACD8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4,97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B5E1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69A8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219A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0D68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F704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C430C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0F7B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770A6B4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7EE3D" w14:textId="4C3CA581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3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B7726" w14:textId="77777777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6B03D" w14:textId="0C9EB77C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40048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BA81D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9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5833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81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5326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C29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7A12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BC23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5C03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BC01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D2ED5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3602BE1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1A08F" w14:textId="777D20AF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8935" w14:textId="005325CC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Muhammadiyah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18860" w14:textId="3FF1C2A0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9A7B6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CCFC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8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B8730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8,43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F34A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26DC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C2F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8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D0CF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3C77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5B99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3E988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1EAE031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2DD89" w14:textId="599F5CFE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98331" w14:textId="1D94EF2D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AF85F" w14:textId="38C43EE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71ADF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A5FD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D7F7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59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FEB7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F801C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6C8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26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D715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F826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BA7F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7B2B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1D4C9ED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4B8E3AB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402E2F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C95739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4027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07F8A7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AF8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7,80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78AD13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38A137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96AD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1,6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6CD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5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0002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,61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54D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77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0F5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02</w:t>
            </w:r>
          </w:p>
        </w:tc>
      </w:tr>
      <w:tr w:rsidR="00DF2F14" w:rsidRPr="00DF2F14" w14:paraId="069EC46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70E4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A8D2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248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1A1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377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AFE5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14B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B60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121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78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A56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6B1C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995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,889</w:t>
            </w:r>
          </w:p>
        </w:tc>
      </w:tr>
      <w:tr w:rsidR="00DF2F14" w:rsidRPr="00DF2F14" w14:paraId="54917BF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0824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18FE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F1F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B6A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ED17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DA8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D5E4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F56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1C3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ED4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965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17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C48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74DBD" w:rsidRPr="00DF2F14" w14:paraId="1998098E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C4D197A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64D7555B" w14:textId="4AE25FA0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3F25D99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3FD92BE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1F36CE5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2A5805B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23A03DE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6B32932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240634A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B2DFF1A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EA04D87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6CB2003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EC6A47" w:rsidRPr="00DF2F14" w14:paraId="66D5B11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346BA" w14:textId="423F4B35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2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D4BFA" w14:textId="77777777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879C7" w14:textId="575BCC04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4BDD4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557F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9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96C6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42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CEC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929A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82ED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970A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2569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E119F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F0EE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1F7C23B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72535" w14:textId="3B526692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3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B2D08" w14:textId="77777777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B7062" w14:textId="7A55A0BC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34FB1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2F4F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ED20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5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AF2E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4749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919D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8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0028F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0F93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5C56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123B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263398D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426B5" w14:textId="224B4732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E32B" w14:textId="6C1641C1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00B460" w14:textId="42045052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92DA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29613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3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51C9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3,33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261AA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981D7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C8BB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,44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8D8B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5DEA5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2EEA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B214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EC6A47" w:rsidRPr="00DF2F14" w14:paraId="2554E03D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B0EFA" w14:textId="6D29B003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605E" w14:textId="481A26FB" w:rsidR="00EC6A47" w:rsidRPr="00DF2F14" w:rsidRDefault="00EC6A47" w:rsidP="00EC6A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FBDEE" w14:textId="3A8A35BA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62DC1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5F3DF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72AD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,02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12752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51C6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402BC" w14:textId="77777777" w:rsidR="00EC6A47" w:rsidRPr="00DF2F14" w:rsidRDefault="00EC6A47" w:rsidP="00EC6A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2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985B0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AB543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89CCA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B5DE" w14:textId="77777777" w:rsidR="00EC6A47" w:rsidRPr="00DF2F14" w:rsidRDefault="00EC6A47" w:rsidP="00EC6A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181F7DB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2B4EC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7A71E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0716313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787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0344CB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ECF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3,33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FAD6E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E12C40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A97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0,17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0162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2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449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,45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2DF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73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75A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47</w:t>
            </w:r>
          </w:p>
        </w:tc>
      </w:tr>
      <w:tr w:rsidR="00DF2F14" w:rsidRPr="00DF2F14" w14:paraId="64F98F2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130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2A253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A4AB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B61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2EC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586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67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D4D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6EDC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0A4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047A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567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DEA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9B6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376</w:t>
            </w:r>
          </w:p>
        </w:tc>
      </w:tr>
      <w:tr w:rsidR="00DF2F14" w:rsidRPr="00DF2F14" w14:paraId="48A880C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85C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96553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190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601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5028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F13B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52EE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F7D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C05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475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5A34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AA4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4A84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A74DBD" w:rsidRPr="00DF2F14" w14:paraId="5D6199A0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36091EF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2ACB302D" w14:textId="59961555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0040A95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616E6F9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7A7A70F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5C0EB06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50539B2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4832686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2669B9C0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4107B0C6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F157458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551D3AB2" w14:textId="77777777" w:rsidR="00A74DBD" w:rsidRPr="00DF2F14" w:rsidRDefault="00A74DBD" w:rsidP="00A74D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34FA99C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F7C99" w14:textId="30FD1A27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BBB8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5B129" w14:textId="792DC351" w:rsidR="00DF2F14" w:rsidRPr="00DF2F14" w:rsidRDefault="00A74DBD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A559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ABE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6693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6,69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EB0C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A7A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422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D0A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6140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9BD5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DFA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479F1EB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A4329" w14:textId="328D1E11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3 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F2389" w14:textId="77777777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A2F59E" w14:textId="0AA33D65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586B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E06C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9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47F4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90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48B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401F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A75A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E31E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AAF3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F6D5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18F3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A74DBD" w:rsidRPr="00DF2F14" w14:paraId="504448B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E0E6" w14:textId="0E6146AE" w:rsidR="00A74DBD" w:rsidRPr="00DF2F14" w:rsidRDefault="00EC6A47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A74DBD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29FCA" w14:textId="1C707450" w:rsidR="00A74DBD" w:rsidRPr="00DF2F14" w:rsidRDefault="00A74DBD" w:rsidP="00A74D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8BFC2" w14:textId="3376FB32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131DE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FAED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1185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66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D05E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70B4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78F6" w14:textId="77777777" w:rsidR="00A74DBD" w:rsidRPr="00DF2F14" w:rsidRDefault="00A74DBD" w:rsidP="00A74D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9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071D3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7A40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D7D7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E5734" w14:textId="77777777" w:rsidR="00A74DBD" w:rsidRPr="00DF2F14" w:rsidRDefault="00A74DBD" w:rsidP="00A74D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34E52A4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6A6AB1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2FE489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0332A9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87A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61A5E7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644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5,25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F0D2B8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74B58C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9541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7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882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C25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,93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F67C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21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5E3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078</w:t>
            </w:r>
          </w:p>
        </w:tc>
      </w:tr>
      <w:tr w:rsidR="00DF2F14" w:rsidRPr="00DF2F14" w14:paraId="1261A56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5AE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F6F90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7AA8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ADE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148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DC2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9F1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7C5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CE66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026D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876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C718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C011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79</w:t>
            </w:r>
          </w:p>
        </w:tc>
      </w:tr>
      <w:tr w:rsidR="00DF2F14" w:rsidRPr="00DF2F14" w14:paraId="364E90A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3D53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73C33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6A95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ED23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33A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D6B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77F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A1D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7DC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693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BA0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-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37C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022A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F2F14" w:rsidRPr="00DF2F14" w14:paraId="41BB8275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F10DC3D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center"/>
            <w:hideMark/>
          </w:tcPr>
          <w:p w14:paraId="44DE147C" w14:textId="63A93F9F" w:rsidR="00DF2F14" w:rsidRPr="00DF2F14" w:rsidRDefault="00D25A31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oderatin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="00DF2F14"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="00DF2F14"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6C4AA7F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1CD8EA0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5E5445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177BFB54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0A6575B3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7160FFA2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13BDF1E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60EB3FB6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BF823B3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CC"/>
            <w:noWrap/>
            <w:vAlign w:val="bottom"/>
            <w:hideMark/>
          </w:tcPr>
          <w:p w14:paraId="397E6A29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2423311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89AFE" w14:textId="7C97996E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EEFF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8D3EF" w14:textId="6D58948E" w:rsidR="00DF2F14" w:rsidRPr="00DF2F14" w:rsidRDefault="00D25A31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Rat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65A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415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6A5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84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9935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5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EF0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E6D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42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87C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887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9597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BEA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07B49CF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F2062" w14:textId="156545BF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5 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586C" w14:textId="40878719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 w:rsidR="00D25A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="00D25A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F4C9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lf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ssesment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yste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9CC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95B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8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B7B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8,10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DBB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5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10AF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D79C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6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599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A4289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250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9F7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783D991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6F64A5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18E64D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C03EC9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905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1EE5177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F42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8,95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21D952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3EF804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542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7,05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0C2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79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20AC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,26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99F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66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33D2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434</w:t>
            </w:r>
          </w:p>
        </w:tc>
      </w:tr>
      <w:tr w:rsidR="00DF2F14" w:rsidRPr="00DF2F14" w14:paraId="6D7BEA6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1F4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ADB9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7AA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2E9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EC1A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7EDF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53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30A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F29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E52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B6E8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E49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73D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943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,178</w:t>
            </w:r>
          </w:p>
        </w:tc>
      </w:tr>
      <w:tr w:rsidR="00DF2F14" w:rsidRPr="00DF2F14" w14:paraId="6D9F298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39A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730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296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A43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9D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EAE1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9D7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DAC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405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E06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BF1D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573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975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F2F14" w:rsidRPr="00DF2F14" w14:paraId="5C28578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9448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5436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957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441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85C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8940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2143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AC5F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A025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29A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3D7E5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4462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356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F2F14" w:rsidRPr="00DF2F14" w14:paraId="75627CB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3F54C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311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EA78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DDBA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F87C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CFE8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FB420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F5FC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28D87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4AB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EE35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2DE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287F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F2F14" w:rsidRPr="00DF2F14" w14:paraId="6C6EA38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0D2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0BCD4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8F02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BC0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0010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2847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E3B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C41C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329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FBE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5FBCE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9BF5D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2F19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F2F14" w:rsidRPr="00DF2F14" w14:paraId="28CCF1BD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6FA5649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711A238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3A890766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35EDB1B7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7AC79544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55B63F19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B9F836A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1815179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91F723D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66E5B7C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32B88F45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6D5D2121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F2F14" w:rsidRPr="00DF2F14" w14:paraId="75E49646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5962B826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B3F7780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0CD84058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5F293773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4B411B8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1BCAFC31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539A2F7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F2DBC4B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389D4590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482879F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1E999E3A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0657EB25" w14:textId="77777777" w:rsidR="00DF2F14" w:rsidRPr="00DF2F14" w:rsidRDefault="00DF2F14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5F2512" w:rsidRPr="00DF2F14" w14:paraId="277A2A1D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041FDBF7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54645E8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03F4B172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5D4825EC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33E3C1D3" w14:textId="77777777" w:rsidR="005F2512" w:rsidRPr="00DF2F14" w:rsidRDefault="005F2512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438F957E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666D471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1F0F2CD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739F9722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C75EC6F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62FC4C8B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041151C2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5F2512" w:rsidRPr="00DF2F14" w14:paraId="305472B2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14AE5B93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FFBE35A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7D4DE270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2FF4CE83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5DA339C0" w14:textId="77777777" w:rsidR="005F2512" w:rsidRPr="00DF2F14" w:rsidRDefault="005F2512" w:rsidP="00DF2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59EB6380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654FCCB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572C2AC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4EA332E6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5E4897A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0B7B0B0E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0A63C39F" w14:textId="77777777" w:rsidR="005F2512" w:rsidRPr="00DF2F14" w:rsidRDefault="005F2512" w:rsidP="00DF2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4FC1A18C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B845CE3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4FEC7191" w14:textId="4C6D5C63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CCDA05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78C18B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49C334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7677FE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8A3D18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FAB3DB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76B0BAB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0AB5A8B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8BD3B8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EA2346B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2A56914D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F45EF" w14:textId="4EE03EF2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AC60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AE895" w14:textId="7E28E152" w:rsidR="00DF2F14" w:rsidRPr="00DF2F14" w:rsidRDefault="003430B2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7C4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0F1E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8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D036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,34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9A7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B1CA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7BE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0898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835C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5FF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CD1C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33CF7A5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100A0" w14:textId="1257161F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E92B" w14:textId="2C93B7CC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AF7CE" w14:textId="4D4EC88A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63D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00C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9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8D1C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4,91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8B3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CD71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3F2E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838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86F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D4A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4D3C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58C6B58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54F15" w14:textId="6BC4B274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9FD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AB777" w14:textId="02F0777D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D465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757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7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9CFC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7,76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3A6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0F8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5A76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3BE3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5D6E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D38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AEB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864763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F1E90" w14:textId="1552D5FF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45353" w14:textId="0E0097D3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ED8F44" w14:textId="3E6588D9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DDDB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EE62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F727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30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A12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DAE5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AF7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4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B92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CA7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00C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338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2BF2840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8D99A" w14:textId="29796DE3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0C1E2" w14:textId="43D6CBFD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AEC3F" w14:textId="219027D7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5EB2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B0ED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4EF2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4,33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62B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EAA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038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E7C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7B5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550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DB2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4F32A7C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04190" w14:textId="440A67CD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FE132" w14:textId="045F0058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EF143" w14:textId="07866A54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A76B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79E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0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DBC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9,78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FA6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C8D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92E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ADF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B4D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B3B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2C0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9ABB4C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BC067" w14:textId="79AFE3D7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12F53" w14:textId="77AAF666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B138F4" w14:textId="6E03CC74" w:rsidR="00D25A31" w:rsidRPr="00DF2F14" w:rsidRDefault="003430B2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Quality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2AC2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20E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CB0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,04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C39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DE4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327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1C0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76BD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00AC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9D2E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6D21BDEE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42916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3D1F4B6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8A5DC7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556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A638B7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E9B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9,48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A13F660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DFC13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ADC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4,37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9D4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8B2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6,24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464D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42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11E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13</w:t>
            </w:r>
          </w:p>
        </w:tc>
      </w:tr>
      <w:tr w:rsidR="00DF2F14" w:rsidRPr="00DF2F14" w14:paraId="25AF1E0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4CB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B1E9B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074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D5ED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65A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81C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3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550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2E8E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D88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9BC5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401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61D6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E22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902</w:t>
            </w:r>
          </w:p>
        </w:tc>
      </w:tr>
      <w:tr w:rsidR="00DF2F14" w:rsidRPr="00DF2F14" w14:paraId="68068692" w14:textId="77777777" w:rsidTr="00975A8B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130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1D3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30A52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FB3D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41C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8D3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E9FB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10BC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D161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AA4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4C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-0,003</w:t>
            </w: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FFF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628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975A8B" w:rsidRPr="00DF2F14" w14:paraId="6267DD4D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53C968A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0C1955A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4D8B9C1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7FF0556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420946F4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78F3E64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FD5A08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17D707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4450F30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08927C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58C8758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1D51B3B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1CD187C7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45A1B5C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7C869B7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0E8C6F1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3C8DB3F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233F08CB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44410E5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ECFFB1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BE0993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263AAF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4A30F4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0E8E54E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055B5B7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323937CA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2D52AE1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7EC94AC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2A1063C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51D176B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6BC4B3CE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7432D7C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D8DB7F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0D6D57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CC74D0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4E304D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043DC3B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5088FC0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66C262BB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1E106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683F53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5208F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2E3C2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C670F9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E8BAE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56FD7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46BE5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019A2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829B2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865B9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D739906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7719979D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D656B5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6D42D25" w14:textId="580C606E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4D4A8E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D6166A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CAD389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C5FE93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682DB5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5248153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482314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1A87E3A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7FF5B5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A5F5A5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2B9E0D9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A6456" w14:textId="39E7109A" w:rsidR="00DF2F14" w:rsidRPr="00DF2F14" w:rsidRDefault="00EC6A47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80C48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C2C95" w14:textId="26D4F809" w:rsidR="00DF2F14" w:rsidRPr="00DF2F14" w:rsidRDefault="00D25A31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6FE8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ABC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8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B02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06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D79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53BE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FA4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F69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2E52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46F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28E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401B6AC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C2921" w14:textId="3D46F0B4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2B792" w14:textId="5CDAEBAC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93B0D" w14:textId="5BD62C8B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B217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081F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6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AEF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3,12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0DED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1AD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E5E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9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BA38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6EF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585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F48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51BF2A8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94C0" w14:textId="1272B3D0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88C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92976" w14:textId="4277B8CC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8431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F40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F54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1,53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064A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6B6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0C0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8E6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F1E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787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907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07328DA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F5C47" w14:textId="6B27480E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7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3E477" w14:textId="58637F4A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06673" w14:textId="05F93DF5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0C9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BBDC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2D7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62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2F6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AE6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BA0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5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9734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7BF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E6E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32B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6919D9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0DEFD" w14:textId="693E6133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8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766E7" w14:textId="6FEC69C9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EMB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38157" w14:textId="45CA9D4C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9CC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64A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8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EC6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8,69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ED6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6B60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D8F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7A1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74B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5F74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8A3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916942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C9A" w14:textId="6658AE34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58EBA" w14:textId="0F28B70B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135EF" w14:textId="0901366B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ECC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EC87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8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4BB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8,10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B58F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B90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E4F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6E2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1A3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E14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51D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D1ED7F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A0CB" w14:textId="64A179B8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528E" w14:textId="3E3DB738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ADE03" w14:textId="0E915721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3FD6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DD41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C84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87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308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887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99D9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971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84C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F933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7A2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C5D6475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0848A" w14:textId="180AD720" w:rsidR="00D25A31" w:rsidRPr="00DF2F14" w:rsidRDefault="00EC6A47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95934" w14:textId="38165C74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00D24" w14:textId="78C83F90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anctions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4CB1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0D16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2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58C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2,81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351E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2BE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FC39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0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F31B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828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77C5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91D7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3839515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E3B5B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BC020AC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B260D8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09C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95B975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B71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09,82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995A5E2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099A7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302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7,6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4A4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9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390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6,42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3E2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19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376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03</w:t>
            </w:r>
          </w:p>
        </w:tc>
      </w:tr>
      <w:tr w:rsidR="00DF2F14" w:rsidRPr="00DF2F14" w14:paraId="09FA7DE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4CE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DD2A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6F8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5244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E4F6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9DDF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3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3C3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6153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C58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123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FFA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E5ED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895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85</w:t>
            </w:r>
          </w:p>
        </w:tc>
      </w:tr>
      <w:tr w:rsidR="00DF2F14" w:rsidRPr="00DF2F14" w14:paraId="644F47EE" w14:textId="77777777" w:rsidTr="00975A8B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5EA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6AE2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2781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840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36F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9938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7E8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B40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2AF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F97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FDA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FA8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7F719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975A8B" w:rsidRPr="00DF2F14" w14:paraId="7D25F897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38B7570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C929529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4E713C2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691CB01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0C9CC7CA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75A94AE6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AAB546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9D3225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3D8E20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2642DD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184052C6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76B4477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6FD23242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34BEB5C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34FCBE4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774D995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770031D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5D85B8FC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6E16835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0B8D09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D26BE4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25E245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0A4541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3B3B3C0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6A7A45B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013C9261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DEFC9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8C4AC7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71D70C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F7BB2B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841A6F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F6C2C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29B3DC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89F0F2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9154D0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388A5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1FF71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255D0E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1A14A2E8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0876B1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76247EA9" w14:textId="0A6B15F6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11C1EC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ED52B5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2EC258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868C17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5D239F5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D065C65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8137A3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E445CA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FA285C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8F3BFD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F2F14" w:rsidRPr="00DF2F14" w14:paraId="10D0CDDD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A7068" w14:textId="7D864C20" w:rsidR="00DF2F14" w:rsidRPr="00DF2F14" w:rsidRDefault="00975A8B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DF2F14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FC42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B8257A" w14:textId="6768B2CA" w:rsidR="00DF2F14" w:rsidRPr="00DF2F14" w:rsidRDefault="00D25A31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2875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31F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025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57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3A37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E5B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76CA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8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F6F0D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4044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5638F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50E3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07E8A70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65002" w14:textId="62F6468F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82376" w14:textId="7B1D6C3F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52B53" w14:textId="5759B6E8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BF79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B0B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AB0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39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2FF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62EE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771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1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5E8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A72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466E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565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500DDB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BF769" w14:textId="3A852795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</w:t>
            </w:r>
            <w:r w:rsidR="00975A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udy 6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F1809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BA0781" w14:textId="27CACE8E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ED1F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56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7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B23A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7,10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367D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FA2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697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8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802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3F2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77D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311D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4562A6F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A98A" w14:textId="2C694E0F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</w:t>
            </w:r>
            <w:r w:rsidR="00975A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tudy 7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32133" w14:textId="11E5BD4F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D63FE" w14:textId="2A62E31F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BF2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C1C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552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5D5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2A83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44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9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28E1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999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C2D3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0A47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6C529EE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B8ED1" w14:textId="78B5B864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2E042" w14:textId="6FC4AAD3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23964" w14:textId="2EAFE551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07D1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5A9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9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CD5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9,31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5651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E43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DDD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212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653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250C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2012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2E62AC1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52DF" w14:textId="2ED931FC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3032A" w14:textId="14CA43B0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D270C" w14:textId="2CFD3216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st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FA11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F63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6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E71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5,98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076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839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0B0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0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D6D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0B5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4C20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7F4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F2F14" w:rsidRPr="00DF2F14" w14:paraId="6EAA663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A6FDEB8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0C00AD1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26BC2D3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FCC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5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8766BBA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A2D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8,64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E653D8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2B3B1E" w14:textId="77777777" w:rsidR="00DF2F14" w:rsidRPr="00DF2F14" w:rsidRDefault="00DF2F14" w:rsidP="00DF2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7C9D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7,8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EBB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5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D7E3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5,447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900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07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D93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94</w:t>
            </w:r>
          </w:p>
        </w:tc>
      </w:tr>
      <w:tr w:rsidR="00DF2F14" w:rsidRPr="00DF2F14" w14:paraId="448AFF82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16E3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A447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FF46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E053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A7E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941F5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7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42E72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881C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5298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D627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5EFF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71D3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039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1</w:t>
            </w:r>
          </w:p>
        </w:tc>
      </w:tr>
      <w:tr w:rsidR="00DF2F14" w:rsidRPr="00DF2F14" w14:paraId="550A22A0" w14:textId="77777777" w:rsidTr="00975A8B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07A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5AF2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8E87C" w14:textId="77777777" w:rsidR="00DF2F14" w:rsidRPr="00DF2F14" w:rsidRDefault="00DF2F14" w:rsidP="00DF2F1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862E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8833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0F640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DA67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838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7966D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8DAA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1AA31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5</w:t>
            </w: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082B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48E4" w14:textId="77777777" w:rsidR="00DF2F14" w:rsidRPr="00DF2F14" w:rsidRDefault="00DF2F14" w:rsidP="00DF2F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975A8B" w:rsidRPr="00DF2F14" w14:paraId="72557413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3E45E96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B17ACB3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7648FCC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69176A5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4258519E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5140007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F5E24C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9B4C5F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271AB9D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75860B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2483571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5DB1354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4F919D7B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5352FF3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21542EF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74B5AAE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786974B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00AEAD5B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483D23B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C8F40E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EB8B52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F0B7D7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6D8998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0E8636A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4DEB1BA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1E445B98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2053452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59108B1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18073D2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68C0D1C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483BF736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3F87B67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47104D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ED3C31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CEFFD0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DCBE8A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22A98ED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5DDA643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60FF2AE4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5F25ED9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D19BC8F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6F63A4F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5CBBC07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29D27184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09598CD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B7D4E0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12648C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4C351B6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422954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1DC5765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3B59041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282A112F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3AF2334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8A4F96F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6C0219B2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27A0C3F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5D8AAFC6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2C861EF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05FA48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036C57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3042A04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70B9E2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63BF409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3B1ED04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622D1966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3F7A8B1E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B37E0E1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09BAEF8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6384EFE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7DF55307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477F1E0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2AF5DA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CA81C6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857056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D77BDD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25BA2D5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7269DC15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975A8B" w:rsidRPr="00DF2F14" w14:paraId="330CD258" w14:textId="77777777" w:rsidTr="00975A8B">
        <w:trPr>
          <w:gridAfter w:val="1"/>
          <w:wAfter w:w="52" w:type="dxa"/>
          <w:trHeight w:val="990"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343CFC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149512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2A7A163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3E7489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AD91CAD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2E05CA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EA11AC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8D42F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501064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91D1C6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6298619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20A5FE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75D61CB3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0DF3F2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F8570CA" w14:textId="7F2DB6DD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D44B7C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04AE35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40119F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94F3E7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01C2FFA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4694E0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6E2617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5C1073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93F8B2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5CAF2E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25A31" w:rsidRPr="00DF2F14" w14:paraId="291C460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FE7B" w14:textId="3A0A2930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A8D79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23E2A" w14:textId="3703EA98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7979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516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CD1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8,77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663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04D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CDC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EE47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AAA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1D6E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264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6D1034D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C139" w14:textId="6F8D9EEC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8345" w14:textId="04E06313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BC68F" w14:textId="530DB33F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234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580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5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BF7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,49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1B67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B27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8969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CF0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45E3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3F6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DF65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96C8C5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899D1" w14:textId="0852F2F8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7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19BE7" w14:textId="247C331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6B081" w14:textId="4FA24ECE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E188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FBA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3A12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06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C47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0CF6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1235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5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4BB2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CDA8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9381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91D7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0FC4E5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AAB8" w14:textId="7F8A2F3F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8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F3414" w14:textId="75D82D3F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EMB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DB7EF" w14:textId="20B6034A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62F6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56B9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2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672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2,8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7824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D27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FA53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8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69E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68A5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6960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7E7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CFCAFA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0E2B" w14:textId="0CC6BCBA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9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74D15" w14:textId="4E741B82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4E0B8" w14:textId="01A8E82E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AE4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31BC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C85A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35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C0C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022A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D5BE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7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05B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B0D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4D7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F03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013E1F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C21B8" w14:textId="35A9F87D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4738" w14:textId="127A4F3C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6EBBC" w14:textId="47DFEC53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749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E6C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2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301D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,29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A170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434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92CA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54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1DA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8E24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216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525B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6DEC05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1E6A7" w14:textId="62534BD9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A679E" w14:textId="47DABCDE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B5CECB" w14:textId="747A0E28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ocializa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B3D0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219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7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4ED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7,23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F9B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91ED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05EB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,68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790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7017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074A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8ABA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676085C0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86E31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C2B67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DE7CD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67B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B02D91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C3F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90,06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A1CB3F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A2FF1A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69F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0,69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CCBF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111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5,42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359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91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797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26</w:t>
            </w:r>
          </w:p>
        </w:tc>
      </w:tr>
      <w:tr w:rsidR="00D25A31" w:rsidRPr="00DF2F14" w14:paraId="00E5037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12A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87AF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22C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552A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1ADC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CF6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6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94A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1DB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A98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8FA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658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31C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4607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6,691</w:t>
            </w:r>
          </w:p>
        </w:tc>
      </w:tr>
      <w:tr w:rsidR="00D25A31" w:rsidRPr="00DF2F14" w14:paraId="72EBE21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3482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91B4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978BC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B60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96D4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403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66EB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D6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E1D4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E0B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EE0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173C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3EB0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DF2F14" w14:paraId="46EB711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C18D27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50F832" w14:textId="77777777" w:rsidR="005F2512" w:rsidRPr="00DF2F14" w:rsidRDefault="005F2512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4E66A2" w14:textId="77777777" w:rsidR="005F2512" w:rsidRPr="00DF2F14" w:rsidRDefault="005F2512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45833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788666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8EA38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E4739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8F5097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138680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BA794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8B2C2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EE75B8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270B5A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5F2512" w:rsidRPr="00DF2F14" w14:paraId="36CB83B0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E839B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DB8469" w14:textId="77777777" w:rsidR="005F2512" w:rsidRPr="00DF2F14" w:rsidRDefault="005F2512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738556" w14:textId="77777777" w:rsidR="005F2512" w:rsidRPr="00DF2F14" w:rsidRDefault="005F2512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CF223D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14A83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460F3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B8308E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B8F1A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DB848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3361D8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3D8472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EE63F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4011D" w14:textId="77777777" w:rsidR="005F2512" w:rsidRPr="00DF2F14" w:rsidRDefault="005F2512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5FA76590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E4DDDA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6C3C4FC3" w14:textId="73355893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Independent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0CCE9B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02F17AE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9AC2DE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D69B98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BFF5C3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E82751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DD2C08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930FED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7AD6B5A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2FC2F1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25A31" w:rsidRPr="00DF2F14" w14:paraId="0EC9D55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027D8" w14:textId="35A9EF4A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4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55DD7" w14:textId="6EFAE78F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DC8CF" w14:textId="720F5A3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DA6E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8055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5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C15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2,87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B4D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0899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AB4B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41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313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4AE7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61F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578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901D07F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822F" w14:textId="0AFE0296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13085" w14:textId="53C841B5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F4A71" w14:textId="10B5E5A9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ndit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788A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199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D05E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98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654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811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7A0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,0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C94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1F2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245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CDA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A44F7B3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5A8548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BFA85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A90D3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85A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9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250BBA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AB6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3,85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889245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043790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5C4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9,4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B31D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9AC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1,51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F15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195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BBA3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29</w:t>
            </w:r>
          </w:p>
        </w:tc>
      </w:tr>
      <w:tr w:rsidR="00D25A31" w:rsidRPr="00DF2F14" w14:paraId="4BF92E35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6EB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158D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A4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4C6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173D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4EA7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60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309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F2E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452E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DFAC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9A1D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AC3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990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2,464</w:t>
            </w:r>
          </w:p>
        </w:tc>
      </w:tr>
      <w:tr w:rsidR="00D25A31" w:rsidRPr="00DF2F14" w14:paraId="13C9511D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757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BB6F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83AA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F1C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B4D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698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16C0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B280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97B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92FE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F0E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8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DAFA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87A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7F1FE9D5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97C89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53B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381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AA31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7D97D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F796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90CD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C70B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97CF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BD7D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91D5C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07B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172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755D81C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A8DF6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DA5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98B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7F69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D96E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153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F16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7607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BEF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64492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7C23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4885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EF41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647200A4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287BE23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33A14CB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4E07E27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1F86CF1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11C438A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2FBDD2C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04B148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B5F2D6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0D5E72C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B6647E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1DE0922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4B53AF1E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0B0C9C91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F47ADB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BE129C4" w14:textId="6F91C178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oderatin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80C129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231917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2A5F93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4577ACA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B0E8B4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802BC6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C01799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FA2004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4F171A5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DA1963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25A31" w:rsidRPr="00DF2F14" w14:paraId="5D87BAB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F1F51" w14:textId="540B0021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172EA" w14:textId="0E56B0C1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6B06" w14:textId="5748DD6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at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0B44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AFC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091B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5,44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4384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0119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120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CB9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9A0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9CD1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12E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7F972B8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33BC0" w14:textId="508BD8D9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07D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1D42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yste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424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4A4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1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41E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1,18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C94F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6AD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FCE3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9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1E3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295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21C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CAEB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91D5FB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E72DF" w14:textId="6C1F6BB8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7 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9CD1F" w14:textId="589E8938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FE9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yste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AE3D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87C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A5B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8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830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79F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DB03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,7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51D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D53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66B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AFB0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51A5822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DA1FC" w14:textId="25101092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C045C" w14:textId="20BBDB9B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FFA9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or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yste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BFC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FBE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3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580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3,39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A403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3E5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B70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6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24C6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E27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8B9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1B97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4061D0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7F875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877AE4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66CBC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4DBF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9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B97C64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B3E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00,61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50BB4A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D1D6D2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B49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8,58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9872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BB6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3,11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8B05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06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B83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21</w:t>
            </w:r>
          </w:p>
        </w:tc>
      </w:tr>
      <w:tr w:rsidR="00D25A31" w:rsidRPr="00DF2F14" w14:paraId="1DFBF44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4951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B33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69D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8E8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D65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C80A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4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168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52C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055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AAA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E21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991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34C1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,009</w:t>
            </w:r>
          </w:p>
        </w:tc>
      </w:tr>
      <w:tr w:rsidR="00D25A31" w:rsidRPr="00DF2F14" w14:paraId="02DF8F6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92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6A2CC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33F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6BF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99E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40A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8468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6718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D07D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138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214D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39C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14D4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2E6FB182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CB21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F021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0EF51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9BB49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B69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374E0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7B42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722E5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862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173A4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1C9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A7AC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41A7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D25A31" w:rsidRPr="00DF2F14" w14:paraId="3BEB01F0" w14:textId="77777777" w:rsidTr="005F2512">
        <w:trPr>
          <w:trHeight w:val="20"/>
        </w:trPr>
        <w:tc>
          <w:tcPr>
            <w:tcW w:w="1493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DF99C39" w14:textId="0B82BBE6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META</w:t>
            </w:r>
            <w:r w:rsidR="00A6058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-</w:t>
            </w: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NALYSIS STATUS PUBLI</w:t>
            </w:r>
            <w:r w:rsidR="00A6058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CISE</w:t>
            </w:r>
          </w:p>
        </w:tc>
      </w:tr>
      <w:tr w:rsidR="00D25A31" w:rsidRPr="00DF2F14" w14:paraId="10FA154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15C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D3E1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4D6CB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180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2B53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D40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4E2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311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3F8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FC8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A2D5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8C6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797A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41D130CD" w14:textId="77777777" w:rsidTr="005F2512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50F74CC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epository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Library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1D00A9CD" w14:textId="79B0B1D4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D7EE255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7BDADF2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2C6F94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656D76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C91D7B1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20C7C44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40803C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287047F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0C4765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BFCF1B3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25A31" w:rsidRPr="00DF2F14" w14:paraId="463D1CF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FAF9" w14:textId="3F975715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D56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E46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134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6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BEFD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3C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5,44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B2E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DB8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C08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AF2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1B0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277E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E728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683AD5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A4E6" w14:textId="4C4D558D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2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CB9F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UIN Syarif 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Hidayatull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51D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3EFC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2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D8D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6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D23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9,7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197B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49F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CC2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03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B767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8B74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A62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E4CF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E6A658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DE221" w14:textId="6CA603EA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3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1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9120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IN Syarif Hidayatulla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BB7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56FA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3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9A4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E8C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30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A544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1420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ECC8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238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576CB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27C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1FBE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6D546C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A8E3" w14:textId="56A13DA6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5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CD2D3" w14:textId="10166B9D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Muhammadiyah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urakart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0B1A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B6A8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367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63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DA6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3,82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FC94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77C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2AB7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4,5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8023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8DA4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E24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AE0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08404D3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87DFC" w14:textId="3E492C6C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7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5E98A" w14:textId="0CC0BCA0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emara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D276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E67B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4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157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D757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2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F3A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1C8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5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7110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,3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226A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9084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BE5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0A5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06D21AB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F32FD" w14:textId="32F274AB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0</w:t>
            </w:r>
            <w:r w:rsidR="00D25A31"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3DEFC" w14:textId="2207B67A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Univ.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radaba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69E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Avoidan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17C3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084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3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56A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3,33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2E36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A38F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1F4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5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8140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5289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C66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407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3AA82426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55805C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CE32DB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25E823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D6D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54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100AB3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0E2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16,90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390C7F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4540CA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220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0,0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407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9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A12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5,23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2DDB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FF0000"/>
                <w:sz w:val="16"/>
                <w:szCs w:val="16"/>
                <w:lang w:eastAsia="id-ID"/>
              </w:rPr>
              <w:t>0,194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5DB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235</w:t>
            </w:r>
          </w:p>
        </w:tc>
      </w:tr>
      <w:tr w:rsidR="00D25A31" w:rsidRPr="00DF2F14" w14:paraId="3B62CB7A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AA8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1BDD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2B09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AF3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B03E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D23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7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985D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002A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F5C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616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A5C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B671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F704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2,986</w:t>
            </w:r>
          </w:p>
        </w:tc>
      </w:tr>
      <w:tr w:rsidR="00D25A31" w:rsidRPr="00DF2F14" w14:paraId="3BB5FB12" w14:textId="77777777" w:rsidTr="00975A8B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DB0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FE2C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DB008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6F8C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2A3E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715A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C89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CE91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5BE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DE7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E11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33</w:t>
            </w: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AAD6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534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tr w:rsidR="00975A8B" w:rsidRPr="00DF2F14" w14:paraId="0CF68E99" w14:textId="77777777" w:rsidTr="00975A8B">
        <w:trPr>
          <w:gridAfter w:val="1"/>
          <w:wAfter w:w="52" w:type="dxa"/>
          <w:trHeight w:val="1283"/>
        </w:trPr>
        <w:tc>
          <w:tcPr>
            <w:tcW w:w="5240" w:type="dxa"/>
            <w:gridSpan w:val="2"/>
            <w:shd w:val="clear" w:color="auto" w:fill="auto"/>
            <w:noWrap/>
            <w:vAlign w:val="bottom"/>
          </w:tcPr>
          <w:p w14:paraId="0B5809C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B7AB7C8" w14:textId="77777777" w:rsidR="00975A8B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3DE953DD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shd w:val="clear" w:color="auto" w:fill="auto"/>
            <w:noWrap/>
            <w:vAlign w:val="bottom"/>
          </w:tcPr>
          <w:p w14:paraId="3B4327D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shd w:val="clear" w:color="auto" w:fill="auto"/>
            <w:noWrap/>
            <w:vAlign w:val="bottom"/>
          </w:tcPr>
          <w:p w14:paraId="1A5B514C" w14:textId="77777777" w:rsidR="00975A8B" w:rsidRPr="00DF2F14" w:rsidRDefault="00975A8B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shd w:val="clear" w:color="auto" w:fill="auto"/>
            <w:noWrap/>
            <w:vAlign w:val="bottom"/>
          </w:tcPr>
          <w:p w14:paraId="3C4A9851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4C22EC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8882EA0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B7196C8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FB2246F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1000" w:type="dxa"/>
            <w:shd w:val="clear" w:color="auto" w:fill="auto"/>
            <w:noWrap/>
            <w:vAlign w:val="bottom"/>
          </w:tcPr>
          <w:p w14:paraId="202CB5DB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shd w:val="clear" w:color="auto" w:fill="auto"/>
            <w:noWrap/>
            <w:vAlign w:val="bottom"/>
          </w:tcPr>
          <w:p w14:paraId="6E494C07" w14:textId="77777777" w:rsidR="00975A8B" w:rsidRPr="00DF2F14" w:rsidRDefault="00975A8B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</w:p>
        </w:tc>
      </w:tr>
      <w:tr w:rsidR="00D25A31" w:rsidRPr="00DF2F14" w14:paraId="4E671989" w14:textId="77777777" w:rsidTr="00975A8B">
        <w:trPr>
          <w:gridAfter w:val="1"/>
          <w:wAfter w:w="52" w:type="dxa"/>
          <w:trHeight w:val="20"/>
        </w:trPr>
        <w:tc>
          <w:tcPr>
            <w:tcW w:w="5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F6DB130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lastRenderedPageBreak/>
              <w:t>e-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journal</w:t>
            </w:r>
            <w:proofErr w:type="spellEnd"/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3E335B80" w14:textId="406B4EB0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Dependen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Variable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 xml:space="preserve"> 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34A07E7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</w:t>
            </w:r>
          </w:p>
        </w:tc>
        <w:tc>
          <w:tcPr>
            <w:tcW w:w="58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A1E10EB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</w:p>
        </w:tc>
        <w:tc>
          <w:tcPr>
            <w:tcW w:w="74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E7BE5B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Ni.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)</w:t>
            </w:r>
          </w:p>
        </w:tc>
        <w:tc>
          <w:tcPr>
            <w:tcW w:w="66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2281E8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8280FB6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3EF9DD3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[Ni(</w:t>
            </w:r>
            <w:proofErr w:type="spellStart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ri</w:t>
            </w:r>
            <w:proofErr w:type="spellEnd"/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-r)^2]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A8676ED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38D42AE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(1-r^2)^2.K</w:t>
            </w:r>
          </w:p>
        </w:tc>
        <w:tc>
          <w:tcPr>
            <w:tcW w:w="100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D43EC39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IN</w:t>
            </w:r>
          </w:p>
        </w:tc>
        <w:tc>
          <w:tcPr>
            <w:tcW w:w="70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1CA0678" w14:textId="77777777" w:rsidR="00D25A31" w:rsidRPr="00DF2F14" w:rsidRDefault="00D25A31" w:rsidP="00D25A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id-ID"/>
              </w:rPr>
              <w:t>MAX</w:t>
            </w:r>
          </w:p>
        </w:tc>
      </w:tr>
      <w:tr w:rsidR="00D25A31" w:rsidRPr="00DF2F14" w14:paraId="4213225E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B84D8" w14:textId="3370F413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4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5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437C6" w14:textId="438CF355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Ilmu &amp; Riset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7096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7F32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5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C02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6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FBA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8,36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2FAD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D639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8A1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10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A12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13F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A62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0150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2AA26E57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A54D9" w14:textId="43CEF73F" w:rsidR="00D25A31" w:rsidRPr="00DF2F14" w:rsidRDefault="00975A8B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6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60DD4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ou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Ganes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67B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A2D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E7A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5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75D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5,46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7FB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86E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AD6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2B1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1A4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976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E9F7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6B3CD881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FCFA1" w14:textId="46D650D2" w:rsidR="00D25A31" w:rsidRPr="00DF2F14" w:rsidRDefault="005B694A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Study 8 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(2016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D2D07" w14:textId="066343B3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EMB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41B5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804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37D6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40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BEC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40,76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902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1B4D5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1D9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73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9CB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F4D4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3825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1C21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18ADEB45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AC7C0" w14:textId="1D77C290" w:rsidR="00D25A31" w:rsidRPr="00DF2F14" w:rsidRDefault="005B694A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9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7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DC009" w14:textId="364B15E9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E-</w:t>
            </w: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Akuntansi Universitas Udaya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BDF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1468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D56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0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BB6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0,52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9404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292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C25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286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3B1B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9F43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B3F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5B694A" w:rsidRPr="00DF2F14" w14:paraId="7B8E84F9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815E" w14:textId="1A48F8B9" w:rsidR="005B694A" w:rsidRPr="00DF2F14" w:rsidRDefault="005B694A" w:rsidP="005B6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1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18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AE20A" w14:textId="43259301" w:rsidR="005B694A" w:rsidRPr="00DF2F14" w:rsidRDefault="005B694A" w:rsidP="005B6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 RISET AKUNTANSI TERPADU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E933E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383DF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9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CD64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21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244D3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20,98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4823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75FB9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2376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,0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D2509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8276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3F1E9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5A06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5B694A" w:rsidRPr="00DF2F14" w14:paraId="286B2928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03AC5" w14:textId="056326AE" w:rsidR="005B694A" w:rsidRPr="00DF2F14" w:rsidRDefault="005B694A" w:rsidP="005B6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Study 12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(2020)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B6A37" w14:textId="69F9DDFD" w:rsidR="005B694A" w:rsidRPr="00DF2F14" w:rsidRDefault="005B694A" w:rsidP="005B69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ou</w:t>
            </w: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rnal</w:t>
            </w:r>
            <w:proofErr w:type="spellEnd"/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 xml:space="preserve"> Penelitian Akuntans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680DF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Tax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 xml:space="preserve"> </w:t>
            </w: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Evasio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AAA08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d-ID"/>
              </w:rPr>
              <w:t>100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9F2B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9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04AD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9,76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4969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1A29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68A5" w14:textId="77777777" w:rsidR="005B694A" w:rsidRPr="00DF2F14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57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3BF0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304A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7960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2054" w14:textId="77777777" w:rsidR="005B694A" w:rsidRPr="00DF2F14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</w:tr>
      <w:tr w:rsidR="00D25A31" w:rsidRPr="00DF2F14" w14:paraId="57FD6B4B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16B9ED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E77D22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7B8587E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7BD2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54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8F6F48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044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175,87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892F6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3ECF4BC" w14:textId="77777777" w:rsidR="00D25A31" w:rsidRPr="00DF2F14" w:rsidRDefault="00D25A31" w:rsidP="00D25A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5BA7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2,91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8D33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89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89DD1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4,81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2EE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29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DEF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  <w:t>0,305</w:t>
            </w:r>
          </w:p>
        </w:tc>
      </w:tr>
      <w:tr w:rsidR="00D25A31" w:rsidRPr="00DF2F14" w14:paraId="1A040EAC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9F39D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9FEF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B5BC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k=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E35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4D7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r=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24F9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32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EB09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B08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r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196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C058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e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4925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0,00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FBB9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id-ID"/>
              </w:rPr>
              <w:t>X^2 k-1 =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BC4F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3,631</w:t>
            </w:r>
          </w:p>
        </w:tc>
      </w:tr>
      <w:tr w:rsidR="00D25A31" w:rsidRPr="00DF2F14" w14:paraId="1BF444B4" w14:textId="77777777" w:rsidTr="00EC6A47">
        <w:trPr>
          <w:gridAfter w:val="1"/>
          <w:wAfter w:w="52" w:type="dxa"/>
          <w:trHeight w:val="2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3AC82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D0C5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CB5E" w14:textId="77777777" w:rsidR="00D25A31" w:rsidRPr="00DF2F14" w:rsidRDefault="00D25A31" w:rsidP="00D25A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C98A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95820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771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091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E811E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1EBC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ED0A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proofErr w:type="spellStart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sp</w:t>
            </w:r>
            <w:proofErr w:type="spellEnd"/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=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4AD6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  <w:r w:rsidRPr="00DF2F14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  <w:t>-0,00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8C20B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d-ID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F2B7" w14:textId="77777777" w:rsidR="00D25A31" w:rsidRPr="00DF2F14" w:rsidRDefault="00D25A31" w:rsidP="00D25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id-ID"/>
              </w:rPr>
            </w:pPr>
          </w:p>
        </w:tc>
      </w:tr>
      <w:bookmarkEnd w:id="2"/>
    </w:tbl>
    <w:p w14:paraId="24094011" w14:textId="22DAE9E0" w:rsidR="00DF2F14" w:rsidRDefault="00DF2F14" w:rsidP="00DF2F14">
      <w:pPr>
        <w:pStyle w:val="DaftarParagraf"/>
      </w:pPr>
    </w:p>
    <w:p w14:paraId="434B08CC" w14:textId="309D4C75" w:rsidR="00DF2F14" w:rsidRDefault="00DF2F14" w:rsidP="00DF2F14">
      <w:pPr>
        <w:pStyle w:val="DaftarParagraf"/>
      </w:pPr>
    </w:p>
    <w:p w14:paraId="1D8AEFE2" w14:textId="47CF8481" w:rsidR="00DF2F14" w:rsidRDefault="00DF2F14" w:rsidP="00DF2F14">
      <w:pPr>
        <w:pStyle w:val="DaftarParagraf"/>
      </w:pPr>
    </w:p>
    <w:p w14:paraId="7F1B118A" w14:textId="4C7CE2AD" w:rsidR="005B694A" w:rsidRDefault="005B694A" w:rsidP="00DF2F14">
      <w:pPr>
        <w:pStyle w:val="DaftarParagraf"/>
      </w:pPr>
    </w:p>
    <w:p w14:paraId="6E10F750" w14:textId="1BECAA8E" w:rsidR="005B694A" w:rsidRDefault="005B694A" w:rsidP="00DF2F14">
      <w:pPr>
        <w:pStyle w:val="DaftarParagraf"/>
      </w:pPr>
    </w:p>
    <w:p w14:paraId="6157D20A" w14:textId="0121BC47" w:rsidR="005B694A" w:rsidRDefault="005B694A" w:rsidP="00DF2F14">
      <w:pPr>
        <w:pStyle w:val="DaftarParagraf"/>
      </w:pPr>
    </w:p>
    <w:p w14:paraId="06409FD3" w14:textId="784025AF" w:rsidR="005B694A" w:rsidRDefault="005B694A" w:rsidP="00DF2F14">
      <w:pPr>
        <w:pStyle w:val="DaftarParagraf"/>
      </w:pPr>
    </w:p>
    <w:p w14:paraId="4FF2B393" w14:textId="2CDFF8E0" w:rsidR="005B694A" w:rsidRDefault="005B694A" w:rsidP="00DF2F14">
      <w:pPr>
        <w:pStyle w:val="DaftarParagraf"/>
      </w:pPr>
    </w:p>
    <w:p w14:paraId="275B877D" w14:textId="7D697F47" w:rsidR="005B694A" w:rsidRDefault="005B694A" w:rsidP="00DF2F14">
      <w:pPr>
        <w:pStyle w:val="DaftarParagraf"/>
      </w:pPr>
    </w:p>
    <w:p w14:paraId="5344C1D3" w14:textId="0FCC9F63" w:rsidR="005B694A" w:rsidRDefault="005B694A" w:rsidP="00DF2F14">
      <w:pPr>
        <w:pStyle w:val="DaftarParagraf"/>
      </w:pPr>
    </w:p>
    <w:p w14:paraId="380B4360" w14:textId="23248C60" w:rsidR="005B694A" w:rsidRDefault="005B694A" w:rsidP="00DF2F14">
      <w:pPr>
        <w:pStyle w:val="DaftarParagraf"/>
      </w:pPr>
    </w:p>
    <w:p w14:paraId="4C29F1D3" w14:textId="002F1947" w:rsidR="005B694A" w:rsidRDefault="005B694A" w:rsidP="00DF2F14">
      <w:pPr>
        <w:pStyle w:val="DaftarParagraf"/>
      </w:pPr>
    </w:p>
    <w:p w14:paraId="29E9624E" w14:textId="796D15F0" w:rsidR="005B694A" w:rsidRDefault="005B694A" w:rsidP="00DF2F14">
      <w:pPr>
        <w:pStyle w:val="DaftarParagraf"/>
      </w:pPr>
    </w:p>
    <w:p w14:paraId="68EF8AFA" w14:textId="48B37D26" w:rsidR="005B694A" w:rsidRDefault="005B694A" w:rsidP="00DF2F14">
      <w:pPr>
        <w:pStyle w:val="DaftarParagraf"/>
      </w:pPr>
    </w:p>
    <w:p w14:paraId="28D4FCF6" w14:textId="0DF94143" w:rsidR="005B694A" w:rsidRDefault="005B694A" w:rsidP="00DF2F14">
      <w:pPr>
        <w:pStyle w:val="DaftarParagraf"/>
      </w:pPr>
    </w:p>
    <w:p w14:paraId="2E495D4A" w14:textId="4F8CB154" w:rsidR="005B694A" w:rsidRDefault="005B694A" w:rsidP="00DF2F14">
      <w:pPr>
        <w:pStyle w:val="DaftarParagraf"/>
      </w:pPr>
    </w:p>
    <w:p w14:paraId="637BCE5D" w14:textId="1FA8A060" w:rsidR="005B694A" w:rsidRDefault="005B694A" w:rsidP="00DF2F14">
      <w:pPr>
        <w:pStyle w:val="DaftarParagraf"/>
      </w:pPr>
    </w:p>
    <w:p w14:paraId="231D4D81" w14:textId="36332468" w:rsidR="005B694A" w:rsidRDefault="005B694A" w:rsidP="00DF2F14">
      <w:pPr>
        <w:pStyle w:val="DaftarParagraf"/>
      </w:pPr>
    </w:p>
    <w:p w14:paraId="63087BC0" w14:textId="57806A03" w:rsidR="005B694A" w:rsidRDefault="005B694A" w:rsidP="00DF2F14">
      <w:pPr>
        <w:pStyle w:val="DaftarParagraf"/>
      </w:pPr>
    </w:p>
    <w:p w14:paraId="746FD931" w14:textId="01EC206B" w:rsidR="005B694A" w:rsidRDefault="005B694A" w:rsidP="00DF2F14">
      <w:pPr>
        <w:pStyle w:val="DaftarParagraf"/>
      </w:pPr>
    </w:p>
    <w:p w14:paraId="5AA466D6" w14:textId="700A01E6" w:rsidR="005B694A" w:rsidRDefault="005B694A" w:rsidP="00DF2F14">
      <w:pPr>
        <w:pStyle w:val="DaftarParagraf"/>
      </w:pPr>
    </w:p>
    <w:p w14:paraId="4AF7C373" w14:textId="1E11E606" w:rsidR="005B694A" w:rsidRDefault="005B694A" w:rsidP="00DF2F14">
      <w:pPr>
        <w:pStyle w:val="DaftarParagraf"/>
      </w:pPr>
    </w:p>
    <w:p w14:paraId="2FB24674" w14:textId="77777777" w:rsidR="005B694A" w:rsidRDefault="005B694A" w:rsidP="00DF2F14">
      <w:pPr>
        <w:pStyle w:val="DaftarParagraf"/>
      </w:pPr>
    </w:p>
    <w:p w14:paraId="7E4F6311" w14:textId="46987C2F" w:rsidR="00DF2F14" w:rsidRDefault="00DF2F14" w:rsidP="00DF2F14">
      <w:pPr>
        <w:pStyle w:val="DaftarParagraf"/>
      </w:pPr>
    </w:p>
    <w:p w14:paraId="62E0FE66" w14:textId="6C8C7B66" w:rsidR="00DF2F14" w:rsidRDefault="00DF2F14" w:rsidP="00DF2F14">
      <w:pPr>
        <w:pStyle w:val="DaftarParagraf"/>
      </w:pPr>
    </w:p>
    <w:p w14:paraId="6466EAEB" w14:textId="5B4F24BE" w:rsidR="00DF2F14" w:rsidRDefault="00DF2F14" w:rsidP="00DF2F14">
      <w:pPr>
        <w:pStyle w:val="DaftarParagraf"/>
      </w:pPr>
    </w:p>
    <w:p w14:paraId="06417208" w14:textId="17C04AB1" w:rsidR="00DF2F14" w:rsidRDefault="00DF2F14" w:rsidP="00DF2F14">
      <w:pPr>
        <w:pStyle w:val="DaftarParagraf"/>
      </w:pPr>
    </w:p>
    <w:p w14:paraId="46FE1B1A" w14:textId="1D629422" w:rsidR="00DF2F14" w:rsidRDefault="00DF2F14" w:rsidP="00DF2F14">
      <w:pPr>
        <w:pStyle w:val="DaftarParagraf"/>
      </w:pPr>
    </w:p>
    <w:p w14:paraId="69D98E1A" w14:textId="5A2D6CA9" w:rsidR="00DF2F14" w:rsidRDefault="00DF2F14" w:rsidP="00DF2F14">
      <w:pPr>
        <w:pStyle w:val="DaftarParagraf"/>
      </w:pPr>
    </w:p>
    <w:p w14:paraId="2982A9C2" w14:textId="4FEA614C" w:rsidR="00235BAF" w:rsidRPr="005B694A" w:rsidRDefault="005B694A" w:rsidP="005B694A">
      <w:pPr>
        <w:pStyle w:val="DaftarParagraf"/>
        <w:numPr>
          <w:ilvl w:val="0"/>
          <w:numId w:val="3"/>
        </w:numPr>
        <w:ind w:left="56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7 </w:t>
      </w:r>
      <w:r w:rsidR="00235BAF" w:rsidRPr="005B694A">
        <w:rPr>
          <w:rFonts w:ascii="Times New Roman" w:hAnsi="Times New Roman" w:cs="Times New Roman"/>
          <w:sz w:val="24"/>
          <w:szCs w:val="24"/>
        </w:rPr>
        <w:t xml:space="preserve">All meta </w:t>
      </w:r>
      <w:proofErr w:type="spellStart"/>
      <w:r w:rsidR="00235BAF" w:rsidRPr="005B694A">
        <w:rPr>
          <w:rFonts w:ascii="Times New Roman" w:hAnsi="Times New Roman" w:cs="Times New Roman"/>
          <w:sz w:val="24"/>
          <w:szCs w:val="24"/>
        </w:rPr>
        <w:t>anal</w:t>
      </w:r>
      <w:r w:rsidR="00A60589" w:rsidRPr="005B694A">
        <w:rPr>
          <w:rFonts w:ascii="Times New Roman" w:hAnsi="Times New Roman" w:cs="Times New Roman"/>
          <w:sz w:val="24"/>
          <w:szCs w:val="24"/>
        </w:rPr>
        <w:t>y</w:t>
      </w:r>
      <w:r w:rsidR="00235BAF" w:rsidRPr="005B694A">
        <w:rPr>
          <w:rFonts w:ascii="Times New Roman" w:hAnsi="Times New Roman" w:cs="Times New Roman"/>
          <w:sz w:val="24"/>
          <w:szCs w:val="24"/>
        </w:rPr>
        <w:t>sis</w:t>
      </w:r>
      <w:proofErr w:type="spellEnd"/>
    </w:p>
    <w:tbl>
      <w:tblPr>
        <w:tblW w:w="11960" w:type="dxa"/>
        <w:tblLook w:val="04A0" w:firstRow="1" w:lastRow="0" w:firstColumn="1" w:lastColumn="0" w:noHBand="0" w:noVBand="1"/>
      </w:tblPr>
      <w:tblGrid>
        <w:gridCol w:w="2600"/>
        <w:gridCol w:w="960"/>
        <w:gridCol w:w="960"/>
        <w:gridCol w:w="740"/>
        <w:gridCol w:w="720"/>
        <w:gridCol w:w="717"/>
        <w:gridCol w:w="717"/>
        <w:gridCol w:w="940"/>
        <w:gridCol w:w="780"/>
        <w:gridCol w:w="540"/>
        <w:gridCol w:w="717"/>
        <w:gridCol w:w="829"/>
        <w:gridCol w:w="740"/>
      </w:tblGrid>
      <w:tr w:rsidR="00597291" w:rsidRPr="00597291" w14:paraId="3C458764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4495D56" w14:textId="745E2D15" w:rsidR="00597291" w:rsidRPr="00597291" w:rsidRDefault="003430B2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Qualit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9824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662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E040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C2E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0FC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9B3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830C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AF1C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1B23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E6A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816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A25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252C3F2D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267E73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1ED5D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4FD97C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B49A0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85548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07DCE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B1CC4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F5A0A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20BB4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FBD447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F899D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32BCA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7CFE15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693B4C40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692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F14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9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05E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A2A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710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6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23D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949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9E1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7,78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3FB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6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9BF7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573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9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10C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9,59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6BB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954</w:t>
            </w:r>
          </w:p>
        </w:tc>
      </w:tr>
      <w:tr w:rsidR="00597291" w:rsidRPr="00597291" w14:paraId="1647AFDC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231F" w14:textId="4FB01D54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5170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6AC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90A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95F5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CDCB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ACE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F0B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507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934A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6B614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3DFF4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3607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689EE51E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587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F3B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ACAE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72A2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4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90E6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5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994F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415D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640E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3,717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C46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4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0294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0CB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423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CCF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9,16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8BE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,018</w:t>
            </w:r>
          </w:p>
        </w:tc>
      </w:tr>
      <w:tr w:rsidR="00597291" w:rsidRPr="00597291" w14:paraId="78B4CBB6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9A7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EC7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78E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718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3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684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8D1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6E2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-0,00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6EC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42,78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094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42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ACBE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E027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13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2428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,90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71E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,209</w:t>
            </w:r>
          </w:p>
        </w:tc>
      </w:tr>
      <w:tr w:rsidR="00597291" w:rsidRPr="00597291" w14:paraId="4F28ED9A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FDA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BB9B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0F34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1DB6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254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228B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4A4C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20D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B501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4B9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B988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066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8B9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4F4389EA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021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06D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36A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088B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9014F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41C1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DFC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2EE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E808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682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960F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5B9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8AAF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7631C080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D0EBB15" w14:textId="06197D0D" w:rsidR="00597291" w:rsidRPr="00597291" w:rsidRDefault="00A74DBD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Sanct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161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DED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314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5F3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50F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AFB7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4D8F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269C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B07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8F69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826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089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0675E754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DB2F66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bookmarkStart w:id="3" w:name="_Hlk72831764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A453E5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3336C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C87DA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D894CF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75A0BF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8944E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25A48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2632A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072E9F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85AD4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543CE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B13CC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32118D58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421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CCF5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113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467E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3678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98F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C77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460B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9,766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E3EF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5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178D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ECC0" w14:textId="08652C30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</w:t>
            </w:r>
            <w:r w:rsidR="006425B8">
              <w:rPr>
                <w:rFonts w:ascii="Calibri" w:eastAsia="Times New Roman" w:hAnsi="Calibri" w:cs="Calibri"/>
                <w:color w:val="000000"/>
                <w:lang w:eastAsia="id-ID"/>
              </w:rPr>
              <w:t>308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612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0,3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37F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961</w:t>
            </w:r>
          </w:p>
        </w:tc>
      </w:tr>
      <w:bookmarkEnd w:id="3"/>
      <w:tr w:rsidR="00597291" w:rsidRPr="00597291" w14:paraId="6D8252A0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82C8D" w14:textId="09828E1E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174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3FAE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C356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461B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336E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D09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EB3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BD6A7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6A28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EBE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510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2CF2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25F8AB18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B232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8FB8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7D2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4A0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5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1C2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7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4FEE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D1B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6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50D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4,064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02F9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3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E3B0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25F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39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FA3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8,44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806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047</w:t>
            </w:r>
          </w:p>
        </w:tc>
      </w:tr>
      <w:tr w:rsidR="00597291" w:rsidRPr="00597291" w14:paraId="3B0C2679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74D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FE2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6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DFD0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CDB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1773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811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5DF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7D9D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83,90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DE20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1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123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A27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03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A5C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8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B5DD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7,416</w:t>
            </w:r>
          </w:p>
        </w:tc>
      </w:tr>
      <w:tr w:rsidR="00597291" w:rsidRPr="00597291" w14:paraId="230459C6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C54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F08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C89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C06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A81C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E87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73E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27C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F1D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10C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5D72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B52C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4A5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1047B2C3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D9F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EE3B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1E1C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F7F6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C89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B0C1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E57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AE2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C09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445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399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042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566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43C92EE1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29A1AF6B" w14:textId="513C5BBC" w:rsidR="00597291" w:rsidRPr="00597291" w:rsidRDefault="00A74DBD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s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67C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F0D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671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4727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727A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F9E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CA4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5BA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65A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0DD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7D2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5040C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4566A9D3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818448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bookmarkStart w:id="4" w:name="_Hlk72831782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08EFB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E20E8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E55692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B0CC6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9E31D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EB7F5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8206B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47DAC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4A1687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F30E15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42819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72E27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08BDF4CF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DF25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399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8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C946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E39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368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EB47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DD2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6EE6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6,568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633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9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B7DA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7A9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9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C34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1,47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90B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930</w:t>
            </w:r>
          </w:p>
        </w:tc>
      </w:tr>
      <w:bookmarkEnd w:id="4"/>
      <w:tr w:rsidR="00597291" w:rsidRPr="00597291" w14:paraId="0CEFDD1D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55661" w14:textId="69A217B9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FB56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4B0B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A1B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BBB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796E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46E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F2DF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F1E85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28F0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1BDF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529B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EBE1B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29B08ACA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6A1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E16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BE8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045A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6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C51D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5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4D7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B10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4C2E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7,11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66A8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7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20A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5FF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4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8B4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2,88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E2E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220</w:t>
            </w:r>
          </w:p>
        </w:tc>
      </w:tr>
      <w:tr w:rsidR="00597291" w:rsidRPr="00597291" w14:paraId="193BA665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93D2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C05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C818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1EC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30F4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15D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2E7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4A43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69,80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685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0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8A3A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B138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94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4EC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0FB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,016</w:t>
            </w:r>
          </w:p>
        </w:tc>
      </w:tr>
      <w:tr w:rsidR="00597291" w:rsidRPr="00597291" w14:paraId="47C45C6E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374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4565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2BC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B6C2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A9E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A9F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EE7E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3893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1BC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831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7169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3916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ED9C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13DC87B0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65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DAE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C69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3D9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4A9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EF1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ADA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1FCF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3474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900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A54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5FD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3C80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7B9D2632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0E4E1CB1" w14:textId="45C07826" w:rsidR="00597291" w:rsidRPr="00597291" w:rsidRDefault="00A74DBD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Socializat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7D27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2C9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6F0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6FC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F24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DD0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D8DF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6AFB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BF8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632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686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F91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476B8108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6CF3E9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bookmarkStart w:id="5" w:name="_Hlk72831801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A09BB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81ACA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C9EE0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BCFDC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5F709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7003E9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52E96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5D19DB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59D3CC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3114A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1F12DD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788AA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2DD91099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E66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FBBE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9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79C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023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C995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2EF7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EB7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C284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1,154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F33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42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0831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D77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9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0A13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1,99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4CB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638</w:t>
            </w:r>
          </w:p>
        </w:tc>
      </w:tr>
      <w:bookmarkEnd w:id="5"/>
      <w:tr w:rsidR="00597291" w:rsidRPr="00597291" w14:paraId="35D59143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7F71" w14:textId="427C88AA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C054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CFCF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0FA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CDF72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DC3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5F5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2230D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A34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EE66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E06D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A71D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E47E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4376A996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88D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51B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1962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93B2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6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EB50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5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F5C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E50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FC7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7,11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9C49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7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85FA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42D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4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226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3,37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B40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220</w:t>
            </w:r>
          </w:p>
        </w:tc>
      </w:tr>
      <w:tr w:rsidR="00597291" w:rsidRPr="00597291" w14:paraId="37E2B1EB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4B8CF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A47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EC6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10D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4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EC8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205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5F08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C1C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6,226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C2C3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9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8040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7D0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95D9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6,69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5BC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,074</w:t>
            </w:r>
          </w:p>
        </w:tc>
      </w:tr>
      <w:tr w:rsidR="00597291" w:rsidRPr="00597291" w14:paraId="3B40E693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48E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B40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8EA5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491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05F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9BA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3CF8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259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F60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656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B62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9D3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9C61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F2512" w:rsidRPr="00597291" w14:paraId="417E7716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F17CE3" w14:textId="77777777" w:rsidR="005F2512" w:rsidRPr="00597291" w:rsidRDefault="005F2512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0FC96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6E474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A7076F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D53099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6406A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1EC63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66F8D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2490B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F626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7F0C4" w14:textId="77777777" w:rsidR="005F2512" w:rsidRPr="00597291" w:rsidRDefault="005F2512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C4454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561C0A" w14:textId="77777777" w:rsidR="005F2512" w:rsidRPr="00597291" w:rsidRDefault="005F2512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6ACE05F5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3DA722A" w14:textId="19C7484E" w:rsidR="00597291" w:rsidRPr="00597291" w:rsidRDefault="00A74DBD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eastAsia="id-ID"/>
              </w:rPr>
              <w:lastRenderedPageBreak/>
              <w:t>Finan</w:t>
            </w:r>
            <w:r w:rsidR="00A60589">
              <w:rPr>
                <w:rFonts w:ascii="Calibri" w:eastAsia="Times New Roman" w:hAnsi="Calibri" w:cs="Calibri"/>
                <w:color w:val="000000"/>
                <w:lang w:eastAsia="id-ID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ndit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8A27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CC4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0FB7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E1B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AAC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8B5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2C77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0C8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99C7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548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7C4B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560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3F6500A0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CC789C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bookmarkStart w:id="6" w:name="_Hlk72831848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FD883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5F4F4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70C0C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99FE99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D1C74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D80009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86270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94BFA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F89C17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2CFAA8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CCF12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4C3A4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0FE7DEFF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C88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B03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90B8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686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7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04E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97F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93B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706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2,70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723B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1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530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4A6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4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CAC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5,29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215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024</w:t>
            </w:r>
          </w:p>
        </w:tc>
      </w:tr>
      <w:bookmarkEnd w:id="6"/>
      <w:tr w:rsidR="00597291" w:rsidRPr="00597291" w14:paraId="0DB11BA7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8373" w14:textId="1665C363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9B01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4352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C1E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740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80A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D0F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CAC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2AD4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EE7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E2BB2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F0FE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BCC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03E4A948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84B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89B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246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555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0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862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CACC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33C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-0,0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FDF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790,763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46A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2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23B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26A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78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96F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7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EB8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932</w:t>
            </w:r>
          </w:p>
        </w:tc>
      </w:tr>
      <w:tr w:rsidR="00597291" w:rsidRPr="00597291" w14:paraId="2473FF0B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D47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EAF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7EAC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E25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6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EC1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0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BA7D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6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C43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8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5B2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6,046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14A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9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2E4D9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234E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9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4FE4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2,46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BAA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240</w:t>
            </w:r>
          </w:p>
        </w:tc>
      </w:tr>
      <w:tr w:rsidR="00597291" w:rsidRPr="00597291" w14:paraId="700787D3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1E3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056F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3FA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7AD3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CB08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D28E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7C59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331B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958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E1B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3F3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48E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E553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3662B788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BF8F00"/>
            <w:noWrap/>
            <w:vAlign w:val="bottom"/>
            <w:hideMark/>
          </w:tcPr>
          <w:p w14:paraId="6BF2A4FB" w14:textId="74916E46" w:rsidR="00597291" w:rsidRPr="00597291" w:rsidRDefault="00A74DBD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atio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yst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30C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C75BF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FB5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72C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10AC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21C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8C9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9207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99F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8FCB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A2A4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9CDE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73223C29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427AFC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bookmarkStart w:id="7" w:name="_Hlk72831865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1902BA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E894B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F9F116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6B22E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26B3A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C6452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157302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8DEF2E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C187535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55596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54AF6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D8A44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50A23FF7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AD5FA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General meta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naly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8CA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371F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7799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FF7B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FC06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6EA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E57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2,69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374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4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DA794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D95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94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8E18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0,85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F83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641</w:t>
            </w:r>
          </w:p>
        </w:tc>
      </w:tr>
      <w:bookmarkEnd w:id="7"/>
      <w:tr w:rsidR="00597291" w:rsidRPr="00597291" w14:paraId="2570C35B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D116" w14:textId="7FDC8193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Dumm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4627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4E7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EE4B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7C87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134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B274F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F038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F6B1C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CF80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4CD42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34235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ADF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597291" w:rsidRPr="00597291" w14:paraId="2B40812B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3480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066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EA5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2A0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45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4F9E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5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21F6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F62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3AE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7,893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DE3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6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73765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51AF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434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890E8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1,17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BF4F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,149</w:t>
            </w:r>
          </w:p>
        </w:tc>
      </w:tr>
      <w:tr w:rsidR="00597291" w:rsidRPr="00597291" w14:paraId="57A29160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0A43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E9CA9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BD9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F43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4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1C75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29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BEF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5D8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AB11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6,33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063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0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22A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8118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505A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1,00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634C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,510</w:t>
            </w:r>
          </w:p>
        </w:tc>
      </w:tr>
      <w:tr w:rsidR="00597291" w:rsidRPr="00597291" w14:paraId="55DED01C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F1B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755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66ADB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49E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4D99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26B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D81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F478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75B09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381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F2D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B383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26AFA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0EDDE93F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5FE2B376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META ANALISIS PUBLIKAS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A849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BA02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3AF2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34A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6580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BBE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8CBE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5D78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7945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1A24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4BB41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A746" w14:textId="77777777" w:rsidR="00597291" w:rsidRPr="00597291" w:rsidRDefault="00597291" w:rsidP="00597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d-ID"/>
              </w:rPr>
            </w:pPr>
          </w:p>
        </w:tc>
      </w:tr>
      <w:tr w:rsidR="00597291" w:rsidRPr="00597291" w14:paraId="20763B80" w14:textId="77777777" w:rsidTr="005F2512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249CDE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6E1E92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∑ N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978B4C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K study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C7CEA8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4FDA06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96BED9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id-ID"/>
              </w:rPr>
              <w:t>se2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86E31E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p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C3DC40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e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/</w:t>
            </w: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sr</w:t>
            </w:r>
            <w:proofErr w:type="spellEnd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 xml:space="preserve"> %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DE561BD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in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3E34503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0DB4427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Max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D2719F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x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25DB85A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z</w:t>
            </w:r>
          </w:p>
        </w:tc>
      </w:tr>
      <w:tr w:rsidR="00597291" w:rsidRPr="00597291" w14:paraId="340F92D5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5911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repository</w:t>
            </w:r>
            <w:proofErr w:type="spellEnd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librar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CA8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4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5F8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0B63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5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A904D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4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C8A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1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4204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3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48C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6,10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571C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19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A8BF5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3E73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23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092C7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22,98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B9D5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,426</w:t>
            </w:r>
          </w:p>
        </w:tc>
      </w:tr>
      <w:tr w:rsidR="00597291" w:rsidRPr="00597291" w14:paraId="1383C40F" w14:textId="77777777" w:rsidTr="005F2512">
        <w:trPr>
          <w:trHeight w:val="290"/>
        </w:trPr>
        <w:tc>
          <w:tcPr>
            <w:tcW w:w="2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BDC2" w14:textId="77777777" w:rsidR="00597291" w:rsidRPr="00597291" w:rsidRDefault="00597291" w:rsidP="0059729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e-</w:t>
            </w: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journ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A72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5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375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0874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8FE71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06A5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009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E0BA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-0,00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F11EB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165,22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F2FBF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2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A841" w14:textId="77777777" w:rsidR="00597291" w:rsidRPr="00597291" w:rsidRDefault="00597291" w:rsidP="005972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to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6E60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0,30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2B86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,63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7492" w14:textId="77777777" w:rsidR="00597291" w:rsidRPr="00597291" w:rsidRDefault="00597291" w:rsidP="005972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97291">
              <w:rPr>
                <w:rFonts w:ascii="Calibri" w:eastAsia="Times New Roman" w:hAnsi="Calibri" w:cs="Calibri"/>
                <w:color w:val="000000"/>
                <w:lang w:eastAsia="id-ID"/>
              </w:rPr>
              <w:t>3,429</w:t>
            </w:r>
          </w:p>
        </w:tc>
      </w:tr>
    </w:tbl>
    <w:p w14:paraId="6EE3EFC7" w14:textId="3972A5B9" w:rsidR="004C1012" w:rsidRDefault="004C1012" w:rsidP="00DF2F14">
      <w:pPr>
        <w:pStyle w:val="DaftarParagraf"/>
      </w:pPr>
    </w:p>
    <w:p w14:paraId="7E4C6A91" w14:textId="54A13E00" w:rsidR="004C1012" w:rsidRDefault="004C1012" w:rsidP="00DF2F14">
      <w:pPr>
        <w:pStyle w:val="DaftarParagraf"/>
      </w:pPr>
    </w:p>
    <w:p w14:paraId="48D4739F" w14:textId="19646AA3" w:rsidR="004C1012" w:rsidRDefault="004C1012" w:rsidP="00DF2F14">
      <w:pPr>
        <w:pStyle w:val="DaftarParagraf"/>
      </w:pPr>
    </w:p>
    <w:p w14:paraId="3C5BBAD1" w14:textId="261AC855" w:rsidR="004C1012" w:rsidRDefault="004C1012" w:rsidP="00DF2F14">
      <w:pPr>
        <w:pStyle w:val="DaftarParagraf"/>
      </w:pPr>
    </w:p>
    <w:p w14:paraId="6C8427A3" w14:textId="24F1925A" w:rsidR="004C1012" w:rsidRDefault="004C1012" w:rsidP="00DF2F14">
      <w:pPr>
        <w:pStyle w:val="DaftarParagraf"/>
      </w:pPr>
    </w:p>
    <w:p w14:paraId="62883D2B" w14:textId="1F9F767C" w:rsidR="004C1012" w:rsidRDefault="004C1012" w:rsidP="00DF2F14">
      <w:pPr>
        <w:pStyle w:val="DaftarParagraf"/>
      </w:pPr>
    </w:p>
    <w:p w14:paraId="4391410C" w14:textId="36794692" w:rsidR="004C1012" w:rsidRDefault="004C1012" w:rsidP="00DF2F14">
      <w:pPr>
        <w:pStyle w:val="DaftarParagraf"/>
      </w:pPr>
    </w:p>
    <w:p w14:paraId="65952761" w14:textId="26149400" w:rsidR="004C1012" w:rsidRDefault="004C1012" w:rsidP="00DF2F14">
      <w:pPr>
        <w:pStyle w:val="DaftarParagraf"/>
      </w:pPr>
    </w:p>
    <w:p w14:paraId="7E7E7CB8" w14:textId="55838BF0" w:rsidR="004C1012" w:rsidRDefault="004C1012" w:rsidP="00DF2F14">
      <w:pPr>
        <w:pStyle w:val="DaftarParagraf"/>
      </w:pPr>
    </w:p>
    <w:p w14:paraId="329C6203" w14:textId="3468CF2D" w:rsidR="004C1012" w:rsidRDefault="004C1012" w:rsidP="00DF2F14">
      <w:pPr>
        <w:pStyle w:val="DaftarParagraf"/>
      </w:pPr>
    </w:p>
    <w:p w14:paraId="33E0D321" w14:textId="53107466" w:rsidR="004C1012" w:rsidRDefault="004C1012" w:rsidP="00DF2F14">
      <w:pPr>
        <w:pStyle w:val="DaftarParagraf"/>
      </w:pPr>
    </w:p>
    <w:p w14:paraId="394E5DF9" w14:textId="0E77E909" w:rsidR="004C1012" w:rsidRDefault="004C1012" w:rsidP="00DF2F14">
      <w:pPr>
        <w:pStyle w:val="DaftarParagraf"/>
      </w:pPr>
    </w:p>
    <w:p w14:paraId="2933AE00" w14:textId="3EA70486" w:rsidR="004C1012" w:rsidRDefault="004C1012" w:rsidP="00DF2F14">
      <w:pPr>
        <w:pStyle w:val="DaftarParagraf"/>
      </w:pPr>
    </w:p>
    <w:p w14:paraId="2865704F" w14:textId="77777777" w:rsidR="004C1012" w:rsidRDefault="004C1012" w:rsidP="00DF2F14">
      <w:pPr>
        <w:pStyle w:val="DaftarParagraf"/>
      </w:pPr>
    </w:p>
    <w:p w14:paraId="5AC1908D" w14:textId="77777777" w:rsidR="004C1012" w:rsidRDefault="004C1012" w:rsidP="004C1012">
      <w:pPr>
        <w:pStyle w:val="DaftarParagraf"/>
        <w:numPr>
          <w:ilvl w:val="0"/>
          <w:numId w:val="1"/>
        </w:numPr>
        <w:sectPr w:rsidR="004C1012" w:rsidSect="00975A8B">
          <w:pgSz w:w="16838" w:h="11906" w:orient="landscape"/>
          <w:pgMar w:top="1440" w:right="709" w:bottom="0" w:left="1418" w:header="708" w:footer="708" w:gutter="0"/>
          <w:cols w:space="708"/>
          <w:docGrid w:linePitch="360"/>
        </w:sectPr>
      </w:pPr>
    </w:p>
    <w:p w14:paraId="7CF374CE" w14:textId="67B2A037" w:rsidR="004C1012" w:rsidRPr="005B694A" w:rsidRDefault="005B694A" w:rsidP="005B694A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 </w:t>
      </w:r>
      <w:r w:rsidR="004C1012" w:rsidRPr="005B694A">
        <w:rPr>
          <w:rFonts w:ascii="Times New Roman" w:hAnsi="Times New Roman" w:cs="Times New Roman"/>
          <w:sz w:val="24"/>
          <w:szCs w:val="24"/>
        </w:rPr>
        <w:t>Meta-</w:t>
      </w:r>
      <w:proofErr w:type="spellStart"/>
      <w:r w:rsidR="004C1012" w:rsidRPr="005B694A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="004C1012" w:rsidRPr="005B6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1012" w:rsidRPr="005B694A">
        <w:rPr>
          <w:rFonts w:ascii="Times New Roman" w:hAnsi="Times New Roman" w:cs="Times New Roman"/>
          <w:sz w:val="24"/>
          <w:szCs w:val="24"/>
        </w:rPr>
        <w:t>Moderating</w:t>
      </w:r>
      <w:proofErr w:type="spellEnd"/>
    </w:p>
    <w:tbl>
      <w:tblPr>
        <w:tblW w:w="9340" w:type="dxa"/>
        <w:tblLook w:val="04A0" w:firstRow="1" w:lastRow="0" w:firstColumn="1" w:lastColumn="0" w:noHBand="0" w:noVBand="1"/>
      </w:tblPr>
      <w:tblGrid>
        <w:gridCol w:w="2520"/>
        <w:gridCol w:w="2480"/>
        <w:gridCol w:w="1052"/>
        <w:gridCol w:w="1276"/>
        <w:gridCol w:w="1163"/>
        <w:gridCol w:w="1052"/>
      </w:tblGrid>
      <w:tr w:rsidR="003F3DD2" w:rsidRPr="003F3DD2" w14:paraId="36B907F5" w14:textId="77777777" w:rsidTr="003F3DD2">
        <w:trPr>
          <w:trHeight w:val="290"/>
        </w:trPr>
        <w:tc>
          <w:tcPr>
            <w:tcW w:w="25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47C5EB" w14:textId="20C1BAC2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Explanatory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</w:p>
        </w:tc>
        <w:tc>
          <w:tcPr>
            <w:tcW w:w="24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C8072EE" w14:textId="3E24CE85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Moderating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Variab</w:t>
            </w:r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le</w:t>
            </w:r>
            <w:proofErr w:type="spellEnd"/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6C5F4E5" w14:textId="77777777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r</w:t>
            </w:r>
          </w:p>
        </w:tc>
        <w:tc>
          <w:tcPr>
            <w:tcW w:w="24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50D4A7" w14:textId="77777777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95%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Confidence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Interval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EFACDE1" w14:textId="18693315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Z</w:t>
            </w:r>
            <w:r w:rsidR="00A60589">
              <w:rPr>
                <w:rFonts w:ascii="Calibri" w:eastAsia="Times New Roman" w:hAnsi="Calibri" w:cs="Calibri"/>
                <w:color w:val="000000"/>
                <w:lang w:eastAsia="id-ID"/>
              </w:rPr>
              <w:t>i</w:t>
            </w:r>
            <w:proofErr w:type="spellEnd"/>
          </w:p>
        </w:tc>
      </w:tr>
      <w:tr w:rsidR="003F3DD2" w:rsidRPr="003F3DD2" w14:paraId="397EC1FA" w14:textId="77777777" w:rsidTr="003F3DD2">
        <w:trPr>
          <w:trHeight w:val="290"/>
        </w:trPr>
        <w:tc>
          <w:tcPr>
            <w:tcW w:w="25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305F6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24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8A4E8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B198C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2FCB5A" w14:textId="77777777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Min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991E14" w14:textId="77777777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Max</w:t>
            </w: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3ABB2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</w:tr>
      <w:tr w:rsidR="003F3DD2" w:rsidRPr="003F3DD2" w14:paraId="763FFEEB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6677" w14:textId="4D25A989" w:rsidR="003F3DD2" w:rsidRPr="003F3DD2" w:rsidRDefault="003430B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ervic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Quality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CA7C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FD3B610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C546F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63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0113F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2E27F71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954291</w:t>
            </w:r>
          </w:p>
        </w:tc>
      </w:tr>
      <w:tr w:rsidR="003F3DD2" w:rsidRPr="003F3DD2" w14:paraId="7A0278A3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37ABB" w14:textId="7DEB620C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Sanction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80710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A3D451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09A8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5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50E4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2CC1305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960703</w:t>
            </w:r>
          </w:p>
        </w:tc>
      </w:tr>
      <w:tr w:rsidR="003F3DD2" w:rsidRPr="003F3DD2" w14:paraId="46B18F53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EC8A" w14:textId="5E70B00E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mplianc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st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568E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652590F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F5544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194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6C9C1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1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AD69F7E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930109</w:t>
            </w:r>
          </w:p>
        </w:tc>
      </w:tr>
      <w:tr w:rsidR="003F3DD2" w:rsidRPr="003F3DD2" w14:paraId="5AFD24E9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438F2" w14:textId="36D7F197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Socialization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974ED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627A036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F1AF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4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9BE03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DFB4118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637728</w:t>
            </w:r>
          </w:p>
        </w:tc>
      </w:tr>
      <w:tr w:rsidR="003F3DD2" w:rsidRPr="003F3DD2" w14:paraId="2773185F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EDC4" w14:textId="66E9F874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Finansia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ndition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39FD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188B2F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1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4F9C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117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DCB9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A92A93B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023749</w:t>
            </w:r>
          </w:p>
        </w:tc>
      </w:tr>
      <w:tr w:rsidR="003F3DD2" w:rsidRPr="003F3DD2" w14:paraId="28F784FF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AC97C" w14:textId="3EC5AABD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compliance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4CC6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4DE20A6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362D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64D31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CC1968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</w:tr>
      <w:tr w:rsidR="003F3DD2" w:rsidRPr="003F3DD2" w14:paraId="5945D057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5F8CA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1.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Avoidance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222A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299BB8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4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7C26E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66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AAE9A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4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8095670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2,148555</w:t>
            </w:r>
          </w:p>
        </w:tc>
      </w:tr>
      <w:tr w:rsidR="003F3DD2" w:rsidRPr="003F3DD2" w14:paraId="4A3B5A17" w14:textId="77777777" w:rsidTr="003F3DD2">
        <w:trPr>
          <w:trHeight w:val="290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88A6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2.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Evasion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297D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6D56A70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3637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06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98232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AB48412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2,510403</w:t>
            </w:r>
          </w:p>
        </w:tc>
      </w:tr>
      <w:tr w:rsidR="003F3DD2" w:rsidRPr="003F3DD2" w14:paraId="32A578A8" w14:textId="77777777" w:rsidTr="003F3DD2">
        <w:trPr>
          <w:trHeight w:val="290"/>
        </w:trPr>
        <w:tc>
          <w:tcPr>
            <w:tcW w:w="2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FCFE" w14:textId="77777777" w:rsidR="003F3DD2" w:rsidRPr="003F3DD2" w:rsidRDefault="003F3DD2" w:rsidP="003F3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97E8" w14:textId="20A03154" w:rsidR="003F3DD2" w:rsidRPr="003F3DD2" w:rsidRDefault="00A74DBD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>Taxatio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ystem</w:t>
            </w:r>
            <w:r w:rsidR="003F3DD2"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: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C416DE2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315315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3F55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4296022</w:t>
            </w:r>
          </w:p>
        </w:tc>
        <w:tc>
          <w:tcPr>
            <w:tcW w:w="11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7D9E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0,2940798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3EAD2CB" w14:textId="77777777" w:rsidR="003F3DD2" w:rsidRPr="003F3DD2" w:rsidRDefault="003F3DD2" w:rsidP="003F3D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1,641113</w:t>
            </w:r>
          </w:p>
        </w:tc>
      </w:tr>
      <w:tr w:rsidR="003F3DD2" w:rsidRPr="003F3DD2" w14:paraId="31178C51" w14:textId="77777777" w:rsidTr="003F3DD2">
        <w:trPr>
          <w:trHeight w:val="290"/>
        </w:trPr>
        <w:tc>
          <w:tcPr>
            <w:tcW w:w="2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2A6BE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751B" w14:textId="61392782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1. </w:t>
            </w:r>
            <w:proofErr w:type="spellStart"/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Tax</w:t>
            </w:r>
            <w:proofErr w:type="spellEnd"/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="00A74DBD">
              <w:rPr>
                <w:rFonts w:ascii="Calibri" w:eastAsia="Times New Roman" w:hAnsi="Calibri" w:cs="Calibri"/>
                <w:color w:val="000000"/>
                <w:lang w:eastAsia="id-ID"/>
              </w:rPr>
              <w:t>rate</w:t>
            </w:r>
            <w:proofErr w:type="spellEnd"/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05B7C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2733E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C117F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3EA2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</w:tr>
      <w:tr w:rsidR="003F3DD2" w:rsidRPr="003F3DD2" w14:paraId="2FE48B5D" w14:textId="77777777" w:rsidTr="003F3DD2">
        <w:trPr>
          <w:trHeight w:val="290"/>
        </w:trPr>
        <w:tc>
          <w:tcPr>
            <w:tcW w:w="2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ED37E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48156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2.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Self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Assesment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ystem</w:t>
            </w: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27DC2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5A2F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3ADB1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B395E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</w:tr>
      <w:tr w:rsidR="003F3DD2" w:rsidRPr="003F3DD2" w14:paraId="1D17ED08" w14:textId="77777777" w:rsidTr="003F3DD2">
        <w:trPr>
          <w:trHeight w:val="290"/>
        </w:trPr>
        <w:tc>
          <w:tcPr>
            <w:tcW w:w="2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33BCF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A69E9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3. </w:t>
            </w:r>
            <w:proofErr w:type="spellStart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>Core</w:t>
            </w:r>
            <w:proofErr w:type="spellEnd"/>
            <w:r w:rsidRPr="003F3DD2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System</w:t>
            </w: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DF745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3F400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466FD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FBA38" w14:textId="77777777" w:rsidR="003F3DD2" w:rsidRPr="003F3DD2" w:rsidRDefault="003F3DD2" w:rsidP="003F3D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</w:tr>
    </w:tbl>
    <w:p w14:paraId="1A82F803" w14:textId="0BA06728" w:rsidR="004C1012" w:rsidRDefault="004C1012" w:rsidP="004C1012">
      <w:pPr>
        <w:pStyle w:val="DaftarParagraf"/>
      </w:pPr>
    </w:p>
    <w:p w14:paraId="23A212E5" w14:textId="1BBB98DC" w:rsidR="00D7340A" w:rsidRDefault="00D7340A" w:rsidP="004C1012">
      <w:pPr>
        <w:pStyle w:val="DaftarParagraf"/>
      </w:pPr>
    </w:p>
    <w:p w14:paraId="06E3F635" w14:textId="72691143" w:rsidR="00D7340A" w:rsidRDefault="00D7340A" w:rsidP="004C1012">
      <w:pPr>
        <w:pStyle w:val="DaftarParagraf"/>
      </w:pPr>
    </w:p>
    <w:p w14:paraId="43C83884" w14:textId="732CFF7C" w:rsidR="00D7340A" w:rsidRDefault="00D7340A" w:rsidP="004C1012">
      <w:pPr>
        <w:pStyle w:val="DaftarParagraf"/>
      </w:pPr>
    </w:p>
    <w:p w14:paraId="20522897" w14:textId="0AEBFC1B" w:rsidR="00D7340A" w:rsidRDefault="00D7340A" w:rsidP="004C1012">
      <w:pPr>
        <w:pStyle w:val="DaftarParagraf"/>
      </w:pPr>
    </w:p>
    <w:p w14:paraId="1A3343B8" w14:textId="3BB9AE41" w:rsidR="00D7340A" w:rsidRDefault="00D7340A" w:rsidP="004C1012">
      <w:pPr>
        <w:pStyle w:val="DaftarParagraf"/>
      </w:pPr>
    </w:p>
    <w:p w14:paraId="5D5EC73B" w14:textId="180E178D" w:rsidR="00D7340A" w:rsidRDefault="00D7340A" w:rsidP="004C1012">
      <w:pPr>
        <w:pStyle w:val="DaftarParagraf"/>
      </w:pPr>
    </w:p>
    <w:p w14:paraId="6FAA2C06" w14:textId="6E67DE09" w:rsidR="00D7340A" w:rsidRDefault="00D7340A" w:rsidP="004C1012">
      <w:pPr>
        <w:pStyle w:val="DaftarParagraf"/>
      </w:pPr>
    </w:p>
    <w:p w14:paraId="21BDE2DA" w14:textId="0CB4881C" w:rsidR="00D7340A" w:rsidRDefault="00D7340A" w:rsidP="004C1012">
      <w:pPr>
        <w:pStyle w:val="DaftarParagraf"/>
      </w:pPr>
    </w:p>
    <w:p w14:paraId="04D65585" w14:textId="2D9B7D66" w:rsidR="00D7340A" w:rsidRDefault="00D7340A" w:rsidP="004C1012">
      <w:pPr>
        <w:pStyle w:val="DaftarParagraf"/>
      </w:pPr>
    </w:p>
    <w:p w14:paraId="412680BB" w14:textId="7D255521" w:rsidR="00D7340A" w:rsidRDefault="00D7340A" w:rsidP="004C1012">
      <w:pPr>
        <w:pStyle w:val="DaftarParagraf"/>
      </w:pPr>
    </w:p>
    <w:p w14:paraId="1C3FD2F8" w14:textId="578D30DC" w:rsidR="00D7340A" w:rsidRDefault="00D7340A" w:rsidP="004C1012">
      <w:pPr>
        <w:pStyle w:val="DaftarParagraf"/>
      </w:pPr>
    </w:p>
    <w:p w14:paraId="5E984DAC" w14:textId="13E8B2F4" w:rsidR="00D7340A" w:rsidRDefault="00D7340A" w:rsidP="004C1012">
      <w:pPr>
        <w:pStyle w:val="DaftarParagraf"/>
      </w:pPr>
    </w:p>
    <w:p w14:paraId="6125EA98" w14:textId="06A5ACA7" w:rsidR="00D7340A" w:rsidRDefault="00D7340A" w:rsidP="004C1012">
      <w:pPr>
        <w:pStyle w:val="DaftarParagraf"/>
      </w:pPr>
    </w:p>
    <w:p w14:paraId="1CDD3792" w14:textId="6DA998A7" w:rsidR="00D7340A" w:rsidRDefault="00D7340A" w:rsidP="004C1012">
      <w:pPr>
        <w:pStyle w:val="DaftarParagraf"/>
      </w:pPr>
    </w:p>
    <w:p w14:paraId="1E523CD9" w14:textId="53F5262D" w:rsidR="00D7340A" w:rsidRDefault="00D7340A" w:rsidP="004C1012">
      <w:pPr>
        <w:pStyle w:val="DaftarParagraf"/>
      </w:pPr>
    </w:p>
    <w:p w14:paraId="7EC661EA" w14:textId="1BA7387C" w:rsidR="00D7340A" w:rsidRDefault="00D7340A" w:rsidP="004C1012">
      <w:pPr>
        <w:pStyle w:val="DaftarParagraf"/>
      </w:pPr>
    </w:p>
    <w:p w14:paraId="792EA4DE" w14:textId="0D77BEDB" w:rsidR="00D7340A" w:rsidRDefault="00D7340A" w:rsidP="004C1012">
      <w:pPr>
        <w:pStyle w:val="DaftarParagraf"/>
      </w:pPr>
    </w:p>
    <w:p w14:paraId="45E181BE" w14:textId="773B39FA" w:rsidR="00D7340A" w:rsidRDefault="00D7340A" w:rsidP="004C1012">
      <w:pPr>
        <w:pStyle w:val="DaftarParagraf"/>
      </w:pPr>
    </w:p>
    <w:p w14:paraId="362C1180" w14:textId="53A821B5" w:rsidR="00D7340A" w:rsidRDefault="00D7340A" w:rsidP="004C1012">
      <w:pPr>
        <w:pStyle w:val="DaftarParagraf"/>
      </w:pPr>
    </w:p>
    <w:p w14:paraId="7421FE28" w14:textId="572049D4" w:rsidR="00D7340A" w:rsidRDefault="00D7340A" w:rsidP="004C1012">
      <w:pPr>
        <w:pStyle w:val="DaftarParagraf"/>
      </w:pPr>
    </w:p>
    <w:p w14:paraId="0CBD2941" w14:textId="4FE450EB" w:rsidR="00D7340A" w:rsidRDefault="00D7340A" w:rsidP="004C1012">
      <w:pPr>
        <w:pStyle w:val="DaftarParagraf"/>
      </w:pPr>
    </w:p>
    <w:p w14:paraId="05012AF4" w14:textId="18D9957B" w:rsidR="00D7340A" w:rsidRDefault="00D7340A" w:rsidP="004C1012">
      <w:pPr>
        <w:pStyle w:val="DaftarParagraf"/>
      </w:pPr>
    </w:p>
    <w:p w14:paraId="6E48440E" w14:textId="6567CC03" w:rsidR="00D7340A" w:rsidRDefault="00D7340A" w:rsidP="004C1012">
      <w:pPr>
        <w:pStyle w:val="DaftarParagraf"/>
      </w:pPr>
    </w:p>
    <w:p w14:paraId="5A0A83E7" w14:textId="60731593" w:rsidR="00D7340A" w:rsidRDefault="00D7340A" w:rsidP="004C1012">
      <w:pPr>
        <w:pStyle w:val="DaftarParagraf"/>
      </w:pPr>
    </w:p>
    <w:p w14:paraId="3A0F8E61" w14:textId="01D60140" w:rsidR="00D7340A" w:rsidRDefault="00D7340A" w:rsidP="004C1012">
      <w:pPr>
        <w:pStyle w:val="DaftarParagraf"/>
      </w:pPr>
    </w:p>
    <w:p w14:paraId="09FA97D8" w14:textId="6D9FF7A9" w:rsidR="00D7340A" w:rsidRDefault="00D7340A" w:rsidP="004C1012">
      <w:pPr>
        <w:pStyle w:val="DaftarParagraf"/>
      </w:pPr>
    </w:p>
    <w:p w14:paraId="2CECF616" w14:textId="19A983AF" w:rsidR="00D7340A" w:rsidRDefault="00D7340A" w:rsidP="004C1012">
      <w:pPr>
        <w:pStyle w:val="DaftarParagraf"/>
      </w:pPr>
    </w:p>
    <w:p w14:paraId="172D9450" w14:textId="4A9F7C55" w:rsidR="00D7340A" w:rsidRDefault="00D7340A" w:rsidP="004C1012">
      <w:pPr>
        <w:pStyle w:val="DaftarParagraf"/>
      </w:pPr>
    </w:p>
    <w:p w14:paraId="6371965A" w14:textId="17A1F3DB" w:rsidR="00D7340A" w:rsidRDefault="00D7340A" w:rsidP="004C1012">
      <w:pPr>
        <w:pStyle w:val="DaftarParagraf"/>
      </w:pPr>
    </w:p>
    <w:p w14:paraId="3B14E762" w14:textId="2BFD77BD" w:rsidR="00D7340A" w:rsidRDefault="00D7340A" w:rsidP="004C1012">
      <w:pPr>
        <w:pStyle w:val="DaftarParagraf"/>
      </w:pPr>
    </w:p>
    <w:p w14:paraId="35E75F09" w14:textId="083599CA" w:rsidR="00D7340A" w:rsidRDefault="00D7340A" w:rsidP="004C1012">
      <w:pPr>
        <w:pStyle w:val="DaftarParagraf"/>
      </w:pPr>
    </w:p>
    <w:p w14:paraId="0B5992BC" w14:textId="065EDA31" w:rsidR="00D7340A" w:rsidRDefault="00D7340A" w:rsidP="004C1012">
      <w:pPr>
        <w:pStyle w:val="DaftarParagraf"/>
      </w:pPr>
    </w:p>
    <w:p w14:paraId="7FE53D7F" w14:textId="18753E14" w:rsidR="00D7340A" w:rsidRDefault="00D7340A" w:rsidP="004C1012">
      <w:pPr>
        <w:pStyle w:val="DaftarParagraf"/>
      </w:pPr>
    </w:p>
    <w:p w14:paraId="64DB525D" w14:textId="4CF3B677" w:rsidR="00D7340A" w:rsidRDefault="00D7340A" w:rsidP="004C1012">
      <w:pPr>
        <w:pStyle w:val="DaftarParagraf"/>
      </w:pPr>
    </w:p>
    <w:p w14:paraId="3CABD6A9" w14:textId="77777777" w:rsidR="00D7340A" w:rsidRDefault="00D7340A" w:rsidP="004C1012">
      <w:pPr>
        <w:pStyle w:val="DaftarParagraf"/>
      </w:pPr>
    </w:p>
    <w:p w14:paraId="3D388BF3" w14:textId="3D5DD09B" w:rsidR="00D7340A" w:rsidRDefault="00D7340A" w:rsidP="004C1012">
      <w:pPr>
        <w:pStyle w:val="DaftarParagraf"/>
      </w:pPr>
    </w:p>
    <w:p w14:paraId="5318904A" w14:textId="64A655FC" w:rsidR="00D7340A" w:rsidRPr="005B694A" w:rsidRDefault="005B694A" w:rsidP="005B694A">
      <w:pPr>
        <w:pStyle w:val="Daftar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9 </w:t>
      </w:r>
      <w:r w:rsidR="00D7340A" w:rsidRPr="005B694A">
        <w:rPr>
          <w:rFonts w:ascii="Times New Roman" w:hAnsi="Times New Roman" w:cs="Times New Roman"/>
          <w:sz w:val="24"/>
          <w:szCs w:val="24"/>
        </w:rPr>
        <w:t>Tabel Chi</w:t>
      </w:r>
      <w:r w:rsidR="00A60589" w:rsidRPr="005B694A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D7340A" w:rsidRPr="005B694A">
        <w:rPr>
          <w:rFonts w:ascii="Times New Roman" w:hAnsi="Times New Roman" w:cs="Times New Roman"/>
          <w:sz w:val="24"/>
          <w:szCs w:val="24"/>
        </w:rPr>
        <w:t>Square</w:t>
      </w:r>
      <w:proofErr w:type="spellEnd"/>
    </w:p>
    <w:p w14:paraId="2F4E53E2" w14:textId="2D7AF3FB" w:rsidR="00D7340A" w:rsidRDefault="00DB3809" w:rsidP="00D7340A">
      <w:pPr>
        <w:pStyle w:val="DaftarParagraf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EEA765" wp14:editId="4EC0E864">
                <wp:simplePos x="0" y="0"/>
                <wp:positionH relativeFrom="column">
                  <wp:posOffset>5410200</wp:posOffset>
                </wp:positionH>
                <wp:positionV relativeFrom="paragraph">
                  <wp:posOffset>2540635</wp:posOffset>
                </wp:positionV>
                <wp:extent cx="539750" cy="184150"/>
                <wp:effectExtent l="0" t="0" r="12700" b="25400"/>
                <wp:wrapNone/>
                <wp:docPr id="9" name="Persegi Panjang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805FF3" id="Persegi Panjang 9" o:spid="_x0000_s1026" style="position:absolute;margin-left:426pt;margin-top:200.05pt;width:42.5pt;height:14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4E608D" wp14:editId="37B26C67">
                <wp:simplePos x="0" y="0"/>
                <wp:positionH relativeFrom="column">
                  <wp:posOffset>5410200</wp:posOffset>
                </wp:positionH>
                <wp:positionV relativeFrom="paragraph">
                  <wp:posOffset>2394585</wp:posOffset>
                </wp:positionV>
                <wp:extent cx="495300" cy="165100"/>
                <wp:effectExtent l="0" t="0" r="19050" b="25400"/>
                <wp:wrapNone/>
                <wp:docPr id="8" name="Persegi Panja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025131" id="Persegi Panjang 8" o:spid="_x0000_s1026" style="position:absolute;margin-left:426pt;margin-top:188.55pt;width:39pt;height:1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90F797" wp14:editId="65843811">
                <wp:simplePos x="0" y="0"/>
                <wp:positionH relativeFrom="column">
                  <wp:posOffset>5384800</wp:posOffset>
                </wp:positionH>
                <wp:positionV relativeFrom="paragraph">
                  <wp:posOffset>2204085</wp:posOffset>
                </wp:positionV>
                <wp:extent cx="501650" cy="165100"/>
                <wp:effectExtent l="0" t="0" r="12700" b="25400"/>
                <wp:wrapNone/>
                <wp:docPr id="7" name="Persegi Panja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65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3E56E7" id="Persegi Panjang 7" o:spid="_x0000_s1026" style="position:absolute;margin-left:424pt;margin-top:173.55pt;width:39.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2113D" wp14:editId="792F79FF">
                <wp:simplePos x="0" y="0"/>
                <wp:positionH relativeFrom="column">
                  <wp:posOffset>5435600</wp:posOffset>
                </wp:positionH>
                <wp:positionV relativeFrom="paragraph">
                  <wp:posOffset>1708785</wp:posOffset>
                </wp:positionV>
                <wp:extent cx="463550" cy="158750"/>
                <wp:effectExtent l="0" t="0" r="12700" b="12700"/>
                <wp:wrapNone/>
                <wp:docPr id="5" name="Persegi Panjang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17C15B" id="Persegi Panjang 5" o:spid="_x0000_s1026" style="position:absolute;margin-left:428pt;margin-top:134.55pt;width:36.5pt;height:1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4C23A2" wp14:editId="5C676FB1">
                <wp:simplePos x="0" y="0"/>
                <wp:positionH relativeFrom="column">
                  <wp:posOffset>5435600</wp:posOffset>
                </wp:positionH>
                <wp:positionV relativeFrom="paragraph">
                  <wp:posOffset>1359535</wp:posOffset>
                </wp:positionV>
                <wp:extent cx="482600" cy="196850"/>
                <wp:effectExtent l="0" t="0" r="12700" b="12700"/>
                <wp:wrapNone/>
                <wp:docPr id="4" name="Persegi Panjang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AB1A9B" id="Persegi Panjang 4" o:spid="_x0000_s1026" style="position:absolute;margin-left:428pt;margin-top:107.05pt;width:38pt;height:1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" filled="f" strokecolor="red" strokeweight="1pt"/>
            </w:pict>
          </mc:Fallback>
        </mc:AlternateContent>
      </w:r>
      <w:r w:rsidR="00D7340A">
        <w:rPr>
          <w:noProof/>
        </w:rPr>
        <w:drawing>
          <wp:inline distT="0" distB="0" distL="0" distR="0" wp14:anchorId="2F892C47" wp14:editId="2F41D54B">
            <wp:extent cx="5937250" cy="9277350"/>
            <wp:effectExtent l="0" t="0" r="6350" b="0"/>
            <wp:docPr id="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927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CC03" w14:textId="1BF2C2ED" w:rsidR="00D7340A" w:rsidRDefault="00D7340A" w:rsidP="00D7340A">
      <w:pPr>
        <w:pStyle w:val="DaftarParagraf"/>
        <w:ind w:left="0"/>
      </w:pPr>
    </w:p>
    <w:p w14:paraId="4B2CC3C8" w14:textId="10075820" w:rsidR="00D7340A" w:rsidRDefault="00D7340A" w:rsidP="00D7340A">
      <w:pPr>
        <w:pStyle w:val="DaftarParagraf"/>
        <w:ind w:left="0"/>
      </w:pPr>
      <w:r>
        <w:rPr>
          <w:noProof/>
        </w:rPr>
        <w:lastRenderedPageBreak/>
        <w:drawing>
          <wp:inline distT="0" distB="0" distL="0" distR="0" wp14:anchorId="009468FB" wp14:editId="0B1E7832">
            <wp:extent cx="6007100" cy="9671050"/>
            <wp:effectExtent l="0" t="0" r="0" b="635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967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C8005" w14:textId="1796DCAB" w:rsidR="00544475" w:rsidRPr="005B694A" w:rsidRDefault="005B694A" w:rsidP="005B694A">
      <w:pPr>
        <w:pStyle w:val="Daftar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0 </w:t>
      </w:r>
      <w:proofErr w:type="spellStart"/>
      <w:r w:rsidR="00CA3971" w:rsidRPr="005B694A">
        <w:rPr>
          <w:rFonts w:ascii="Times New Roman" w:hAnsi="Times New Roman" w:cs="Times New Roman"/>
          <w:sz w:val="24"/>
          <w:szCs w:val="24"/>
        </w:rPr>
        <w:t>Sensitivity</w:t>
      </w:r>
      <w:proofErr w:type="spellEnd"/>
      <w:r w:rsidR="00CA3971" w:rsidRPr="005B6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3971" w:rsidRPr="005B694A">
        <w:rPr>
          <w:rFonts w:ascii="Times New Roman" w:hAnsi="Times New Roman" w:cs="Times New Roman"/>
          <w:sz w:val="24"/>
          <w:szCs w:val="24"/>
        </w:rPr>
        <w:t>result</w:t>
      </w:r>
      <w:proofErr w:type="spellEnd"/>
    </w:p>
    <w:tbl>
      <w:tblPr>
        <w:tblW w:w="5245" w:type="dxa"/>
        <w:tblInd w:w="1408" w:type="dxa"/>
        <w:tblLook w:val="04A0" w:firstRow="1" w:lastRow="0" w:firstColumn="1" w:lastColumn="0" w:noHBand="0" w:noVBand="1"/>
      </w:tblPr>
      <w:tblGrid>
        <w:gridCol w:w="1840"/>
        <w:gridCol w:w="1704"/>
        <w:gridCol w:w="1701"/>
      </w:tblGrid>
      <w:tr w:rsidR="005B694A" w:rsidRPr="005B694A" w14:paraId="1D5F2554" w14:textId="77777777" w:rsidTr="00880AF3">
        <w:trPr>
          <w:trHeight w:val="300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6FCEF38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Author</w:t>
            </w:r>
            <w:proofErr w:type="spellEnd"/>
          </w:p>
        </w:tc>
        <w:tc>
          <w:tcPr>
            <w:tcW w:w="17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072159B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r </w:t>
            </w:r>
            <w:proofErr w:type="spellStart"/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mean</w:t>
            </w:r>
            <w:proofErr w:type="spellEnd"/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3B3A21F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(</w:t>
            </w:r>
            <w:proofErr w:type="spellStart"/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ri</w:t>
            </w:r>
            <w:proofErr w:type="spellEnd"/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-r)^2</w:t>
            </w:r>
          </w:p>
        </w:tc>
      </w:tr>
      <w:tr w:rsidR="005B694A" w:rsidRPr="005B694A" w14:paraId="34202EF3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7C57B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1 (2010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CFE1D8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257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17CD00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00</w:t>
            </w:r>
          </w:p>
        </w:tc>
      </w:tr>
      <w:tr w:rsidR="005B694A" w:rsidRPr="005B694A" w14:paraId="3779777A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5F1B9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2 (2010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7310E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164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1C0AD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86</w:t>
            </w:r>
          </w:p>
        </w:tc>
      </w:tr>
      <w:tr w:rsidR="005B694A" w:rsidRPr="005B694A" w14:paraId="3C314C7B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959DD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3 (2011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94542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11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2C3E1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217</w:t>
            </w:r>
          </w:p>
        </w:tc>
      </w:tr>
      <w:tr w:rsidR="005B694A" w:rsidRPr="005B694A" w14:paraId="6B13BC95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FD7F0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4 (2015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BE714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367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7CE2BF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20</w:t>
            </w:r>
          </w:p>
        </w:tc>
      </w:tr>
      <w:tr w:rsidR="005B694A" w:rsidRPr="005B694A" w14:paraId="1C31D4B4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36A26D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5 (2016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22B02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638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38A57F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1450</w:t>
            </w:r>
          </w:p>
        </w:tc>
      </w:tr>
      <w:tr w:rsidR="005B694A" w:rsidRPr="005B694A" w14:paraId="15977C5D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B9AF85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6 (2016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8F48A5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254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2DF26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45</w:t>
            </w:r>
          </w:p>
        </w:tc>
      </w:tr>
      <w:tr w:rsidR="005B694A" w:rsidRPr="005B694A" w14:paraId="0949C03F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8AC12B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7 (2016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1701B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28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67B6C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525</w:t>
            </w:r>
          </w:p>
        </w:tc>
      </w:tr>
      <w:tr w:rsidR="005B694A" w:rsidRPr="005B694A" w14:paraId="04F4AE2D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60D47A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8 (2016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C430E0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407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3D23A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73</w:t>
            </w:r>
          </w:p>
        </w:tc>
      </w:tr>
      <w:tr w:rsidR="005B694A" w:rsidRPr="005B694A" w14:paraId="34ACEE27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CAA32E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9 (2017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2E358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305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87351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03</w:t>
            </w:r>
          </w:p>
        </w:tc>
      </w:tr>
      <w:tr w:rsidR="005B694A" w:rsidRPr="005B694A" w14:paraId="2EA6CDE4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90E3B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10 (2018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3D2E3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13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1E260E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154</w:t>
            </w:r>
          </w:p>
        </w:tc>
      </w:tr>
      <w:tr w:rsidR="005B694A" w:rsidRPr="005B694A" w14:paraId="14E8B606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55F65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11 (2018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998F0B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218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15B4E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107</w:t>
            </w:r>
          </w:p>
        </w:tc>
      </w:tr>
      <w:tr w:rsidR="005B694A" w:rsidRPr="005B694A" w14:paraId="33DE5C93" w14:textId="77777777" w:rsidTr="00880AF3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BD33B" w14:textId="77777777" w:rsidR="005B694A" w:rsidRPr="005B694A" w:rsidRDefault="005B694A" w:rsidP="005B69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Study 12 (2020)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34A1C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397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EFF8B" w14:textId="77777777" w:rsidR="005B694A" w:rsidRPr="005B694A" w:rsidRDefault="005B694A" w:rsidP="005B694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5B694A">
              <w:rPr>
                <w:rFonts w:ascii="Calibri" w:eastAsia="Times New Roman" w:hAnsi="Calibri" w:cs="Calibri"/>
                <w:color w:val="000000"/>
                <w:lang w:eastAsia="id-ID"/>
              </w:rPr>
              <w:t>0,0057</w:t>
            </w:r>
          </w:p>
        </w:tc>
      </w:tr>
    </w:tbl>
    <w:p w14:paraId="7910A16E" w14:textId="77777777" w:rsidR="00DB3809" w:rsidRDefault="00DB3809" w:rsidP="00DB3809">
      <w:pPr>
        <w:pStyle w:val="DaftarParagraf"/>
      </w:pPr>
    </w:p>
    <w:p w14:paraId="25CC68C0" w14:textId="77777777" w:rsidR="00544475" w:rsidRDefault="00544475" w:rsidP="00544475">
      <w:pPr>
        <w:pStyle w:val="Judul4"/>
      </w:pPr>
      <w:r>
        <w:t>Trim-</w:t>
      </w:r>
      <w:proofErr w:type="spellStart"/>
      <w:r>
        <w:t>fill</w:t>
      </w:r>
      <w:proofErr w:type="spellEnd"/>
      <w:r>
        <w:t xml:space="preserve"> </w:t>
      </w:r>
      <w:proofErr w:type="spellStart"/>
      <w:r>
        <w:t>Analysis</w:t>
      </w:r>
      <w:proofErr w:type="spellEnd"/>
    </w:p>
    <w:p w14:paraId="550908EC" w14:textId="77777777" w:rsidR="00544475" w:rsidRDefault="00544475" w:rsidP="00544475">
      <w:pPr>
        <w:pStyle w:val="DaftarParagraf"/>
      </w:pPr>
    </w:p>
    <w:p w14:paraId="323D6AAC" w14:textId="2BF08CE6" w:rsidR="00544475" w:rsidRDefault="00880AF3" w:rsidP="00880AF3">
      <w:pPr>
        <w:pStyle w:val="DaftarParagraf"/>
        <w:ind w:left="1134"/>
      </w:pPr>
      <w:r w:rsidRPr="007E0D3B">
        <w:rPr>
          <w:rFonts w:ascii="Times New Roman" w:eastAsia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1B08B055" wp14:editId="31491F53">
            <wp:extent cx="3676015" cy="2324004"/>
            <wp:effectExtent l="0" t="0" r="635" b="635"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8" r="49479" b="59450"/>
                    <a:stretch/>
                  </pic:blipFill>
                  <pic:spPr bwMode="auto">
                    <a:xfrm>
                      <a:off x="0" y="0"/>
                      <a:ext cx="3696760" cy="233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019FA" w14:textId="3E2C10E6" w:rsidR="00544475" w:rsidRDefault="00544475" w:rsidP="00544475">
      <w:pPr>
        <w:pStyle w:val="DaftarParagraf"/>
      </w:pPr>
    </w:p>
    <w:p w14:paraId="3B910B5E" w14:textId="466DD763" w:rsidR="00544475" w:rsidRDefault="00544475" w:rsidP="00544475">
      <w:pPr>
        <w:pStyle w:val="DaftarParagraf"/>
      </w:pPr>
    </w:p>
    <w:p w14:paraId="7EECBA51" w14:textId="62BE7C40" w:rsidR="00544475" w:rsidRDefault="00544475" w:rsidP="00880AF3">
      <w:pPr>
        <w:pStyle w:val="DaftarParagraf"/>
        <w:ind w:left="993"/>
      </w:pPr>
    </w:p>
    <w:sectPr w:rsidR="00544475" w:rsidSect="000774BD">
      <w:pgSz w:w="11906" w:h="16838"/>
      <w:pgMar w:top="709" w:right="0" w:bottom="6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3FBE5" w14:textId="77777777" w:rsidR="00F36D0B" w:rsidRDefault="00F36D0B" w:rsidP="00A83EF1">
      <w:pPr>
        <w:spacing w:after="0" w:line="240" w:lineRule="auto"/>
      </w:pPr>
      <w:r>
        <w:separator/>
      </w:r>
    </w:p>
  </w:endnote>
  <w:endnote w:type="continuationSeparator" w:id="0">
    <w:p w14:paraId="4BDE542D" w14:textId="77777777" w:rsidR="00F36D0B" w:rsidRDefault="00F36D0B" w:rsidP="00A83E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76497" w14:textId="77777777" w:rsidR="00F36D0B" w:rsidRDefault="00F36D0B" w:rsidP="00A83EF1">
      <w:pPr>
        <w:spacing w:after="0" w:line="240" w:lineRule="auto"/>
      </w:pPr>
      <w:r>
        <w:separator/>
      </w:r>
    </w:p>
  </w:footnote>
  <w:footnote w:type="continuationSeparator" w:id="0">
    <w:p w14:paraId="4EDDB8CE" w14:textId="77777777" w:rsidR="00F36D0B" w:rsidRDefault="00F36D0B" w:rsidP="00A83EF1">
      <w:pPr>
        <w:spacing w:after="0" w:line="240" w:lineRule="auto"/>
      </w:pPr>
      <w:r>
        <w:continuationSeparator/>
      </w:r>
    </w:p>
  </w:footnote>
  <w:footnote w:id="1">
    <w:p w14:paraId="007F8995" w14:textId="063E2FDA" w:rsidR="00A83EF1" w:rsidRPr="00A83EF1" w:rsidRDefault="00A83EF1">
      <w:pPr>
        <w:pStyle w:val="TeksCatatanKaki"/>
        <w:rPr>
          <w:rFonts w:ascii="Times New Roman" w:hAnsi="Times New Roman" w:cs="Times New Roman"/>
        </w:rPr>
      </w:pPr>
      <w:r w:rsidRPr="00C122A3">
        <w:rPr>
          <w:rStyle w:val="ReferensiCatatanKaki"/>
        </w:rPr>
        <w:footnoteRef/>
      </w:r>
      <w:r>
        <w:t xml:space="preserve"> </w:t>
      </w:r>
      <w:proofErr w:type="spellStart"/>
      <w:r w:rsidRPr="00A83EF1">
        <w:rPr>
          <w:rFonts w:ascii="Times New Roman" w:hAnsi="Times New Roman" w:cs="Times New Roman"/>
        </w:rPr>
        <w:t>the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name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of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the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researcher</w:t>
      </w:r>
      <w:proofErr w:type="spellEnd"/>
      <w:r w:rsidRPr="00A83EF1">
        <w:rPr>
          <w:rFonts w:ascii="Times New Roman" w:hAnsi="Times New Roman" w:cs="Times New Roman"/>
        </w:rPr>
        <w:t xml:space="preserve"> in </w:t>
      </w:r>
      <w:proofErr w:type="spellStart"/>
      <w:r w:rsidRPr="00A83EF1">
        <w:rPr>
          <w:rFonts w:ascii="Times New Roman" w:hAnsi="Times New Roman" w:cs="Times New Roman"/>
        </w:rPr>
        <w:t>the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next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research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sample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is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anonymous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with</w:t>
      </w:r>
      <w:proofErr w:type="spellEnd"/>
      <w:r w:rsidRPr="00A83EF1">
        <w:rPr>
          <w:rFonts w:ascii="Times New Roman" w:hAnsi="Times New Roman" w:cs="Times New Roman"/>
        </w:rPr>
        <w:t xml:space="preserve"> </w:t>
      </w:r>
      <w:proofErr w:type="spellStart"/>
      <w:r w:rsidRPr="00A83EF1">
        <w:rPr>
          <w:rFonts w:ascii="Times New Roman" w:hAnsi="Times New Roman" w:cs="Times New Roman"/>
        </w:rPr>
        <w:t>the</w:t>
      </w:r>
      <w:proofErr w:type="spellEnd"/>
      <w:r w:rsidRPr="00A83EF1">
        <w:rPr>
          <w:rFonts w:ascii="Times New Roman" w:hAnsi="Times New Roman" w:cs="Times New Roman"/>
        </w:rPr>
        <w:t xml:space="preserve"> term stud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96F87"/>
    <w:multiLevelType w:val="hybridMultilevel"/>
    <w:tmpl w:val="9E4EB67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A3960"/>
    <w:multiLevelType w:val="hybridMultilevel"/>
    <w:tmpl w:val="015462FA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713C6"/>
    <w:multiLevelType w:val="hybridMultilevel"/>
    <w:tmpl w:val="1FC882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D6B5D"/>
    <w:multiLevelType w:val="hybridMultilevel"/>
    <w:tmpl w:val="EBA475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073216"/>
    <w:multiLevelType w:val="hybridMultilevel"/>
    <w:tmpl w:val="9D48517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42E8C"/>
    <w:multiLevelType w:val="hybridMultilevel"/>
    <w:tmpl w:val="DE68D74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jc1sTAyNbMwNDRV0lEKTi0uzszPAymwrAUACcpVPCwAAAA="/>
  </w:docVars>
  <w:rsids>
    <w:rsidRoot w:val="00235BAF"/>
    <w:rsid w:val="000612EC"/>
    <w:rsid w:val="000774BD"/>
    <w:rsid w:val="00110183"/>
    <w:rsid w:val="00207200"/>
    <w:rsid w:val="00235BAF"/>
    <w:rsid w:val="0029321B"/>
    <w:rsid w:val="003430B2"/>
    <w:rsid w:val="00357CEC"/>
    <w:rsid w:val="003F3DD2"/>
    <w:rsid w:val="00424EE6"/>
    <w:rsid w:val="00426884"/>
    <w:rsid w:val="00452026"/>
    <w:rsid w:val="00490150"/>
    <w:rsid w:val="004C1012"/>
    <w:rsid w:val="00544475"/>
    <w:rsid w:val="00583446"/>
    <w:rsid w:val="00597291"/>
    <w:rsid w:val="005B694A"/>
    <w:rsid w:val="005F2512"/>
    <w:rsid w:val="006425B8"/>
    <w:rsid w:val="007E126F"/>
    <w:rsid w:val="00880AF3"/>
    <w:rsid w:val="00975A8B"/>
    <w:rsid w:val="00A15BD6"/>
    <w:rsid w:val="00A20031"/>
    <w:rsid w:val="00A60589"/>
    <w:rsid w:val="00A74DBD"/>
    <w:rsid w:val="00A83EF1"/>
    <w:rsid w:val="00C122A3"/>
    <w:rsid w:val="00C33E64"/>
    <w:rsid w:val="00CA3971"/>
    <w:rsid w:val="00D25A31"/>
    <w:rsid w:val="00D7340A"/>
    <w:rsid w:val="00DB3809"/>
    <w:rsid w:val="00DF2F14"/>
    <w:rsid w:val="00E23A12"/>
    <w:rsid w:val="00EC6A47"/>
    <w:rsid w:val="00F3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0B812"/>
  <w15:chartTrackingRefBased/>
  <w15:docId w15:val="{968163BE-FFAD-4CEC-AF12-7A2C9E83F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4">
    <w:name w:val="heading 4"/>
    <w:basedOn w:val="Normal"/>
    <w:link w:val="Judul4KAR"/>
    <w:uiPriority w:val="9"/>
    <w:qFormat/>
    <w:rsid w:val="0054447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235BAF"/>
    <w:pPr>
      <w:ind w:left="720"/>
      <w:contextualSpacing/>
    </w:pPr>
  </w:style>
  <w:style w:type="character" w:styleId="Hyperlink">
    <w:name w:val="Hyperlink"/>
    <w:basedOn w:val="FontParagrafDefault"/>
    <w:uiPriority w:val="99"/>
    <w:semiHidden/>
    <w:unhideWhenUsed/>
    <w:rsid w:val="00DF2F14"/>
    <w:rPr>
      <w:color w:val="0563C1"/>
      <w:u w:val="single"/>
    </w:rPr>
  </w:style>
  <w:style w:type="character" w:styleId="HiperlinkyangDiikuti">
    <w:name w:val="FollowedHyperlink"/>
    <w:basedOn w:val="FontParagrafDefault"/>
    <w:uiPriority w:val="99"/>
    <w:semiHidden/>
    <w:unhideWhenUsed/>
    <w:rsid w:val="00DF2F14"/>
    <w:rPr>
      <w:color w:val="954F72"/>
      <w:u w:val="single"/>
    </w:rPr>
  </w:style>
  <w:style w:type="paragraph" w:customStyle="1" w:styleId="msonormal0">
    <w:name w:val="msonormal"/>
    <w:basedOn w:val="Normal"/>
    <w:rsid w:val="00DF2F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65">
    <w:name w:val="xl65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66">
    <w:name w:val="xl66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id-ID"/>
    </w:rPr>
  </w:style>
  <w:style w:type="paragraph" w:customStyle="1" w:styleId="xl67">
    <w:name w:val="xl67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id-ID"/>
    </w:rPr>
  </w:style>
  <w:style w:type="paragraph" w:customStyle="1" w:styleId="xl68">
    <w:name w:val="xl68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id-ID"/>
    </w:rPr>
  </w:style>
  <w:style w:type="paragraph" w:customStyle="1" w:styleId="xl69">
    <w:name w:val="xl69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72">
    <w:name w:val="xl72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CC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73">
    <w:name w:val="xl73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CC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74">
    <w:name w:val="xl74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id-ID"/>
    </w:rPr>
  </w:style>
  <w:style w:type="paragraph" w:customStyle="1" w:styleId="xl75">
    <w:name w:val="xl75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FFCC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76">
    <w:name w:val="xl76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id-ID"/>
    </w:rPr>
  </w:style>
  <w:style w:type="paragraph" w:customStyle="1" w:styleId="xl77">
    <w:name w:val="xl77"/>
    <w:basedOn w:val="Normal"/>
    <w:rsid w:val="00DF2F1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79">
    <w:name w:val="xl79"/>
    <w:basedOn w:val="Normal"/>
    <w:rsid w:val="00DF2F14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80">
    <w:name w:val="xl80"/>
    <w:basedOn w:val="Normal"/>
    <w:rsid w:val="00DF2F1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81">
    <w:name w:val="xl81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  <w:lang w:eastAsia="id-ID"/>
    </w:rPr>
  </w:style>
  <w:style w:type="paragraph" w:customStyle="1" w:styleId="xl82">
    <w:name w:val="xl82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3">
    <w:name w:val="xl83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4">
    <w:name w:val="xl84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5">
    <w:name w:val="xl85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id-ID"/>
    </w:rPr>
  </w:style>
  <w:style w:type="paragraph" w:customStyle="1" w:styleId="xl86">
    <w:name w:val="xl86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7">
    <w:name w:val="xl87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8">
    <w:name w:val="xl88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89">
    <w:name w:val="xl89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id-ID"/>
    </w:rPr>
  </w:style>
  <w:style w:type="paragraph" w:customStyle="1" w:styleId="xl90">
    <w:name w:val="xl90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91">
    <w:name w:val="xl91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92">
    <w:name w:val="xl92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93">
    <w:name w:val="xl93"/>
    <w:basedOn w:val="Normal"/>
    <w:rsid w:val="00DF2F14"/>
    <w:pPr>
      <w:pBdr>
        <w:top w:val="single" w:sz="4" w:space="0" w:color="auto"/>
      </w:pBdr>
      <w:spacing w:before="100" w:beforeAutospacing="1" w:after="100" w:afterAutospacing="1" w:line="240" w:lineRule="auto"/>
      <w:jc w:val="right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94">
    <w:name w:val="xl94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95">
    <w:name w:val="xl95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paragraph" w:customStyle="1" w:styleId="xl96">
    <w:name w:val="xl96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Calibri" w:eastAsia="Times New Roman" w:hAnsi="Calibri" w:cs="Calibri"/>
      <w:color w:val="FF0000"/>
      <w:sz w:val="24"/>
      <w:szCs w:val="24"/>
      <w:lang w:eastAsia="id-ID"/>
    </w:rPr>
  </w:style>
  <w:style w:type="paragraph" w:customStyle="1" w:styleId="xl97">
    <w:name w:val="xl97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Calibri" w:eastAsia="Times New Roman" w:hAnsi="Calibri" w:cs="Calibri"/>
      <w:b/>
      <w:bCs/>
      <w:color w:val="FF0000"/>
      <w:sz w:val="24"/>
      <w:szCs w:val="24"/>
      <w:lang w:eastAsia="id-ID"/>
    </w:rPr>
  </w:style>
  <w:style w:type="paragraph" w:customStyle="1" w:styleId="xl98">
    <w:name w:val="xl98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Calibri"/>
      <w:color w:val="FF0000"/>
      <w:sz w:val="24"/>
      <w:szCs w:val="24"/>
      <w:lang w:eastAsia="id-ID"/>
    </w:rPr>
  </w:style>
  <w:style w:type="paragraph" w:customStyle="1" w:styleId="xl99">
    <w:name w:val="xl99"/>
    <w:basedOn w:val="Normal"/>
    <w:rsid w:val="00DF2F14"/>
    <w:pPr>
      <w:spacing w:before="100" w:beforeAutospacing="1" w:after="100" w:afterAutospacing="1" w:line="240" w:lineRule="auto"/>
      <w:jc w:val="right"/>
    </w:pPr>
    <w:rPr>
      <w:rFonts w:ascii="Calibri" w:eastAsia="Times New Roman" w:hAnsi="Calibri" w:cs="Calibri"/>
      <w:b/>
      <w:bCs/>
      <w:sz w:val="24"/>
      <w:szCs w:val="24"/>
      <w:lang w:eastAsia="id-ID"/>
    </w:rPr>
  </w:style>
  <w:style w:type="paragraph" w:customStyle="1" w:styleId="xl100">
    <w:name w:val="xl100"/>
    <w:basedOn w:val="Normal"/>
    <w:rsid w:val="00DF2F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Judul4KAR">
    <w:name w:val="Judul 4 KAR"/>
    <w:basedOn w:val="FontParagrafDefault"/>
    <w:link w:val="Judul4"/>
    <w:uiPriority w:val="9"/>
    <w:rsid w:val="00544475"/>
    <w:rPr>
      <w:rFonts w:ascii="Times New Roman" w:eastAsia="Times New Roman" w:hAnsi="Times New Roman" w:cs="Times New Roman"/>
      <w:b/>
      <w:bCs/>
      <w:sz w:val="24"/>
      <w:szCs w:val="24"/>
      <w:lang w:eastAsia="id-ID"/>
    </w:rPr>
  </w:style>
  <w:style w:type="table" w:styleId="TabelBiasa2">
    <w:name w:val="Plain Table 2"/>
    <w:basedOn w:val="TabelNormal"/>
    <w:uiPriority w:val="42"/>
    <w:rsid w:val="00DB38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KisiTabel">
    <w:name w:val="Table Grid"/>
    <w:basedOn w:val="TabelNormal"/>
    <w:uiPriority w:val="39"/>
    <w:rsid w:val="00DB38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CatatanKaki">
    <w:name w:val="footnote text"/>
    <w:basedOn w:val="Normal"/>
    <w:link w:val="TeksCatatanKakiKAR"/>
    <w:uiPriority w:val="99"/>
    <w:semiHidden/>
    <w:unhideWhenUsed/>
    <w:rsid w:val="00A83EF1"/>
    <w:pPr>
      <w:spacing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A83EF1"/>
    <w:rPr>
      <w:sz w:val="20"/>
      <w:szCs w:val="20"/>
    </w:rPr>
  </w:style>
  <w:style w:type="character" w:styleId="ReferensiCatatanKaki">
    <w:name w:val="footnote reference"/>
    <w:basedOn w:val="FontParagrafDefault"/>
    <w:uiPriority w:val="99"/>
    <w:semiHidden/>
    <w:unhideWhenUsed/>
    <w:rsid w:val="00A83EF1"/>
    <w:rPr>
      <w:vertAlign w:val="superscript"/>
    </w:rPr>
  </w:style>
  <w:style w:type="character" w:styleId="ReferensiCatatanAkhir">
    <w:name w:val="endnote reference"/>
    <w:basedOn w:val="FontParagrafDefault"/>
    <w:uiPriority w:val="99"/>
    <w:semiHidden/>
    <w:unhideWhenUsed/>
    <w:rsid w:val="00C122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7EFCD-CBB9-4C58-AC6F-D33029BA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9</Pages>
  <Words>5270</Words>
  <Characters>30042</Characters>
  <Application>Microsoft Office Word</Application>
  <DocSecurity>0</DocSecurity>
  <Lines>250</Lines>
  <Paragraphs>70</Paragraphs>
  <ScaleCrop>false</ScaleCrop>
  <Company/>
  <LinksUpToDate>false</LinksUpToDate>
  <CharactersWithSpaces>3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yah Probowulan</dc:creator>
  <cp:keywords/>
  <dc:description/>
  <cp:lastModifiedBy>Diyah Probowulan</cp:lastModifiedBy>
  <cp:revision>14</cp:revision>
  <cp:lastPrinted>2021-05-26T08:51:00Z</cp:lastPrinted>
  <dcterms:created xsi:type="dcterms:W3CDTF">2021-05-26T08:52:00Z</dcterms:created>
  <dcterms:modified xsi:type="dcterms:W3CDTF">2021-12-03T15:34:00Z</dcterms:modified>
</cp:coreProperties>
</file>